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2DFA" w:rsidRPr="00BB7BB8" w:rsidRDefault="001340A2" w:rsidP="00A44830">
      <w:pPr>
        <w:pStyle w:val="Title"/>
        <w:rPr>
          <w:rFonts w:asciiTheme="minorHAnsi" w:hAnsiTheme="minorHAnsi" w:cstheme="minorHAnsi"/>
          <w:spacing w:val="-6"/>
          <w:sz w:val="32"/>
          <w:szCs w:val="20"/>
        </w:rPr>
      </w:pPr>
      <w:r>
        <w:rPr>
          <w:rFonts w:asciiTheme="minorHAnsi" w:hAnsiTheme="minorHAnsi" w:cstheme="minorHAnsi"/>
          <w:noProof/>
          <w:spacing w:val="-6"/>
          <w:sz w:val="32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column">
                  <wp:posOffset>502920</wp:posOffset>
                </wp:positionH>
                <wp:positionV relativeFrom="paragraph">
                  <wp:posOffset>-182880</wp:posOffset>
                </wp:positionV>
                <wp:extent cx="5212080" cy="18288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2BCD" w:rsidRDefault="003F2BCD">
                            <w:pPr>
                              <w:rPr>
                                <w:color w:val="FF0000"/>
                                <w:sz w:val="15"/>
                              </w:rPr>
                            </w:pPr>
                            <w:r>
                              <w:rPr>
                                <w:color w:val="FF0000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.6pt;margin-top:-14.4pt;width:410.4pt;height:14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" o:allowincell="f" stroked="f">
                <v:textbox>
                  <w:txbxContent>
                    <w:p w:rsidR="003F2BCD" w:rsidRDefault="003F2BCD">
                      <w:pPr>
                        <w:rPr>
                          <w:color w:val="FF0000"/>
                          <w:sz w:val="15"/>
                        </w:rPr>
                      </w:pPr>
                      <w:r>
                        <w:rPr>
                          <w:color w:val="FF0000"/>
                          <w:sz w:val="15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07C66" w:rsidRPr="00BB7BB8">
        <w:rPr>
          <w:rFonts w:asciiTheme="minorHAnsi" w:hAnsiTheme="minorHAnsi" w:cstheme="minorHAnsi"/>
          <w:spacing w:val="-6"/>
          <w:sz w:val="32"/>
          <w:szCs w:val="20"/>
        </w:rPr>
        <w:t xml:space="preserve">Anthony Olusegun </w:t>
      </w:r>
      <w:proofErr w:type="spellStart"/>
      <w:r w:rsidR="00F07C66" w:rsidRPr="00BB7BB8">
        <w:rPr>
          <w:rFonts w:asciiTheme="minorHAnsi" w:hAnsiTheme="minorHAnsi" w:cstheme="minorHAnsi"/>
          <w:spacing w:val="-6"/>
          <w:sz w:val="32"/>
          <w:szCs w:val="20"/>
        </w:rPr>
        <w:t>Bucknor</w:t>
      </w:r>
      <w:proofErr w:type="spellEnd"/>
    </w:p>
    <w:p w:rsidR="00A32138" w:rsidRDefault="00D22E28" w:rsidP="00A32138">
      <w:pPr>
        <w:tabs>
          <w:tab w:val="right" w:pos="10080"/>
        </w:tabs>
        <w:jc w:val="center"/>
        <w:rPr>
          <w:rStyle w:val="Hyperlink"/>
          <w:rFonts w:asciiTheme="minorHAnsi" w:hAnsiTheme="minorHAnsi" w:cstheme="minorHAnsi"/>
          <w:color w:val="auto"/>
          <w:spacing w:val="-6"/>
          <w:sz w:val="20"/>
          <w:szCs w:val="20"/>
          <w:u w:val="none"/>
        </w:rPr>
      </w:pPr>
      <w:hyperlink r:id="rId9" w:history="1">
        <w:r w:rsidR="00A32138" w:rsidRPr="00A32138">
          <w:rPr>
            <w:rStyle w:val="Hyperlink"/>
            <w:rFonts w:asciiTheme="minorHAnsi" w:hAnsiTheme="minorHAnsi" w:cstheme="minorHAnsi"/>
            <w:color w:val="auto"/>
            <w:spacing w:val="-6"/>
            <w:sz w:val="20"/>
            <w:szCs w:val="20"/>
            <w:u w:val="none"/>
          </w:rPr>
          <w:t>segunbucknor@gmail.com</w:t>
        </w:r>
      </w:hyperlink>
    </w:p>
    <w:p w:rsidR="000E233C" w:rsidRPr="00A32138" w:rsidRDefault="000E233C" w:rsidP="00A32138">
      <w:pPr>
        <w:tabs>
          <w:tab w:val="right" w:pos="10080"/>
        </w:tabs>
        <w:jc w:val="center"/>
        <w:rPr>
          <w:rFonts w:asciiTheme="minorHAnsi" w:hAnsiTheme="minorHAnsi" w:cstheme="minorHAnsi"/>
          <w:spacing w:val="-6"/>
          <w:sz w:val="20"/>
          <w:szCs w:val="20"/>
        </w:rPr>
      </w:pPr>
      <w:r>
        <w:rPr>
          <w:rStyle w:val="Hyperlink"/>
          <w:rFonts w:asciiTheme="minorHAnsi" w:hAnsiTheme="minorHAnsi" w:cstheme="minorHAnsi"/>
          <w:color w:val="auto"/>
          <w:spacing w:val="-6"/>
          <w:sz w:val="20"/>
          <w:szCs w:val="20"/>
          <w:u w:val="none"/>
        </w:rPr>
        <w:t xml:space="preserve">Skype ID: </w:t>
      </w:r>
      <w:r w:rsidRPr="006B20AF">
        <w:rPr>
          <w:rStyle w:val="Hyperlink"/>
          <w:rFonts w:asciiTheme="minorHAnsi" w:hAnsiTheme="minorHAnsi" w:cstheme="minorHAnsi"/>
          <w:noProof/>
          <w:color w:val="auto"/>
          <w:spacing w:val="-6"/>
          <w:sz w:val="20"/>
          <w:szCs w:val="20"/>
          <w:u w:val="none"/>
        </w:rPr>
        <w:t>segunbucknor</w:t>
      </w:r>
    </w:p>
    <w:p w:rsidR="00E02DFA" w:rsidRPr="00A32138" w:rsidRDefault="00CA20BD" w:rsidP="00A32138">
      <w:pPr>
        <w:tabs>
          <w:tab w:val="right" w:pos="10080"/>
        </w:tabs>
        <w:jc w:val="center"/>
        <w:rPr>
          <w:rFonts w:asciiTheme="minorHAnsi" w:hAnsiTheme="minorHAnsi" w:cstheme="minorHAnsi"/>
          <w:i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>289</w:t>
      </w:r>
      <w:r w:rsidR="00764D53">
        <w:rPr>
          <w:rFonts w:asciiTheme="minorHAnsi" w:hAnsiTheme="minorHAnsi" w:cstheme="minorHAnsi"/>
          <w:spacing w:val="-6"/>
          <w:sz w:val="20"/>
          <w:szCs w:val="20"/>
        </w:rPr>
        <w:t>6687499</w:t>
      </w:r>
    </w:p>
    <w:p w:rsidR="00643DAE" w:rsidRPr="007726B4" w:rsidRDefault="00986DF9" w:rsidP="00A44830">
      <w:pPr>
        <w:pStyle w:val="Default"/>
        <w:pBdr>
          <w:bottom w:val="single" w:sz="4" w:space="1" w:color="auto"/>
        </w:pBdr>
        <w:spacing w:before="240"/>
        <w:jc w:val="right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7726B4">
        <w:rPr>
          <w:rFonts w:asciiTheme="minorHAnsi" w:hAnsiTheme="minorHAnsi" w:cstheme="minorHAnsi"/>
          <w:b/>
          <w:color w:val="auto"/>
          <w:sz w:val="20"/>
          <w:szCs w:val="20"/>
        </w:rPr>
        <w:t>PERSONAL SUMMARY</w:t>
      </w:r>
    </w:p>
    <w:p w:rsidR="00E02DFA" w:rsidRPr="000E439A" w:rsidRDefault="00643DAE" w:rsidP="000E439A">
      <w:pPr>
        <w:pStyle w:val="Default"/>
        <w:spacing w:after="240"/>
        <w:rPr>
          <w:rFonts w:asciiTheme="minorHAnsi" w:hAnsiTheme="minorHAnsi" w:cstheme="minorHAnsi"/>
          <w:color w:val="auto"/>
          <w:sz w:val="20"/>
          <w:szCs w:val="20"/>
        </w:rPr>
      </w:pPr>
      <w:proofErr w:type="gramStart"/>
      <w:r w:rsidRPr="007726B4">
        <w:rPr>
          <w:rFonts w:asciiTheme="minorHAnsi" w:hAnsiTheme="minorHAnsi" w:cstheme="minorHAnsi"/>
          <w:color w:val="auto"/>
          <w:sz w:val="20"/>
          <w:szCs w:val="20"/>
        </w:rPr>
        <w:t>An experienced Facilities Manage</w:t>
      </w:r>
      <w:r w:rsidR="000E233C">
        <w:rPr>
          <w:rFonts w:asciiTheme="minorHAnsi" w:hAnsiTheme="minorHAnsi" w:cstheme="minorHAnsi"/>
          <w:color w:val="auto"/>
          <w:sz w:val="20"/>
          <w:szCs w:val="20"/>
        </w:rPr>
        <w:t>ment leader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from a Civil engineering ba</w:t>
      </w:r>
      <w:r w:rsidR="00151FAE">
        <w:rPr>
          <w:rFonts w:asciiTheme="minorHAnsi" w:hAnsiTheme="minorHAnsi" w:cstheme="minorHAnsi"/>
          <w:color w:val="auto"/>
          <w:sz w:val="20"/>
          <w:szCs w:val="20"/>
        </w:rPr>
        <w:t>ckground, with</w:t>
      </w:r>
      <w:r w:rsidR="000E233C">
        <w:rPr>
          <w:rFonts w:asciiTheme="minorHAnsi" w:hAnsiTheme="minorHAnsi" w:cstheme="minorHAnsi"/>
          <w:color w:val="auto"/>
          <w:sz w:val="20"/>
          <w:szCs w:val="20"/>
        </w:rPr>
        <w:t xml:space="preserve"> 13 </w:t>
      </w:r>
      <w:r w:rsidR="00151FAE">
        <w:rPr>
          <w:rFonts w:asciiTheme="minorHAnsi" w:hAnsiTheme="minorHAnsi" w:cstheme="minorHAnsi"/>
          <w:color w:val="auto"/>
          <w:sz w:val="20"/>
          <w:szCs w:val="20"/>
        </w:rPr>
        <w:t>years</w:t>
      </w:r>
      <w:r w:rsidR="00151FAE" w:rsidRPr="007726B4">
        <w:rPr>
          <w:rFonts w:asciiTheme="minorHAnsi" w:hAnsiTheme="minorHAnsi" w:cstheme="minorHAnsi"/>
          <w:color w:val="auto"/>
          <w:sz w:val="20"/>
          <w:szCs w:val="20"/>
        </w:rPr>
        <w:t>’ experience</w:t>
      </w:r>
      <w:r w:rsidR="00A44830" w:rsidRPr="007726B4">
        <w:rPr>
          <w:rFonts w:asciiTheme="minorHAnsi" w:hAnsiTheme="minorHAnsi" w:cstheme="minorHAnsi"/>
          <w:color w:val="auto"/>
          <w:sz w:val="20"/>
          <w:szCs w:val="20"/>
        </w:rPr>
        <w:t>.</w:t>
      </w:r>
      <w:proofErr w:type="gramEnd"/>
      <w:r w:rsidR="00A44830"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Highly focus minded 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with a comprehensive knowledge and understanding of </w:t>
      </w:r>
      <w:r w:rsidR="00A44830" w:rsidRPr="007726B4">
        <w:rPr>
          <w:rFonts w:asciiTheme="minorHAnsi" w:hAnsiTheme="minorHAnsi" w:cstheme="minorHAnsi"/>
          <w:color w:val="auto"/>
          <w:sz w:val="20"/>
          <w:szCs w:val="20"/>
        </w:rPr>
        <w:t>corporate real estate and other related Properties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F571F3">
        <w:t xml:space="preserve"> </w:t>
      </w:r>
      <w:proofErr w:type="gramStart"/>
      <w:r w:rsidR="00F571F3" w:rsidRPr="00F571F3">
        <w:rPr>
          <w:rFonts w:asciiTheme="minorHAnsi" w:hAnsiTheme="minorHAnsi" w:cstheme="minorHAnsi"/>
          <w:color w:val="auto"/>
          <w:sz w:val="20"/>
          <w:szCs w:val="20"/>
        </w:rPr>
        <w:t>Responsible for managing departments’ budget, space management, maintenance of all assets and capital projects.</w:t>
      </w:r>
      <w:proofErr w:type="gramEnd"/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proofErr w:type="gramStart"/>
      <w:r w:rsidRPr="007726B4">
        <w:rPr>
          <w:rFonts w:asciiTheme="minorHAnsi" w:hAnsiTheme="minorHAnsi" w:cstheme="minorHAnsi"/>
          <w:color w:val="auto"/>
          <w:sz w:val="20"/>
          <w:szCs w:val="20"/>
        </w:rPr>
        <w:t>A consistent track record</w:t>
      </w:r>
      <w:proofErr w:type="gramEnd"/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of successfully employing best industry practices that improve </w:t>
      </w:r>
      <w:r w:rsidRPr="004A0C04">
        <w:rPr>
          <w:rFonts w:asciiTheme="minorHAnsi" w:hAnsiTheme="minorHAnsi" w:cstheme="minorHAnsi"/>
          <w:noProof/>
          <w:color w:val="auto"/>
          <w:sz w:val="20"/>
          <w:szCs w:val="20"/>
        </w:rPr>
        <w:t>efficiency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reduce operating costs whilst increasing productivity. </w:t>
      </w:r>
      <w:r w:rsidR="004A0C04">
        <w:rPr>
          <w:rFonts w:asciiTheme="minorHAnsi" w:hAnsiTheme="minorHAnsi" w:cstheme="minorHAnsi"/>
          <w:noProof/>
          <w:color w:val="auto"/>
          <w:sz w:val="20"/>
          <w:szCs w:val="20"/>
        </w:rPr>
        <w:t>A m</w:t>
      </w:r>
      <w:r w:rsidRPr="004A0C04">
        <w:rPr>
          <w:rFonts w:asciiTheme="minorHAnsi" w:hAnsiTheme="minorHAnsi" w:cstheme="minorHAnsi"/>
          <w:noProof/>
          <w:color w:val="auto"/>
          <w:sz w:val="20"/>
          <w:szCs w:val="20"/>
        </w:rPr>
        <w:t>ature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individual able to get along with </w:t>
      </w:r>
      <w:r w:rsidR="00A44830" w:rsidRPr="007726B4">
        <w:rPr>
          <w:rFonts w:asciiTheme="minorHAnsi" w:hAnsiTheme="minorHAnsi" w:cstheme="minorHAnsi"/>
          <w:color w:val="auto"/>
          <w:sz w:val="20"/>
          <w:szCs w:val="20"/>
        </w:rPr>
        <w:t>peers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>, senior managers</w:t>
      </w:r>
      <w:r w:rsidR="004A0C04">
        <w:rPr>
          <w:rFonts w:asciiTheme="minorHAnsi" w:hAnsiTheme="minorHAnsi" w:cstheme="minorHAnsi"/>
          <w:color w:val="auto"/>
          <w:sz w:val="20"/>
          <w:szCs w:val="20"/>
        </w:rPr>
        <w:t>,</w:t>
      </w:r>
      <w:r w:rsidRPr="007726B4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4A0C04">
        <w:rPr>
          <w:rFonts w:asciiTheme="minorHAnsi" w:hAnsiTheme="minorHAnsi" w:cstheme="minorHAnsi"/>
          <w:noProof/>
          <w:color w:val="auto"/>
          <w:sz w:val="20"/>
          <w:szCs w:val="20"/>
        </w:rPr>
        <w:t>and</w:t>
      </w:r>
      <w:r w:rsidR="00F571F3">
        <w:rPr>
          <w:rFonts w:asciiTheme="minorHAnsi" w:hAnsiTheme="minorHAnsi" w:cstheme="minorHAnsi"/>
          <w:color w:val="auto"/>
          <w:sz w:val="20"/>
          <w:szCs w:val="20"/>
        </w:rPr>
        <w:t xml:space="preserve"> Executive Management.</w:t>
      </w:r>
    </w:p>
    <w:p w:rsidR="00E02DFA" w:rsidRPr="007726B4" w:rsidRDefault="00986DF9" w:rsidP="00986DF9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eastAsia="Batang" w:hAnsiTheme="minorHAnsi" w:cstheme="minorHAnsi"/>
          <w:szCs w:val="20"/>
        </w:rPr>
      </w:pPr>
      <w:r w:rsidRPr="007726B4">
        <w:rPr>
          <w:rFonts w:asciiTheme="minorHAnsi" w:hAnsiTheme="minorHAnsi" w:cstheme="minorHAnsi"/>
          <w:szCs w:val="20"/>
        </w:rPr>
        <w:t xml:space="preserve">PROFESSIONAL </w:t>
      </w:r>
      <w:r w:rsidR="00E02DFA" w:rsidRPr="007726B4">
        <w:rPr>
          <w:rFonts w:asciiTheme="minorHAnsi" w:hAnsiTheme="minorHAnsi" w:cstheme="minorHAnsi"/>
          <w:szCs w:val="20"/>
        </w:rPr>
        <w:t>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6F2840" w:rsidRPr="007726B4" w:rsidTr="006F2840">
        <w:tc>
          <w:tcPr>
            <w:tcW w:w="10296" w:type="dxa"/>
            <w:tcBorders>
              <w:top w:val="nil"/>
              <w:left w:val="nil"/>
              <w:bottom w:val="nil"/>
              <w:right w:val="nil"/>
            </w:tcBorders>
          </w:tcPr>
          <w:p w:rsidR="00DC11BE" w:rsidRDefault="00DC11BE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80"/>
            </w:tblGrid>
            <w:tr w:rsidR="00DC11BE" w:rsidRPr="007726B4" w:rsidTr="00AF3083">
              <w:tc>
                <w:tcPr>
                  <w:tcW w:w="1029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DC11BE" w:rsidRPr="00DC11BE" w:rsidRDefault="00DC11BE" w:rsidP="00DC11BE">
                  <w:pPr>
                    <w:tabs>
                      <w:tab w:val="left" w:pos="1440"/>
                      <w:tab w:val="right" w:pos="10080"/>
                    </w:tabs>
                    <w:rPr>
                      <w:rFonts w:asciiTheme="minorHAnsi" w:eastAsia="Batang" w:hAnsiTheme="minorHAnsi" w:cstheme="minorHAnsi"/>
                      <w:b/>
                      <w:noProof/>
                      <w:spacing w:val="-6"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>Oct</w:t>
                  </w:r>
                  <w:r w:rsidRPr="006F2840"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  <w:lang w:val="ig-NG"/>
                    </w:rPr>
                    <w:t>1</w:t>
                  </w:r>
                  <w:r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>6</w:t>
                  </w:r>
                  <w:r w:rsidRPr="006F2840"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  <w:lang w:val="ig-NG"/>
                    </w:rPr>
                    <w:t xml:space="preserve"> – </w:t>
                  </w:r>
                  <w:r w:rsidR="006F7CBE"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>Feb 19</w:t>
                  </w:r>
                  <w:bookmarkStart w:id="0" w:name="_GoBack"/>
                  <w:bookmarkEnd w:id="0"/>
                  <w:r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 xml:space="preserve"> | </w:t>
                  </w:r>
                  <w:r w:rsidR="00D222F7"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 xml:space="preserve">RB Properties Ltd - </w:t>
                  </w:r>
                  <w:proofErr w:type="spellStart"/>
                  <w:r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>Churchgate</w:t>
                  </w:r>
                  <w:proofErr w:type="spellEnd"/>
                  <w:r>
                    <w:rPr>
                      <w:rFonts w:asciiTheme="minorHAnsi" w:eastAsia="Batang" w:hAnsiTheme="minorHAnsi" w:cstheme="minorHAnsi"/>
                      <w:spacing w:val="-6"/>
                      <w:sz w:val="20"/>
                      <w:szCs w:val="20"/>
                    </w:rPr>
                    <w:t xml:space="preserve"> Group </w:t>
                  </w:r>
                  <w:r w:rsidRPr="006F2840">
                    <w:rPr>
                      <w:rFonts w:asciiTheme="minorHAnsi" w:eastAsia="Batang" w:hAnsiTheme="minorHAnsi" w:cstheme="minorHAnsi"/>
                      <w:b/>
                      <w:noProof/>
                      <w:spacing w:val="-6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r>
                    <w:rPr>
                      <w:rFonts w:ascii="Arial Narrow" w:hAnsi="Arial Narrow"/>
                      <w:noProof/>
                      <w:lang w:val="en-CA" w:eastAsia="en-CA"/>
                    </w:rPr>
                    <w:drawing>
                      <wp:inline distT="0" distB="0" distL="0" distR="0" wp14:anchorId="2F62FF6F" wp14:editId="03EE1188">
                        <wp:extent cx="535940" cy="26670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53825" cy="2756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340A2" w:rsidRDefault="00D222F7" w:rsidP="001340A2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ig-NG"/>
              </w:rPr>
            </w:pPr>
            <w:r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</w:rPr>
              <w:t>Head,</w:t>
            </w:r>
            <w:r w:rsidR="00DC11BE"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</w:rPr>
              <w:t xml:space="preserve"> </w:t>
            </w:r>
            <w:r w:rsidR="00DC11BE" w:rsidRPr="007726B4"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ig-NG"/>
              </w:rPr>
              <w:t>Facilities Manage</w:t>
            </w:r>
            <w:r w:rsidR="00DC11BE"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ig-NG"/>
              </w:rPr>
              <w:t>ment</w:t>
            </w:r>
          </w:p>
          <w:p w:rsidR="009D1576" w:rsidRPr="009D1576" w:rsidRDefault="00C02AAD" w:rsidP="001340A2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en-GB"/>
              </w:rPr>
              <w:t>Responsible for 1,450,000</w:t>
            </w:r>
            <w:r w:rsidR="009D1576"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en-GB"/>
              </w:rPr>
              <w:t xml:space="preserve"> SQF Corporate real estate, </w:t>
            </w:r>
            <w:r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en-GB"/>
              </w:rPr>
              <w:t>2,450</w:t>
            </w:r>
            <w:r w:rsidR="009D1576"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  <w:lang w:val="en-GB"/>
              </w:rPr>
              <w:t>,000 SQF warehouse and 58,000SQF residential.</w:t>
            </w:r>
          </w:p>
          <w:p w:rsidR="001340A2" w:rsidRPr="007726B4" w:rsidRDefault="001340A2" w:rsidP="001340A2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i/>
                <w:spacing w:val="-6"/>
                <w:sz w:val="20"/>
                <w:szCs w:val="20"/>
              </w:rPr>
            </w:pPr>
          </w:p>
          <w:p w:rsidR="001340A2" w:rsidRPr="007726B4" w:rsidRDefault="001340A2" w:rsidP="001340A2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z w:val="20"/>
                <w:szCs w:val="20"/>
              </w:rPr>
              <w:t>Client/Stakeholder Management:</w:t>
            </w:r>
          </w:p>
          <w:p w:rsidR="001340A2" w:rsidRPr="007726B4" w:rsidRDefault="001340A2" w:rsidP="001340A2">
            <w:pPr>
              <w:pStyle w:val="ListParagraph"/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z w:val="20"/>
                <w:szCs w:val="20"/>
              </w:rPr>
              <w:t>Deliver</w:t>
            </w:r>
            <w:r w:rsidR="00364F57">
              <w:rPr>
                <w:rFonts w:asciiTheme="minorHAnsi" w:hAnsiTheme="minorHAnsi" w:cstheme="minorHAnsi"/>
                <w:sz w:val="20"/>
                <w:szCs w:val="20"/>
              </w:rPr>
              <w:t>ed</w:t>
            </w:r>
            <w:r w:rsidRPr="007726B4">
              <w:rPr>
                <w:rFonts w:asciiTheme="minorHAnsi" w:hAnsiTheme="minorHAnsi" w:cstheme="minorHAnsi"/>
                <w:sz w:val="20"/>
                <w:szCs w:val="20"/>
              </w:rPr>
              <w:t xml:space="preserve"> excellent customer service to meet </w:t>
            </w:r>
            <w:r w:rsidR="004A0C0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Pr="004A0C04">
              <w:rPr>
                <w:rFonts w:asciiTheme="minorHAnsi" w:hAnsiTheme="minorHAnsi" w:cstheme="minorHAnsi"/>
                <w:noProof/>
                <w:sz w:val="20"/>
                <w:szCs w:val="20"/>
              </w:rPr>
              <w:t>on-site</w:t>
            </w:r>
            <w:r w:rsidRPr="007726B4">
              <w:rPr>
                <w:rFonts w:asciiTheme="minorHAnsi" w:hAnsiTheme="minorHAnsi" w:cstheme="minorHAnsi"/>
                <w:sz w:val="20"/>
                <w:szCs w:val="20"/>
              </w:rPr>
              <w:t xml:space="preserve"> client’s expectations </w:t>
            </w:r>
          </w:p>
          <w:p w:rsidR="001340A2" w:rsidRPr="007726B4" w:rsidRDefault="00364F57" w:rsidP="001340A2">
            <w:pPr>
              <w:pStyle w:val="ListParagraph"/>
              <w:numPr>
                <w:ilvl w:val="1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naged</w:t>
            </w:r>
            <w:r w:rsidR="001340A2" w:rsidRPr="007726B4">
              <w:rPr>
                <w:rFonts w:asciiTheme="minorHAnsi" w:hAnsiTheme="minorHAnsi" w:cstheme="minorHAnsi"/>
                <w:sz w:val="20"/>
                <w:szCs w:val="20"/>
              </w:rPr>
              <w:t xml:space="preserve"> and devel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d</w:t>
            </w:r>
            <w:r w:rsidR="001340A2" w:rsidRPr="007726B4">
              <w:rPr>
                <w:rFonts w:asciiTheme="minorHAnsi" w:hAnsiTheme="minorHAnsi" w:cstheme="minorHAnsi"/>
                <w:sz w:val="20"/>
                <w:szCs w:val="20"/>
              </w:rPr>
              <w:t xml:space="preserve"> effective relationships with key stakeholders &amp;/or client and be comfortable working across all levels</w:t>
            </w:r>
          </w:p>
          <w:p w:rsidR="001340A2" w:rsidRPr="007726B4" w:rsidRDefault="001340A2" w:rsidP="001340A2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C11BE" w:rsidRDefault="00DC11BE" w:rsidP="00DC11BE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p w:rsidR="001340A2" w:rsidRPr="001340A2" w:rsidRDefault="00364F57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Responsible for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the </w:t>
            </w:r>
            <w:r w:rsidR="001340A2" w:rsidRPr="004A0C04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overall</w:t>
            </w:r>
            <w:r w:rsidR="00151FAE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 xml:space="preserve"> annual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P&amp;L of the Facilities Management Division</w:t>
            </w:r>
            <w:r w:rsidR="00151FAE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over CDN$3M for Capex and </w:t>
            </w:r>
            <w:proofErr w:type="spellStart"/>
            <w:r w:rsidR="00151FAE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Opex</w:t>
            </w:r>
            <w:proofErr w:type="spellEnd"/>
            <w:r w:rsidR="00151FAE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5229D7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E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nsure</w:t>
            </w: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that all buildings are managed and supported in an effective and timely manner and in a condition appropriate to their use.</w:t>
            </w:r>
          </w:p>
          <w:p w:rsidR="001340A2" w:rsidRPr="001340A2" w:rsidRDefault="005229D7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Responsible for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developing sustainable policies and initiatives and to deliver a program of development and maintenance which ensures that cost reduction targets are met</w:t>
            </w:r>
            <w:r w:rsidR="0035183F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180BF1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Provided guidance for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</w:t>
            </w:r>
            <w:r w:rsidR="001340A2"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operational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team with the objective of upskilling and improving service levels and overall capability</w:t>
            </w:r>
            <w:r w:rsidR="0035183F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Provide</w:t>
            </w:r>
            <w:r w:rsidR="00180BF1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 technical advice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to client representatives, appointed consultants </w:t>
            </w:r>
            <w:r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an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contractors for the design and operation of building services &amp; systems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Manage</w:t>
            </w:r>
            <w:r w:rsidR="00E03FCD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the maintenance of the structure and fabric of all buildings, with due consideration of appropriate building regulations.</w:t>
            </w:r>
          </w:p>
          <w:p w:rsidR="001340A2" w:rsidRPr="001340A2" w:rsidRDefault="00E03FCD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Responsible for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inventory of all equipment, appliances </w:t>
            </w:r>
            <w:r w:rsidR="001340A2"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and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assets belonging to the group; which are under the management of </w:t>
            </w:r>
            <w:r w:rsidR="001340A2"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FM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department</w:t>
            </w:r>
            <w:r w:rsidR="0035183F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Liaise</w:t>
            </w:r>
            <w:r w:rsidR="00E03FCD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with the Legal department in the development of FM service contracts, consultancy support and works contracts in accordance with the Group’s policies and procedures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Liaise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with </w:t>
            </w:r>
            <w:r w:rsidRPr="00454F0C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Procurement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department in providing </w:t>
            </w:r>
            <w:r w:rsidRPr="00454F0C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accurate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description (physical and technical) of parts and/or equipment required for FM works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Ensure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that the facilities meet health, safety </w:t>
            </w:r>
            <w:r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an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environmental standards</w:t>
            </w:r>
            <w:r w:rsidR="0035183F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Manage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building security in conjunction with Security and Admin departments</w:t>
            </w:r>
            <w:r w:rsidR="0035183F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.</w:t>
            </w:r>
          </w:p>
          <w:p w:rsidR="001340A2" w:rsidRPr="001340A2" w:rsidRDefault="001340A2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Ma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intained liaison with various Government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agencies for appropriate permits, certification </w:t>
            </w:r>
            <w:r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and</w:t>
            </w:r>
            <w:r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licenses.</w:t>
            </w:r>
          </w:p>
          <w:p w:rsidR="001340A2" w:rsidRPr="001340A2" w:rsidRDefault="003A1666" w:rsidP="001340A2">
            <w:pPr>
              <w:numPr>
                <w:ilvl w:val="0"/>
                <w:numId w:val="43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Established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and execute</w:t>
            </w:r>
            <w:r w:rsidR="004A0C04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>d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scientific Planned Preventive Maintenance (PPM) schedules to ensure minimum </w:t>
            </w:r>
            <w:r w:rsidR="001340A2" w:rsidRPr="006B20AF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GB"/>
              </w:rPr>
              <w:t>down time</w:t>
            </w:r>
            <w:r w:rsidR="001340A2" w:rsidRPr="001340A2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en-GB"/>
              </w:rPr>
              <w:t xml:space="preserve"> of equipment and facilities.</w:t>
            </w:r>
          </w:p>
          <w:p w:rsidR="000E439A" w:rsidRDefault="000E439A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p w:rsidR="001340A2" w:rsidRDefault="004A0C04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Selected Accomplishments </w:t>
            </w:r>
          </w:p>
          <w:p w:rsidR="004A0C04" w:rsidRPr="000F626A" w:rsidRDefault="0035183F" w:rsidP="000F626A">
            <w:pPr>
              <w:pStyle w:val="ListParagraph"/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Implemen</w:t>
            </w:r>
            <w:r w:rsidR="00E605FD"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tation of</w:t>
            </w: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ERP system for the </w:t>
            </w:r>
            <w:r w:rsidR="00E605FD"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Facilities Management function improving automation by 50%.</w:t>
            </w:r>
          </w:p>
          <w:p w:rsidR="00E605FD" w:rsidRPr="000F626A" w:rsidRDefault="00E605FD" w:rsidP="000F626A">
            <w:pPr>
              <w:pStyle w:val="ListParagraph"/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Reduce energy cost by 10% year on year between 2017 and 2018.</w:t>
            </w:r>
          </w:p>
          <w:p w:rsidR="004A56BC" w:rsidRPr="000F626A" w:rsidRDefault="004A56BC" w:rsidP="000F626A">
            <w:pPr>
              <w:pStyle w:val="ListParagraph"/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Skills optimization saving 12%</w:t>
            </w:r>
            <w:r w:rsidR="000F626A"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. </w:t>
            </w:r>
          </w:p>
          <w:p w:rsidR="004A56BC" w:rsidRPr="000F626A" w:rsidRDefault="004A56BC" w:rsidP="000F626A">
            <w:pPr>
              <w:pStyle w:val="ListParagraph"/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Setup customer </w:t>
            </w:r>
            <w:r w:rsidR="000F626A"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helpdesk and customer survey</w:t>
            </w:r>
            <w:r w:rsidR="00975059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/feedback</w:t>
            </w:r>
            <w:r w:rsidR="000F626A"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system. </w:t>
            </w:r>
            <w:r w:rsidRPr="000F626A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 </w:t>
            </w:r>
          </w:p>
          <w:p w:rsidR="00E605FD" w:rsidRDefault="00E605FD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p w:rsidR="0047558D" w:rsidRDefault="0047558D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p w:rsidR="0047558D" w:rsidRDefault="0047558D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</w:p>
          <w:p w:rsidR="006F2840" w:rsidRDefault="006F2840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b/>
                <w:noProof/>
                <w:spacing w:val="-6"/>
                <w:sz w:val="20"/>
                <w:szCs w:val="20"/>
                <w:lang w:val="en-GB" w:eastAsia="en-GB"/>
              </w:rPr>
            </w:pP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Apr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 1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4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 – </w:t>
            </w:r>
            <w:r w:rsidR="00DC11BE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Oct 16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| J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ones Lang 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L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>asalle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Ltd</w:t>
            </w:r>
            <w:r w:rsidR="004669DB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4669DB" w:rsidRPr="004669DB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CA" w:eastAsia="en-CA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1917700</wp:posOffset>
                  </wp:positionH>
                  <wp:positionV relativeFrom="paragraph">
                    <wp:posOffset>-39370</wp:posOffset>
                  </wp:positionV>
                  <wp:extent cx="590550" cy="222250"/>
                  <wp:effectExtent l="19050" t="0" r="0" b="0"/>
                  <wp:wrapNone/>
                  <wp:docPr id="15" name="Picture 2" descr="C:\Users\1485961\Desktop\Logo\logo-noReg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1485961\Desktop\Logo\logo-noRe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201" cy="222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6F2840">
              <w:rPr>
                <w:rFonts w:asciiTheme="minorHAnsi" w:eastAsia="Batang" w:hAnsiTheme="minorHAnsi" w:cstheme="minorHAnsi"/>
                <w:b/>
                <w:noProof/>
                <w:spacing w:val="-6"/>
                <w:sz w:val="20"/>
                <w:szCs w:val="20"/>
                <w:lang w:val="en-GB" w:eastAsia="en-GB"/>
              </w:rPr>
              <w:t xml:space="preserve"> </w:t>
            </w:r>
          </w:p>
          <w:p w:rsidR="00855E2A" w:rsidRPr="007726B4" w:rsidRDefault="00855E2A" w:rsidP="00C23394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</w:pPr>
            <w:r>
              <w:rPr>
                <w:rFonts w:asciiTheme="minorHAnsi" w:eastAsia="Batang" w:hAnsiTheme="minorHAnsi" w:cstheme="minorHAnsi"/>
                <w:b/>
                <w:noProof/>
                <w:spacing w:val="-6"/>
                <w:sz w:val="20"/>
                <w:szCs w:val="20"/>
                <w:lang w:val="en-GB" w:eastAsia="en-GB"/>
              </w:rPr>
              <w:t>(Standard Chartered Bank Account, Lagos, Nigeria.)</w:t>
            </w:r>
          </w:p>
        </w:tc>
      </w:tr>
    </w:tbl>
    <w:p w:rsidR="002E332E" w:rsidRPr="007726B4" w:rsidRDefault="00C24520" w:rsidP="002E332E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i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lastRenderedPageBreak/>
        <w:t xml:space="preserve">Lead </w:t>
      </w:r>
      <w:r w:rsidR="0093407F" w:rsidRPr="007726B4">
        <w:rPr>
          <w:rFonts w:asciiTheme="minorHAnsi" w:eastAsia="Batang" w:hAnsiTheme="minorHAnsi" w:cstheme="minorHAnsi"/>
          <w:i/>
          <w:spacing w:val="-6"/>
          <w:sz w:val="20"/>
          <w:szCs w:val="20"/>
          <w:lang w:val="ig-NG"/>
        </w:rPr>
        <w:t>Facilities Manager</w:t>
      </w:r>
      <w:r w:rsidR="002E332E" w:rsidRPr="007726B4">
        <w:rPr>
          <w:rFonts w:asciiTheme="minorHAnsi" w:hAnsiTheme="minorHAnsi" w:cstheme="minorHAnsi"/>
          <w:i/>
          <w:sz w:val="20"/>
          <w:szCs w:val="20"/>
        </w:rPr>
        <w:t xml:space="preserve"> </w:t>
      </w:r>
    </w:p>
    <w:p w:rsidR="002E332E" w:rsidRPr="007726B4" w:rsidRDefault="007A6C76" w:rsidP="002E332E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Client/Stakeholder Management:</w:t>
      </w:r>
    </w:p>
    <w:p w:rsidR="007A6C76" w:rsidRDefault="00895555" w:rsidP="00A342E0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895555">
        <w:rPr>
          <w:rFonts w:asciiTheme="minorHAnsi" w:hAnsiTheme="minorHAnsi" w:cstheme="minorHAnsi"/>
          <w:sz w:val="20"/>
          <w:szCs w:val="20"/>
        </w:rPr>
        <w:t xml:space="preserve">Managed customer service function dealing with customer interactions building relationships with </w:t>
      </w:r>
      <w:r w:rsidR="002E332E" w:rsidRPr="00895555">
        <w:rPr>
          <w:rFonts w:asciiTheme="minorHAnsi" w:hAnsiTheme="minorHAnsi" w:cstheme="minorHAnsi"/>
          <w:sz w:val="20"/>
          <w:szCs w:val="20"/>
        </w:rPr>
        <w:t>key stake</w:t>
      </w:r>
      <w:r>
        <w:rPr>
          <w:rFonts w:asciiTheme="minorHAnsi" w:hAnsiTheme="minorHAnsi" w:cstheme="minorHAnsi"/>
          <w:sz w:val="20"/>
          <w:szCs w:val="20"/>
        </w:rPr>
        <w:t xml:space="preserve">holders &amp;/or clients. </w:t>
      </w:r>
    </w:p>
    <w:p w:rsidR="006A423D" w:rsidRPr="00895555" w:rsidRDefault="006A423D" w:rsidP="00A342E0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stablished culture of continuous improvement. </w:t>
      </w:r>
    </w:p>
    <w:p w:rsidR="007A6C76" w:rsidRPr="007726B4" w:rsidRDefault="007A6C76" w:rsidP="007A6C76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Procurement &amp; Vendor Management:</w:t>
      </w:r>
    </w:p>
    <w:p w:rsidR="007A6C76" w:rsidRPr="007726B4" w:rsidRDefault="007A6C76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Monitor</w:t>
      </w:r>
      <w:r w:rsidR="006A423D">
        <w:rPr>
          <w:rFonts w:asciiTheme="minorHAnsi" w:hAnsiTheme="minorHAnsi" w:cstheme="minorHAnsi"/>
          <w:sz w:val="20"/>
          <w:szCs w:val="20"/>
        </w:rPr>
        <w:t>ed</w:t>
      </w:r>
      <w:r w:rsidRPr="007726B4">
        <w:rPr>
          <w:rFonts w:asciiTheme="minorHAnsi" w:hAnsiTheme="minorHAnsi" w:cstheme="minorHAnsi"/>
          <w:sz w:val="20"/>
          <w:szCs w:val="20"/>
        </w:rPr>
        <w:t xml:space="preserve"> contract expiry date</w:t>
      </w:r>
      <w:r w:rsidR="003B6570">
        <w:rPr>
          <w:rFonts w:asciiTheme="minorHAnsi" w:hAnsiTheme="minorHAnsi" w:cstheme="minorHAnsi"/>
          <w:sz w:val="20"/>
          <w:szCs w:val="20"/>
        </w:rPr>
        <w:t>(s) and initiate re-procurement.</w:t>
      </w:r>
    </w:p>
    <w:p w:rsidR="002E332E" w:rsidRPr="006A423D" w:rsidRDefault="002E332E" w:rsidP="006A423D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Manage</w:t>
      </w:r>
      <w:r w:rsidR="006A423D">
        <w:rPr>
          <w:rFonts w:asciiTheme="minorHAnsi" w:hAnsiTheme="minorHAnsi" w:cstheme="minorHAnsi"/>
          <w:sz w:val="20"/>
          <w:szCs w:val="20"/>
        </w:rPr>
        <w:t>d</w:t>
      </w:r>
      <w:r w:rsidRPr="007726B4">
        <w:rPr>
          <w:rFonts w:asciiTheme="minorHAnsi" w:hAnsiTheme="minorHAnsi" w:cstheme="minorHAnsi"/>
          <w:sz w:val="20"/>
          <w:szCs w:val="20"/>
        </w:rPr>
        <w:t xml:space="preserve"> multiple vendors including hard and soft skills to deliver serv</w:t>
      </w:r>
      <w:r w:rsidR="003B6570">
        <w:rPr>
          <w:rFonts w:asciiTheme="minorHAnsi" w:hAnsiTheme="minorHAnsi" w:cstheme="minorHAnsi"/>
          <w:sz w:val="20"/>
          <w:szCs w:val="20"/>
        </w:rPr>
        <w:t>ices on time and within budget.</w:t>
      </w:r>
    </w:p>
    <w:p w:rsidR="002E332E" w:rsidRPr="007726B4" w:rsidRDefault="007A6C76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 xml:space="preserve">Responsible for Facilities management vendor 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Contracts </w:t>
      </w:r>
      <w:r w:rsidRPr="007726B4">
        <w:rPr>
          <w:rFonts w:asciiTheme="minorHAnsi" w:hAnsiTheme="minorHAnsi" w:cstheme="minorHAnsi"/>
          <w:sz w:val="20"/>
          <w:szCs w:val="20"/>
        </w:rPr>
        <w:t>- Finance Management</w:t>
      </w:r>
      <w:r w:rsidR="006A423D">
        <w:rPr>
          <w:rFonts w:asciiTheme="minorHAnsi" w:hAnsiTheme="minorHAnsi" w:cstheme="minorHAnsi"/>
          <w:sz w:val="20"/>
          <w:szCs w:val="20"/>
        </w:rPr>
        <w:t xml:space="preserve"> / Cost Control / Profitability.</w:t>
      </w:r>
    </w:p>
    <w:p w:rsidR="002E332E" w:rsidRPr="007726B4" w:rsidRDefault="002E332E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 xml:space="preserve">Continually assess contracts to ensure </w:t>
      </w:r>
      <w:r w:rsidRPr="00454F0C">
        <w:rPr>
          <w:rFonts w:asciiTheme="minorHAnsi" w:hAnsiTheme="minorHAnsi" w:cstheme="minorHAnsi"/>
          <w:noProof/>
          <w:sz w:val="20"/>
          <w:szCs w:val="20"/>
        </w:rPr>
        <w:t>bes</w:t>
      </w:r>
      <w:r w:rsidR="006A423D" w:rsidRPr="00454F0C">
        <w:rPr>
          <w:rFonts w:asciiTheme="minorHAnsi" w:hAnsiTheme="minorHAnsi" w:cstheme="minorHAnsi"/>
          <w:noProof/>
          <w:sz w:val="20"/>
          <w:szCs w:val="20"/>
        </w:rPr>
        <w:t>t</w:t>
      </w:r>
      <w:r w:rsidR="006A423D">
        <w:rPr>
          <w:rFonts w:asciiTheme="minorHAnsi" w:hAnsiTheme="minorHAnsi" w:cstheme="minorHAnsi"/>
          <w:sz w:val="20"/>
          <w:szCs w:val="20"/>
        </w:rPr>
        <w:t xml:space="preserve"> value delivered to the client.</w:t>
      </w:r>
    </w:p>
    <w:p w:rsidR="007A6C76" w:rsidRPr="007726B4" w:rsidRDefault="007A6C76" w:rsidP="002E332E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Financial Management:</w:t>
      </w:r>
    </w:p>
    <w:p w:rsidR="002E332E" w:rsidRPr="007726B4" w:rsidRDefault="006A423D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Responsible for meeting 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Client’s </w:t>
      </w:r>
      <w:r>
        <w:rPr>
          <w:rFonts w:asciiTheme="minorHAnsi" w:hAnsiTheme="minorHAnsi" w:cstheme="minorHAnsi"/>
          <w:sz w:val="20"/>
          <w:szCs w:val="20"/>
        </w:rPr>
        <w:t>financial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 t</w:t>
      </w:r>
      <w:r>
        <w:rPr>
          <w:rFonts w:asciiTheme="minorHAnsi" w:hAnsiTheme="minorHAnsi" w:cstheme="minorHAnsi"/>
          <w:sz w:val="20"/>
          <w:szCs w:val="20"/>
        </w:rPr>
        <w:t>argets and control requirements.</w:t>
      </w:r>
    </w:p>
    <w:p w:rsidR="002E332E" w:rsidRPr="007726B4" w:rsidRDefault="001B14BD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anaged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 financial processes to ensure account payable proce</w:t>
      </w:r>
      <w:r w:rsidR="00521556" w:rsidRPr="007726B4">
        <w:rPr>
          <w:rFonts w:asciiTheme="minorHAnsi" w:hAnsiTheme="minorHAnsi" w:cstheme="minorHAnsi"/>
          <w:sz w:val="20"/>
          <w:szCs w:val="20"/>
        </w:rPr>
        <w:t>dures are followed at all times</w:t>
      </w:r>
      <w:r>
        <w:rPr>
          <w:rFonts w:asciiTheme="minorHAnsi" w:hAnsiTheme="minorHAnsi" w:cstheme="minorHAnsi"/>
          <w:sz w:val="20"/>
          <w:szCs w:val="20"/>
        </w:rPr>
        <w:t>.</w:t>
      </w:r>
    </w:p>
    <w:p w:rsidR="00521556" w:rsidRPr="007726B4" w:rsidRDefault="00521556" w:rsidP="00521556">
      <w:pPr>
        <w:pStyle w:val="Achievement"/>
        <w:numPr>
          <w:ilvl w:val="1"/>
          <w:numId w:val="29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>Support</w:t>
      </w:r>
      <w:r w:rsidR="001B14BD">
        <w:rPr>
          <w:rFonts w:asciiTheme="minorHAnsi" w:hAnsiTheme="minorHAnsi" w:cstheme="minorHAnsi"/>
          <w:bCs/>
        </w:rPr>
        <w:t>ed</w:t>
      </w:r>
      <w:r w:rsidRPr="007726B4">
        <w:rPr>
          <w:rFonts w:asciiTheme="minorHAnsi" w:hAnsiTheme="minorHAnsi" w:cstheme="minorHAnsi"/>
          <w:bCs/>
        </w:rPr>
        <w:t xml:space="preserve"> Client’s yearly budget preparation for Capital Expenditure (CAP</w:t>
      </w:r>
      <w:r w:rsidR="001B14BD">
        <w:rPr>
          <w:rFonts w:asciiTheme="minorHAnsi" w:hAnsiTheme="minorHAnsi" w:cstheme="minorHAnsi"/>
          <w:bCs/>
        </w:rPr>
        <w:t>EX) and Operational (OPEX).</w:t>
      </w:r>
    </w:p>
    <w:p w:rsidR="007A6C76" w:rsidRPr="007726B4" w:rsidRDefault="007A6C76" w:rsidP="007A6C76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Health &amp; Safety Management:</w:t>
      </w:r>
    </w:p>
    <w:p w:rsidR="002E332E" w:rsidRPr="007726B4" w:rsidRDefault="002E332E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Ensure</w:t>
      </w:r>
      <w:r w:rsidR="003A1666">
        <w:rPr>
          <w:rFonts w:asciiTheme="minorHAnsi" w:hAnsiTheme="minorHAnsi" w:cstheme="minorHAnsi"/>
          <w:sz w:val="20"/>
          <w:szCs w:val="20"/>
        </w:rPr>
        <w:t>d</w:t>
      </w:r>
      <w:r w:rsidRPr="007726B4">
        <w:rPr>
          <w:rFonts w:asciiTheme="minorHAnsi" w:hAnsiTheme="minorHAnsi" w:cstheme="minorHAnsi"/>
          <w:sz w:val="20"/>
          <w:szCs w:val="20"/>
        </w:rPr>
        <w:t xml:space="preserve"> compliance with statutory regulations on fi</w:t>
      </w:r>
      <w:r w:rsidR="007A6C76" w:rsidRPr="007726B4">
        <w:rPr>
          <w:rFonts w:asciiTheme="minorHAnsi" w:hAnsiTheme="minorHAnsi" w:cstheme="minorHAnsi"/>
          <w:sz w:val="20"/>
          <w:szCs w:val="20"/>
        </w:rPr>
        <w:t>re, health and safety standards</w:t>
      </w:r>
      <w:r w:rsidR="003A1666">
        <w:rPr>
          <w:rFonts w:asciiTheme="minorHAnsi" w:hAnsiTheme="minorHAnsi" w:cstheme="minorHAnsi"/>
          <w:sz w:val="20"/>
          <w:szCs w:val="20"/>
        </w:rPr>
        <w:t>.</w:t>
      </w:r>
    </w:p>
    <w:p w:rsidR="007A6C76" w:rsidRPr="007726B4" w:rsidRDefault="003A1666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anaged</w:t>
      </w:r>
      <w:r w:rsidR="007A6C76" w:rsidRPr="007726B4">
        <w:rPr>
          <w:rFonts w:asciiTheme="minorHAnsi" w:hAnsiTheme="minorHAnsi" w:cstheme="minorHAnsi"/>
          <w:sz w:val="20"/>
          <w:szCs w:val="20"/>
        </w:rPr>
        <w:t xml:space="preserve"> escalation procedures an</w:t>
      </w:r>
      <w:r w:rsidR="003B6570">
        <w:rPr>
          <w:rFonts w:asciiTheme="minorHAnsi" w:hAnsiTheme="minorHAnsi" w:cstheme="minorHAnsi"/>
          <w:sz w:val="20"/>
          <w:szCs w:val="20"/>
        </w:rPr>
        <w:t>d incident reporting procedures.</w:t>
      </w:r>
    </w:p>
    <w:p w:rsidR="007A6C76" w:rsidRPr="007726B4" w:rsidRDefault="007A6C76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Implement</w:t>
      </w:r>
      <w:r w:rsidR="003A1666">
        <w:rPr>
          <w:rFonts w:asciiTheme="minorHAnsi" w:hAnsiTheme="minorHAnsi" w:cstheme="minorHAnsi"/>
          <w:sz w:val="20"/>
          <w:szCs w:val="20"/>
        </w:rPr>
        <w:t>ed</w:t>
      </w:r>
      <w:r w:rsidRPr="007726B4">
        <w:rPr>
          <w:rFonts w:asciiTheme="minorHAnsi" w:hAnsiTheme="minorHAnsi" w:cstheme="minorHAnsi"/>
          <w:sz w:val="20"/>
          <w:szCs w:val="20"/>
        </w:rPr>
        <w:t xml:space="preserve"> and manage</w:t>
      </w:r>
      <w:r w:rsidR="003A1666">
        <w:rPr>
          <w:rFonts w:asciiTheme="minorHAnsi" w:hAnsiTheme="minorHAnsi" w:cstheme="minorHAnsi"/>
          <w:sz w:val="20"/>
          <w:szCs w:val="20"/>
        </w:rPr>
        <w:t>d</w:t>
      </w:r>
      <w:r w:rsidRPr="007726B4">
        <w:rPr>
          <w:rFonts w:asciiTheme="minorHAnsi" w:hAnsiTheme="minorHAnsi" w:cstheme="minorHAnsi"/>
          <w:sz w:val="20"/>
          <w:szCs w:val="20"/>
        </w:rPr>
        <w:t xml:space="preserve"> safety procedures to ensure the provisio</w:t>
      </w:r>
      <w:r w:rsidR="003B6570">
        <w:rPr>
          <w:rFonts w:asciiTheme="minorHAnsi" w:hAnsiTheme="minorHAnsi" w:cstheme="minorHAnsi"/>
          <w:sz w:val="20"/>
          <w:szCs w:val="20"/>
        </w:rPr>
        <w:t>n of a safe working environment.</w:t>
      </w:r>
    </w:p>
    <w:p w:rsidR="007A6C76" w:rsidRPr="007726B4" w:rsidRDefault="007A6C76" w:rsidP="002E332E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Building Procedures and Performance Evaluation:</w:t>
      </w:r>
    </w:p>
    <w:p w:rsidR="002E332E" w:rsidRPr="007726B4" w:rsidRDefault="002E332E" w:rsidP="00993AB0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Assist and monitor to ensure all building procedures and performance measu</w:t>
      </w:r>
      <w:r w:rsidR="003B6570">
        <w:rPr>
          <w:rFonts w:asciiTheme="minorHAnsi" w:hAnsiTheme="minorHAnsi" w:cstheme="minorHAnsi"/>
          <w:sz w:val="20"/>
          <w:szCs w:val="20"/>
        </w:rPr>
        <w:t>res are maintained at all times.</w:t>
      </w:r>
    </w:p>
    <w:p w:rsidR="002E332E" w:rsidRPr="007726B4" w:rsidRDefault="003A1666" w:rsidP="00993AB0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esponsible for managing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 all Critical Environm</w:t>
      </w:r>
      <w:r>
        <w:rPr>
          <w:rFonts w:asciiTheme="minorHAnsi" w:hAnsiTheme="minorHAnsi" w:cstheme="minorHAnsi"/>
          <w:sz w:val="20"/>
          <w:szCs w:val="20"/>
        </w:rPr>
        <w:t>ent (CEM).</w:t>
      </w:r>
    </w:p>
    <w:p w:rsidR="002E332E" w:rsidRPr="007726B4" w:rsidRDefault="003A1666" w:rsidP="00993AB0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dentified and implemented w</w:t>
      </w:r>
      <w:r w:rsidR="002E332E" w:rsidRPr="007726B4">
        <w:rPr>
          <w:rFonts w:asciiTheme="minorHAnsi" w:hAnsiTheme="minorHAnsi" w:cstheme="minorHAnsi"/>
          <w:sz w:val="20"/>
          <w:szCs w:val="20"/>
        </w:rPr>
        <w:t>ays to reduce costs an</w:t>
      </w:r>
      <w:r w:rsidR="00993AB0" w:rsidRPr="007726B4">
        <w:rPr>
          <w:rFonts w:asciiTheme="minorHAnsi" w:hAnsiTheme="minorHAnsi" w:cstheme="minorHAnsi"/>
          <w:sz w:val="20"/>
          <w:szCs w:val="20"/>
        </w:rPr>
        <w:t>d impr</w:t>
      </w:r>
      <w:r>
        <w:rPr>
          <w:rFonts w:asciiTheme="minorHAnsi" w:hAnsiTheme="minorHAnsi" w:cstheme="minorHAnsi"/>
          <w:sz w:val="20"/>
          <w:szCs w:val="20"/>
        </w:rPr>
        <w:t xml:space="preserve">ove operational standards. </w:t>
      </w:r>
      <w:r w:rsidR="00993AB0" w:rsidRPr="007726B4">
        <w:rPr>
          <w:rFonts w:asciiTheme="minorHAnsi" w:hAnsiTheme="minorHAnsi" w:cstheme="minorHAnsi"/>
          <w:sz w:val="20"/>
          <w:szCs w:val="20"/>
        </w:rPr>
        <w:t xml:space="preserve"> </w:t>
      </w:r>
    </w:p>
    <w:p w:rsidR="002E332E" w:rsidRPr="007726B4" w:rsidRDefault="00993AB0" w:rsidP="002E332E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Risk Management:</w:t>
      </w:r>
    </w:p>
    <w:p w:rsidR="002E332E" w:rsidRPr="007726B4" w:rsidRDefault="003A1666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mplemented and managed risk management programs.</w:t>
      </w:r>
    </w:p>
    <w:p w:rsidR="002E332E" w:rsidRPr="007726B4" w:rsidRDefault="003B6570" w:rsidP="007A6C76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stablished</w:t>
      </w:r>
      <w:r w:rsidR="002E332E" w:rsidRPr="007726B4">
        <w:rPr>
          <w:rFonts w:asciiTheme="minorHAnsi" w:hAnsiTheme="minorHAnsi" w:cstheme="minorHAnsi"/>
          <w:sz w:val="20"/>
          <w:szCs w:val="20"/>
        </w:rPr>
        <w:t xml:space="preserve"> the implementation and monitoring of disaster recoverin</w:t>
      </w:r>
      <w:r>
        <w:rPr>
          <w:rFonts w:asciiTheme="minorHAnsi" w:hAnsiTheme="minorHAnsi" w:cstheme="minorHAnsi"/>
          <w:sz w:val="20"/>
          <w:szCs w:val="20"/>
        </w:rPr>
        <w:t>g and business continuity pla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F2840" w:rsidRPr="006F2840" w:rsidTr="003B6570">
        <w:trPr>
          <w:hidden/>
        </w:trPr>
        <w:tc>
          <w:tcPr>
            <w:tcW w:w="10070" w:type="dxa"/>
            <w:tcBorders>
              <w:bottom w:val="nil"/>
            </w:tcBorders>
          </w:tcPr>
          <w:p w:rsidR="006F2840" w:rsidRPr="006F2840" w:rsidRDefault="006F2840" w:rsidP="00BF3D29">
            <w:pPr>
              <w:tabs>
                <w:tab w:val="left" w:pos="1440"/>
                <w:tab w:val="right" w:pos="10080"/>
              </w:tabs>
              <w:rPr>
                <w:rFonts w:asciiTheme="minorHAnsi" w:hAnsiTheme="minorHAnsi" w:cstheme="minorHAnsi"/>
                <w:vanish/>
                <w:sz w:val="20"/>
                <w:szCs w:val="20"/>
                <w:lang w:eastAsia="zh-TW"/>
              </w:rPr>
            </w:pPr>
            <w:r w:rsidRPr="006F2840">
              <w:rPr>
                <w:rFonts w:asciiTheme="minorHAnsi" w:hAnsiTheme="minorHAnsi" w:cstheme="minorHAnsi"/>
                <w:vanish/>
                <w:sz w:val="20"/>
                <w:szCs w:val="20"/>
                <w:lang w:eastAsia="zh-TW"/>
              </w:rPr>
              <w:t>Top of Form</w:t>
            </w:r>
          </w:p>
        </w:tc>
      </w:tr>
      <w:tr w:rsidR="006F2840" w:rsidRPr="007726B4" w:rsidTr="003B6570"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</w:tcPr>
          <w:p w:rsidR="00677C16" w:rsidRDefault="00677C16" w:rsidP="00BB7BB8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</w:pPr>
          </w:p>
          <w:p w:rsidR="00677C16" w:rsidRPr="00677C16" w:rsidRDefault="00677C16" w:rsidP="00677C16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 w:rsidRPr="00677C16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Selected Accomplishments </w:t>
            </w:r>
          </w:p>
          <w:p w:rsidR="00677C16" w:rsidRPr="00677C16" w:rsidRDefault="00677C16" w:rsidP="00677C16">
            <w:pPr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Successfully commissioned MEP for $70 million building.</w:t>
            </w:r>
          </w:p>
          <w:p w:rsidR="00677C16" w:rsidRPr="00677C16" w:rsidRDefault="00677C16" w:rsidP="00677C16">
            <w:pPr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Managed the relocation of over 600 staff to </w:t>
            </w:r>
            <w:r w:rsidR="008D4EB4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the </w:t>
            </w:r>
            <w:r w:rsidRPr="008D4EB4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</w:rPr>
              <w:t>new</w:t>
            </w: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building.</w:t>
            </w:r>
          </w:p>
          <w:p w:rsidR="00677C16" w:rsidRDefault="00677C16" w:rsidP="00677C16">
            <w:pPr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Achieved client’s KPI targets over a sustained period. </w:t>
            </w:r>
          </w:p>
          <w:p w:rsidR="00677C16" w:rsidRPr="00677C16" w:rsidRDefault="00677C16" w:rsidP="00677C16">
            <w:pPr>
              <w:numPr>
                <w:ilvl w:val="0"/>
                <w:numId w:val="45"/>
              </w:num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Developed weekly Helpdesk dashboard.  </w:t>
            </w:r>
          </w:p>
          <w:p w:rsidR="006F2840" w:rsidRPr="007726B4" w:rsidRDefault="006F2840" w:rsidP="00BB7BB8">
            <w:pPr>
              <w:tabs>
                <w:tab w:val="left" w:pos="1440"/>
                <w:tab w:val="right" w:pos="10080"/>
              </w:tabs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</w:pPr>
            <w:r w:rsidRP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Feb 12 – </w:t>
            </w:r>
            <w:r w:rsidRP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Mar 14 | </w:t>
            </w:r>
            <w:r w:rsidRP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>British American Tobacco Nig.</w:t>
            </w:r>
            <w:r w:rsidR="00BB7BB8" w:rsidRP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Ltd </w:t>
            </w:r>
            <w:r w:rsidR="00BB7BB8" w:rsidRPr="00BB7BB8">
              <w:rPr>
                <w:rFonts w:asciiTheme="minorHAnsi" w:eastAsia="Batang" w:hAnsiTheme="minorHAnsi" w:cstheme="minorHAnsi"/>
                <w:noProof/>
                <w:spacing w:val="-6"/>
                <w:sz w:val="20"/>
                <w:szCs w:val="20"/>
                <w:lang w:val="en-CA" w:eastAsia="en-CA"/>
              </w:rPr>
              <w:drawing>
                <wp:inline distT="0" distB="0" distL="0" distR="0">
                  <wp:extent cx="506068" cy="302149"/>
                  <wp:effectExtent l="19050" t="0" r="8282" b="0"/>
                  <wp:docPr id="14" name="Picture 3" descr="C:\Users\1485961\Desktop\Logo\800px-british_american_tobacco_logo_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1485961\Desktop\Logo\800px-british_american_tobacco_logo_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068" cy="3021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  <w:bdr w:val="single" w:sz="4" w:space="0" w:color="auto"/>
              </w:rPr>
              <w:t xml:space="preserve">    </w:t>
            </w:r>
            <w:r w:rsidRPr="00BB7BB8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 </w:t>
            </w:r>
            <w:r w:rsidRPr="006F2840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 xml:space="preserve">                                    </w:t>
            </w:r>
          </w:p>
        </w:tc>
      </w:tr>
    </w:tbl>
    <w:p w:rsidR="00BE1AF7" w:rsidRPr="007726B4" w:rsidRDefault="002F76BC" w:rsidP="006E7FB2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i/>
          <w:spacing w:val="-6"/>
          <w:sz w:val="20"/>
          <w:szCs w:val="20"/>
          <w:lang w:val="ig-NG"/>
        </w:rPr>
      </w:pPr>
      <w:r>
        <w:rPr>
          <w:rFonts w:asciiTheme="minorHAnsi" w:eastAsia="Batang" w:hAnsiTheme="minorHAnsi" w:cstheme="minorHAnsi"/>
          <w:i/>
          <w:spacing w:val="-6"/>
          <w:sz w:val="20"/>
          <w:szCs w:val="20"/>
          <w:lang w:val="ig-NG"/>
        </w:rPr>
        <w:t xml:space="preserve">Facilities </w:t>
      </w:r>
      <w:r w:rsidRPr="00454F0C">
        <w:rPr>
          <w:rFonts w:asciiTheme="minorHAnsi" w:eastAsia="Batang" w:hAnsiTheme="minorHAnsi" w:cstheme="minorHAnsi"/>
          <w:i/>
          <w:noProof/>
          <w:spacing w:val="-6"/>
          <w:sz w:val="20"/>
          <w:szCs w:val="20"/>
          <w:lang w:val="ig-NG"/>
        </w:rPr>
        <w:t>Ex</w:t>
      </w:r>
      <w:r w:rsidR="00454F0C">
        <w:rPr>
          <w:rFonts w:asciiTheme="minorHAnsi" w:eastAsia="Batang" w:hAnsiTheme="minorHAnsi" w:cstheme="minorHAnsi"/>
          <w:i/>
          <w:noProof/>
          <w:spacing w:val="-6"/>
          <w:sz w:val="20"/>
          <w:szCs w:val="20"/>
          <w:lang w:val="ig-NG"/>
        </w:rPr>
        <w:t>ec</w:t>
      </w:r>
      <w:r w:rsidRPr="00454F0C">
        <w:rPr>
          <w:rFonts w:asciiTheme="minorHAnsi" w:eastAsia="Batang" w:hAnsiTheme="minorHAnsi" w:cstheme="minorHAnsi"/>
          <w:i/>
          <w:noProof/>
          <w:spacing w:val="-6"/>
          <w:sz w:val="20"/>
          <w:szCs w:val="20"/>
          <w:lang w:val="ig-NG"/>
        </w:rPr>
        <w:t>utive</w:t>
      </w:r>
    </w:p>
    <w:p w:rsidR="004E7653" w:rsidRPr="007726B4" w:rsidRDefault="00532DE7" w:rsidP="006E7FB2">
      <w:pPr>
        <w:numPr>
          <w:ilvl w:val="0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Operations and M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aintenance:</w:t>
      </w:r>
    </w:p>
    <w:p w:rsidR="004E7653" w:rsidRPr="007726B4" w:rsidRDefault="004E7653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Deal</w:t>
      </w:r>
      <w:r w:rsidR="00874DC5">
        <w:rPr>
          <w:rFonts w:asciiTheme="minorHAnsi" w:hAnsiTheme="minorHAnsi" w:cstheme="minorHAnsi"/>
          <w:sz w:val="20"/>
          <w:szCs w:val="20"/>
          <w:lang w:eastAsia="zh-TW"/>
        </w:rPr>
        <w:t>t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with escalated queries from Facilities Administrators</w:t>
      </w:r>
    </w:p>
    <w:p w:rsidR="004E7653" w:rsidRPr="007726B4" w:rsidRDefault="004E7653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Track</w:t>
      </w:r>
      <w:r w:rsidR="00874DC5">
        <w:rPr>
          <w:rFonts w:asciiTheme="minorHAnsi" w:hAnsiTheme="minorHAnsi" w:cstheme="minorHAnsi"/>
          <w:sz w:val="20"/>
          <w:szCs w:val="20"/>
          <w:lang w:eastAsia="zh-TW"/>
        </w:rPr>
        <w:t>e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</w:t>
      </w:r>
      <w:r w:rsidRPr="007726B4">
        <w:rPr>
          <w:rFonts w:asciiTheme="minorHAnsi" w:hAnsiTheme="minorHAnsi" w:cstheme="minorHAnsi"/>
          <w:sz w:val="20"/>
          <w:szCs w:val="20"/>
          <w:lang w:val="ig-NG" w:eastAsia="zh-TW"/>
        </w:rPr>
        <w:t>an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check</w:t>
      </w:r>
      <w:r w:rsidR="00874DC5">
        <w:rPr>
          <w:rFonts w:asciiTheme="minorHAnsi" w:hAnsiTheme="minorHAnsi" w:cstheme="minorHAnsi"/>
          <w:sz w:val="20"/>
          <w:szCs w:val="20"/>
          <w:lang w:eastAsia="zh-TW"/>
        </w:rPr>
        <w:t>e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all queries and ensure</w:t>
      </w:r>
      <w:r w:rsidR="00874DC5">
        <w:rPr>
          <w:rFonts w:asciiTheme="minorHAnsi" w:hAnsiTheme="minorHAnsi" w:cstheme="minorHAnsi"/>
          <w:sz w:val="20"/>
          <w:szCs w:val="20"/>
          <w:lang w:eastAsia="zh-TW"/>
        </w:rPr>
        <w:t>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satisfactory resolution within</w:t>
      </w:r>
      <w:r w:rsidRPr="007726B4">
        <w:rPr>
          <w:rFonts w:asciiTheme="minorHAnsi" w:hAnsiTheme="minorHAnsi" w:cstheme="minorHAnsi"/>
          <w:sz w:val="20"/>
          <w:szCs w:val="20"/>
          <w:lang w:val="ig-NG" w:eastAsia="zh-TW"/>
        </w:rPr>
        <w:t xml:space="preserve"> 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>targeted time frames</w:t>
      </w:r>
    </w:p>
    <w:p w:rsidR="004E7653" w:rsidRPr="007726B4" w:rsidRDefault="00874DC5" w:rsidP="004E7653">
      <w:pPr>
        <w:numPr>
          <w:ilvl w:val="1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M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onitor</w:t>
      </w:r>
      <w:r>
        <w:rPr>
          <w:rFonts w:asciiTheme="minorHAnsi" w:hAnsiTheme="minorHAnsi" w:cstheme="minorHAnsi"/>
          <w:sz w:val="20"/>
          <w:szCs w:val="20"/>
          <w:lang w:eastAsia="zh-TW"/>
        </w:rPr>
        <w:t>ed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process f</w:t>
      </w:r>
      <w:r w:rsidR="00865A57">
        <w:rPr>
          <w:rFonts w:asciiTheme="minorHAnsi" w:hAnsiTheme="minorHAnsi" w:cstheme="minorHAnsi"/>
          <w:sz w:val="20"/>
          <w:szCs w:val="20"/>
          <w:lang w:eastAsia="zh-TW"/>
        </w:rPr>
        <w:t>lows for quality and efficiency</w:t>
      </w:r>
    </w:p>
    <w:p w:rsidR="00263087" w:rsidRPr="00263087" w:rsidRDefault="004E7653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val="ig-NG" w:eastAsia="zh-TW"/>
        </w:rPr>
        <w:t>Manage</w:t>
      </w:r>
      <w:r w:rsidR="00874DC5">
        <w:rPr>
          <w:rFonts w:asciiTheme="minorHAnsi" w:hAnsiTheme="minorHAnsi" w:cstheme="minorHAnsi"/>
          <w:sz w:val="20"/>
          <w:szCs w:val="20"/>
          <w:lang w:val="en-GB" w:eastAsia="zh-TW"/>
        </w:rPr>
        <w:t>d</w:t>
      </w:r>
      <w:r w:rsidRPr="007726B4">
        <w:rPr>
          <w:rFonts w:asciiTheme="minorHAnsi" w:hAnsiTheme="minorHAnsi" w:cstheme="minorHAnsi"/>
          <w:sz w:val="20"/>
          <w:szCs w:val="20"/>
          <w:lang w:val="ig-NG" w:eastAsia="zh-TW"/>
        </w:rPr>
        <w:t xml:space="preserve"> repairs and </w:t>
      </w:r>
      <w:r w:rsidR="008D4EB4">
        <w:rPr>
          <w:rFonts w:asciiTheme="minorHAnsi" w:hAnsiTheme="minorHAnsi" w:cstheme="minorHAnsi"/>
          <w:noProof/>
          <w:sz w:val="20"/>
          <w:szCs w:val="20"/>
          <w:lang w:val="ig-NG" w:eastAsia="zh-TW"/>
        </w:rPr>
        <w:t>maintena</w:t>
      </w:r>
      <w:r w:rsidR="008D4EB4">
        <w:rPr>
          <w:rFonts w:asciiTheme="minorHAnsi" w:hAnsiTheme="minorHAnsi" w:cstheme="minorHAnsi"/>
          <w:noProof/>
          <w:sz w:val="20"/>
          <w:szCs w:val="20"/>
          <w:lang w:val="en-GB" w:eastAsia="zh-TW"/>
        </w:rPr>
        <w:t>nce</w:t>
      </w:r>
      <w:r w:rsidR="00865A57">
        <w:rPr>
          <w:rFonts w:asciiTheme="minorHAnsi" w:hAnsiTheme="minorHAnsi" w:cstheme="minorHAnsi"/>
          <w:sz w:val="20"/>
          <w:szCs w:val="20"/>
          <w:lang w:val="ig-NG" w:eastAsia="zh-TW"/>
        </w:rPr>
        <w:t xml:space="preserve"> of all the Company’s buildings</w:t>
      </w:r>
      <w:r w:rsidR="00263087">
        <w:rPr>
          <w:rFonts w:asciiTheme="minorHAnsi" w:hAnsiTheme="minorHAnsi" w:cstheme="minorHAnsi"/>
          <w:sz w:val="20"/>
          <w:szCs w:val="20"/>
          <w:lang w:val="en-GB" w:eastAsia="zh-TW"/>
        </w:rPr>
        <w:t xml:space="preserve"> and assets.</w:t>
      </w:r>
    </w:p>
    <w:p w:rsidR="004E7653" w:rsidRPr="007726B4" w:rsidRDefault="00263087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val="en-GB" w:eastAsia="zh-TW"/>
        </w:rPr>
        <w:t>Ensure</w:t>
      </w:r>
      <w:r w:rsidR="00874DC5">
        <w:rPr>
          <w:rFonts w:asciiTheme="minorHAnsi" w:hAnsiTheme="minorHAnsi" w:cstheme="minorHAnsi"/>
          <w:sz w:val="20"/>
          <w:szCs w:val="20"/>
          <w:lang w:val="en-GB" w:eastAsia="zh-TW"/>
        </w:rPr>
        <w:t>d planned</w:t>
      </w:r>
      <w:r>
        <w:rPr>
          <w:rFonts w:asciiTheme="minorHAnsi" w:hAnsiTheme="minorHAnsi" w:cstheme="minorHAnsi"/>
          <w:sz w:val="20"/>
          <w:szCs w:val="20"/>
          <w:lang w:val="en-GB" w:eastAsia="zh-TW"/>
        </w:rPr>
        <w:t xml:space="preserve"> preventive maintenance is carried out as at when due.  </w:t>
      </w:r>
    </w:p>
    <w:p w:rsidR="004E7653" w:rsidRPr="007726B4" w:rsidRDefault="00874DC5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Managed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guesthouse</w:t>
      </w:r>
      <w:r>
        <w:rPr>
          <w:rFonts w:asciiTheme="minorHAnsi" w:hAnsiTheme="minorHAnsi" w:cstheme="minorHAnsi"/>
          <w:sz w:val="20"/>
          <w:szCs w:val="20"/>
          <w:lang w:eastAsia="zh-TW"/>
        </w:rPr>
        <w:t>s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, hotels and travel desks for optimal utilization of resources and global compliance</w:t>
      </w:r>
    </w:p>
    <w:p w:rsidR="004E7653" w:rsidRDefault="004E7653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Manage</w:t>
      </w:r>
      <w:r w:rsidR="00874DC5">
        <w:rPr>
          <w:rFonts w:asciiTheme="minorHAnsi" w:hAnsiTheme="minorHAnsi" w:cstheme="minorHAnsi"/>
          <w:sz w:val="20"/>
          <w:szCs w:val="20"/>
          <w:lang w:eastAsia="zh-TW"/>
        </w:rPr>
        <w:t>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relocation, travel requirement </w:t>
      </w:r>
      <w:r w:rsidRPr="008D4EB4">
        <w:rPr>
          <w:rFonts w:asciiTheme="minorHAnsi" w:hAnsiTheme="minorHAnsi" w:cstheme="minorHAnsi"/>
          <w:noProof/>
          <w:sz w:val="20"/>
          <w:szCs w:val="20"/>
          <w:lang w:eastAsia="zh-TW"/>
        </w:rPr>
        <w:t>an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accommodation for expatriates</w:t>
      </w:r>
      <w:r w:rsidR="00263087">
        <w:rPr>
          <w:rFonts w:asciiTheme="minorHAnsi" w:hAnsiTheme="minorHAnsi" w:cstheme="minorHAnsi"/>
          <w:sz w:val="20"/>
          <w:szCs w:val="20"/>
          <w:lang w:eastAsia="zh-TW"/>
        </w:rPr>
        <w:t>.</w:t>
      </w:r>
    </w:p>
    <w:p w:rsidR="00263087" w:rsidRDefault="00263087" w:rsidP="00263087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val="en-GB"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Ensure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>d</w:t>
      </w:r>
      <w:r>
        <w:rPr>
          <w:rFonts w:asciiTheme="minorHAnsi" w:hAnsiTheme="minorHAnsi" w:cstheme="minorHAnsi"/>
          <w:sz w:val="20"/>
          <w:szCs w:val="20"/>
          <w:lang w:eastAsia="zh-TW"/>
        </w:rPr>
        <w:t xml:space="preserve"> Head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 xml:space="preserve"> office </w:t>
      </w:r>
      <w:r>
        <w:rPr>
          <w:rFonts w:asciiTheme="minorHAnsi" w:hAnsiTheme="minorHAnsi" w:cstheme="minorHAnsi"/>
          <w:sz w:val="20"/>
          <w:szCs w:val="20"/>
          <w:lang w:eastAsia="zh-TW"/>
        </w:rPr>
        <w:t>and other sites are</w:t>
      </w:r>
      <w:r>
        <w:rPr>
          <w:rFonts w:asciiTheme="minorHAnsi" w:hAnsiTheme="minorHAnsi" w:cstheme="minorHAnsi"/>
          <w:sz w:val="20"/>
          <w:szCs w:val="20"/>
          <w:lang w:val="en-GB" w:eastAsia="zh-TW"/>
        </w:rPr>
        <w:t xml:space="preserve"> clean at all times.</w:t>
      </w:r>
    </w:p>
    <w:p w:rsidR="00263087" w:rsidRPr="00263087" w:rsidRDefault="009A121D" w:rsidP="00263087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val="en-GB" w:eastAsia="zh-TW"/>
        </w:rPr>
      </w:pPr>
      <w:r>
        <w:rPr>
          <w:rFonts w:asciiTheme="minorHAnsi" w:hAnsiTheme="minorHAnsi" w:cstheme="minorHAnsi"/>
          <w:sz w:val="20"/>
          <w:szCs w:val="20"/>
          <w:lang w:val="en-GB" w:eastAsia="zh-TW"/>
        </w:rPr>
        <w:t>Managed</w:t>
      </w:r>
      <w:r w:rsidR="00263087">
        <w:rPr>
          <w:rFonts w:asciiTheme="minorHAnsi" w:hAnsiTheme="minorHAnsi" w:cstheme="minorHAnsi"/>
          <w:sz w:val="20"/>
          <w:szCs w:val="20"/>
          <w:lang w:val="en-GB" w:eastAsia="zh-TW"/>
        </w:rPr>
        <w:t xml:space="preserve"> lease o</w:t>
      </w:r>
      <w:r>
        <w:rPr>
          <w:rFonts w:asciiTheme="minorHAnsi" w:hAnsiTheme="minorHAnsi" w:cstheme="minorHAnsi"/>
          <w:sz w:val="20"/>
          <w:szCs w:val="20"/>
          <w:lang w:val="en-GB" w:eastAsia="zh-TW"/>
        </w:rPr>
        <w:t>f all properties.</w:t>
      </w:r>
    </w:p>
    <w:p w:rsidR="004E7653" w:rsidRPr="007726B4" w:rsidRDefault="004E7653" w:rsidP="006E7FB2">
      <w:pPr>
        <w:numPr>
          <w:ilvl w:val="0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Health and Safety Management:</w:t>
      </w:r>
    </w:p>
    <w:p w:rsidR="00BE1AF7" w:rsidRPr="007726B4" w:rsidRDefault="00BE1AF7" w:rsidP="004E7653">
      <w:pPr>
        <w:numPr>
          <w:ilvl w:val="1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Ensure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>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that EHS standards are fully observed by internal and external</w:t>
      </w:r>
      <w:r w:rsidRPr="007726B4">
        <w:rPr>
          <w:rFonts w:asciiTheme="minorHAnsi" w:hAnsiTheme="minorHAnsi" w:cstheme="minorHAnsi"/>
          <w:sz w:val="20"/>
          <w:szCs w:val="20"/>
          <w:lang w:val="ig-NG" w:eastAsia="zh-TW"/>
        </w:rPr>
        <w:t xml:space="preserve"> 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>stakeholders.</w:t>
      </w:r>
    </w:p>
    <w:p w:rsidR="0047558D" w:rsidRPr="009A121D" w:rsidRDefault="00BA683A" w:rsidP="009A121D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val="en-GB" w:eastAsia="zh-TW"/>
        </w:rPr>
        <w:t>Maintained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 xml:space="preserve"> </w:t>
      </w:r>
      <w:r w:rsidR="008D4EB4">
        <w:rPr>
          <w:rFonts w:asciiTheme="minorHAnsi" w:hAnsiTheme="minorHAnsi" w:cstheme="minorHAnsi"/>
          <w:sz w:val="20"/>
          <w:szCs w:val="20"/>
          <w:lang w:eastAsia="zh-TW"/>
        </w:rPr>
        <w:t xml:space="preserve">a </w:t>
      </w:r>
      <w:r w:rsidR="009A121D" w:rsidRPr="008D4EB4">
        <w:rPr>
          <w:rFonts w:asciiTheme="minorHAnsi" w:hAnsiTheme="minorHAnsi" w:cstheme="minorHAnsi"/>
          <w:noProof/>
          <w:sz w:val="20"/>
          <w:szCs w:val="20"/>
          <w:lang w:eastAsia="zh-TW"/>
        </w:rPr>
        <w:t>safe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environment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 xml:space="preserve"> within </w:t>
      </w:r>
      <w:r w:rsidR="009A121D" w:rsidRPr="008D4EB4">
        <w:rPr>
          <w:rFonts w:asciiTheme="minorHAnsi" w:hAnsiTheme="minorHAnsi" w:cstheme="minorHAnsi"/>
          <w:noProof/>
          <w:sz w:val="20"/>
          <w:szCs w:val="20"/>
          <w:lang w:eastAsia="zh-TW"/>
        </w:rPr>
        <w:t>workplace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>.</w:t>
      </w:r>
    </w:p>
    <w:p w:rsidR="00BC6C96" w:rsidRPr="007726B4" w:rsidRDefault="00BC6C96" w:rsidP="00BC6C96">
      <w:pPr>
        <w:rPr>
          <w:rFonts w:asciiTheme="minorHAnsi" w:hAnsiTheme="minorHAnsi" w:cstheme="minorHAnsi"/>
          <w:sz w:val="20"/>
          <w:szCs w:val="20"/>
          <w:lang w:eastAsia="zh-TW"/>
        </w:rPr>
      </w:pPr>
    </w:p>
    <w:p w:rsidR="00BE1AF7" w:rsidRPr="009A121D" w:rsidRDefault="00993AB0" w:rsidP="009A121D">
      <w:pPr>
        <w:numPr>
          <w:ilvl w:val="0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As the </w:t>
      </w:r>
      <w:r w:rsidR="00BE1AF7" w:rsidRPr="007726B4">
        <w:rPr>
          <w:rFonts w:asciiTheme="minorHAnsi" w:hAnsiTheme="minorHAnsi" w:cstheme="minorHAnsi"/>
          <w:sz w:val="20"/>
          <w:szCs w:val="20"/>
          <w:lang w:eastAsia="zh-TW"/>
        </w:rPr>
        <w:t>Financial Mana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ger for Facilities 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 xml:space="preserve">Management 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>unit:</w:t>
      </w:r>
    </w:p>
    <w:p w:rsidR="009A121D" w:rsidRPr="007726B4" w:rsidRDefault="009A121D" w:rsidP="00993AB0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Prepared annual Facilities Management budget in line with Company plan.</w:t>
      </w:r>
    </w:p>
    <w:p w:rsidR="004E7653" w:rsidRPr="008C39E1" w:rsidRDefault="00BE1AF7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Report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>ed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monthly </w:t>
      </w:r>
      <w:r w:rsidR="009A121D">
        <w:rPr>
          <w:rFonts w:asciiTheme="minorHAnsi" w:hAnsiTheme="minorHAnsi" w:cstheme="minorHAnsi"/>
          <w:sz w:val="20"/>
          <w:szCs w:val="20"/>
          <w:lang w:eastAsia="zh-TW"/>
        </w:rPr>
        <w:t xml:space="preserve">budget performance 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to 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Human Resources Leadership Team (</w:t>
      </w:r>
      <w:r w:rsidRPr="007726B4">
        <w:rPr>
          <w:rFonts w:asciiTheme="minorHAnsi" w:hAnsiTheme="minorHAnsi" w:cstheme="minorHAnsi"/>
          <w:sz w:val="20"/>
          <w:szCs w:val="20"/>
          <w:lang w:eastAsia="zh-TW"/>
        </w:rPr>
        <w:t>HRLT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)</w:t>
      </w:r>
      <w:r w:rsidR="009A121D">
        <w:rPr>
          <w:rFonts w:asciiTheme="minorHAnsi" w:hAnsiTheme="minorHAnsi" w:cstheme="minorHAnsi"/>
          <w:sz w:val="20"/>
          <w:szCs w:val="20"/>
          <w:lang w:val="ig-NG" w:eastAsia="zh-TW"/>
        </w:rPr>
        <w:t>.</w:t>
      </w:r>
    </w:p>
    <w:p w:rsidR="008C39E1" w:rsidRPr="007726B4" w:rsidRDefault="008C39E1" w:rsidP="008C39E1">
      <w:pPr>
        <w:ind w:left="1080"/>
        <w:rPr>
          <w:rFonts w:asciiTheme="minorHAnsi" w:hAnsiTheme="minorHAnsi" w:cstheme="minorHAnsi"/>
          <w:sz w:val="20"/>
          <w:szCs w:val="20"/>
          <w:lang w:eastAsia="zh-TW"/>
        </w:rPr>
      </w:pPr>
    </w:p>
    <w:p w:rsidR="004E7653" w:rsidRPr="007726B4" w:rsidRDefault="00F8029C" w:rsidP="006E7FB2">
      <w:pPr>
        <w:numPr>
          <w:ilvl w:val="0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Vendor and C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ontract Management:</w:t>
      </w:r>
    </w:p>
    <w:p w:rsidR="00BE1AF7" w:rsidRDefault="00BA683A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lastRenderedPageBreak/>
        <w:t>Developed</w:t>
      </w:r>
      <w:r w:rsidR="00BE1AF7" w:rsidRPr="007726B4">
        <w:rPr>
          <w:rFonts w:asciiTheme="minorHAnsi" w:hAnsiTheme="minorHAnsi" w:cstheme="minorHAnsi"/>
          <w:sz w:val="20"/>
          <w:szCs w:val="20"/>
          <w:lang w:eastAsia="zh-TW"/>
        </w:rPr>
        <w:t xml:space="preserve"> Service Le</w:t>
      </w:r>
      <w:r w:rsidR="00BF3F8D">
        <w:rPr>
          <w:rFonts w:asciiTheme="minorHAnsi" w:hAnsiTheme="minorHAnsi" w:cstheme="minorHAnsi"/>
          <w:sz w:val="20"/>
          <w:szCs w:val="20"/>
          <w:lang w:eastAsia="zh-TW"/>
        </w:rPr>
        <w:t>vel Agreements in line with Company’s policy.</w:t>
      </w:r>
    </w:p>
    <w:p w:rsidR="00BF3F8D" w:rsidRPr="007726B4" w:rsidRDefault="00BF3F8D" w:rsidP="004E7653">
      <w:pPr>
        <w:numPr>
          <w:ilvl w:val="1"/>
          <w:numId w:val="21"/>
        </w:numPr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 xml:space="preserve">Managed relationship with all vendors. </w:t>
      </w:r>
    </w:p>
    <w:p w:rsidR="004E7653" w:rsidRDefault="004E7653" w:rsidP="004E7653">
      <w:pPr>
        <w:numPr>
          <w:ilvl w:val="0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Rec</w:t>
      </w:r>
      <w:r w:rsidR="00BF3F8D">
        <w:rPr>
          <w:rFonts w:asciiTheme="minorHAnsi" w:hAnsiTheme="minorHAnsi" w:cstheme="minorHAnsi"/>
          <w:sz w:val="20"/>
          <w:szCs w:val="20"/>
          <w:lang w:eastAsia="zh-TW"/>
        </w:rPr>
        <w:t>ords management</w:t>
      </w:r>
    </w:p>
    <w:p w:rsidR="00BF3F8D" w:rsidRPr="00BF3F8D" w:rsidRDefault="00BF3F8D" w:rsidP="00BF3F8D">
      <w:pPr>
        <w:numPr>
          <w:ilvl w:val="1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>Managed all departmental records.</w:t>
      </w:r>
    </w:p>
    <w:p w:rsidR="00BF3F8D" w:rsidRPr="00BF3F8D" w:rsidRDefault="00BF3F8D" w:rsidP="00BF3F8D">
      <w:pPr>
        <w:numPr>
          <w:ilvl w:val="1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>
        <w:rPr>
          <w:rFonts w:asciiTheme="minorHAnsi" w:hAnsiTheme="minorHAnsi" w:cstheme="minorHAnsi"/>
          <w:sz w:val="20"/>
          <w:szCs w:val="20"/>
          <w:lang w:eastAsia="zh-TW"/>
        </w:rPr>
        <w:t xml:space="preserve">Managed all data integrity requirements for Facilities Management. </w:t>
      </w:r>
      <w:r w:rsidRPr="00BF3F8D">
        <w:rPr>
          <w:rFonts w:asciiTheme="minorHAnsi" w:hAnsiTheme="minorHAnsi" w:cstheme="minorHAnsi"/>
          <w:sz w:val="20"/>
          <w:szCs w:val="20"/>
          <w:lang w:eastAsia="zh-TW"/>
        </w:rPr>
        <w:t xml:space="preserve"> </w:t>
      </w:r>
    </w:p>
    <w:p w:rsidR="00BF3F8D" w:rsidRPr="007726B4" w:rsidRDefault="00BF3F8D" w:rsidP="00BF3F8D">
      <w:pPr>
        <w:tabs>
          <w:tab w:val="num" w:pos="1800"/>
        </w:tabs>
        <w:ind w:left="360"/>
        <w:rPr>
          <w:rFonts w:asciiTheme="minorHAnsi" w:hAnsiTheme="minorHAnsi" w:cstheme="minorHAnsi"/>
          <w:sz w:val="20"/>
          <w:szCs w:val="20"/>
          <w:lang w:eastAsia="zh-TW"/>
        </w:rPr>
      </w:pPr>
    </w:p>
    <w:p w:rsidR="00BB7BB8" w:rsidRPr="00BB7BB8" w:rsidRDefault="00BB7BB8" w:rsidP="00BE1AF7">
      <w:pPr>
        <w:numPr>
          <w:ilvl w:val="0"/>
          <w:numId w:val="21"/>
        </w:numPr>
        <w:pBdr>
          <w:bottom w:val="single" w:sz="6" w:space="1" w:color="auto"/>
        </w:pBdr>
        <w:jc w:val="center"/>
        <w:rPr>
          <w:rFonts w:asciiTheme="minorHAnsi" w:hAnsiTheme="minorHAnsi" w:cstheme="minorHAnsi"/>
          <w:vanish/>
          <w:sz w:val="20"/>
          <w:szCs w:val="20"/>
          <w:lang w:eastAsia="zh-TW"/>
        </w:rPr>
      </w:pPr>
    </w:p>
    <w:p w:rsidR="00BB7BB8" w:rsidRPr="00BB7BB8" w:rsidRDefault="00BB7BB8" w:rsidP="00BE1AF7">
      <w:pPr>
        <w:numPr>
          <w:ilvl w:val="0"/>
          <w:numId w:val="21"/>
        </w:numPr>
        <w:pBdr>
          <w:bottom w:val="single" w:sz="6" w:space="1" w:color="auto"/>
        </w:pBdr>
        <w:jc w:val="center"/>
        <w:rPr>
          <w:rFonts w:asciiTheme="minorHAnsi" w:hAnsiTheme="minorHAnsi" w:cstheme="minorHAnsi"/>
          <w:vanish/>
          <w:sz w:val="20"/>
          <w:szCs w:val="20"/>
          <w:lang w:eastAsia="zh-TW"/>
        </w:rPr>
      </w:pPr>
    </w:p>
    <w:p w:rsidR="00BB7BB8" w:rsidRPr="00BB7BB8" w:rsidRDefault="00BB7BB8" w:rsidP="00BE1AF7">
      <w:pPr>
        <w:numPr>
          <w:ilvl w:val="0"/>
          <w:numId w:val="21"/>
        </w:numPr>
        <w:pBdr>
          <w:bottom w:val="single" w:sz="6" w:space="1" w:color="auto"/>
        </w:pBdr>
        <w:jc w:val="center"/>
        <w:rPr>
          <w:rFonts w:asciiTheme="minorHAnsi" w:hAnsiTheme="minorHAnsi" w:cstheme="minorHAnsi"/>
          <w:vanish/>
          <w:sz w:val="20"/>
          <w:szCs w:val="20"/>
          <w:lang w:eastAsia="zh-TW"/>
        </w:rPr>
      </w:pPr>
    </w:p>
    <w:p w:rsidR="00BE1AF7" w:rsidRPr="007726B4" w:rsidRDefault="00BE1AF7" w:rsidP="00BB7BB8">
      <w:pPr>
        <w:jc w:val="center"/>
        <w:rPr>
          <w:rFonts w:asciiTheme="minorHAnsi" w:hAnsiTheme="minorHAnsi" w:cstheme="minorHAnsi"/>
          <w:vanish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vanish/>
          <w:sz w:val="20"/>
          <w:szCs w:val="20"/>
          <w:lang w:eastAsia="zh-TW"/>
        </w:rPr>
        <w:t>Top of Form</w:t>
      </w:r>
    </w:p>
    <w:p w:rsidR="009D6B07" w:rsidRPr="009D6B07" w:rsidRDefault="009D6B07" w:rsidP="009D6B07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9D6B07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elected Accomplishments </w:t>
      </w:r>
    </w:p>
    <w:p w:rsidR="009D6B07" w:rsidRPr="009D6B07" w:rsidRDefault="009D6B07" w:rsidP="009D6B07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Established a </w:t>
      </w:r>
      <w:r w:rsidR="001B4664">
        <w:rPr>
          <w:rFonts w:asciiTheme="minorHAnsi" w:eastAsia="Batang" w:hAnsiTheme="minorHAnsi" w:cstheme="minorHAnsi"/>
          <w:spacing w:val="-6"/>
          <w:sz w:val="20"/>
          <w:szCs w:val="20"/>
        </w:rPr>
        <w:t>planned p</w:t>
      </w:r>
      <w:r w:rsidR="00C617D0">
        <w:rPr>
          <w:rFonts w:asciiTheme="minorHAnsi" w:eastAsia="Batang" w:hAnsiTheme="minorHAnsi" w:cstheme="minorHAnsi"/>
          <w:spacing w:val="-6"/>
          <w:sz w:val="20"/>
          <w:szCs w:val="20"/>
        </w:rPr>
        <w:t>reventive maintenance program.</w:t>
      </w:r>
    </w:p>
    <w:p w:rsidR="009D6B07" w:rsidRPr="009D6B07" w:rsidRDefault="001B4664" w:rsidP="009D6B07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Reduced payroll cost by 5%.</w:t>
      </w:r>
    </w:p>
    <w:p w:rsidR="000E362F" w:rsidRDefault="001B4664" w:rsidP="009D6B07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Completed the Head office upgrade. </w:t>
      </w:r>
    </w:p>
    <w:p w:rsidR="001B4664" w:rsidRPr="009D6B07" w:rsidRDefault="001B4664" w:rsidP="009D6B07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Audited Facilities Management </w:t>
      </w:r>
      <w:r w:rsidR="00C43D1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tore </w:t>
      </w:r>
      <w:r>
        <w:rPr>
          <w:rFonts w:asciiTheme="minorHAnsi" w:eastAsia="Batang" w:hAnsiTheme="minorHAnsi" w:cstheme="minorHAnsi"/>
          <w:spacing w:val="-6"/>
          <w:sz w:val="20"/>
          <w:szCs w:val="20"/>
        </w:rPr>
        <w:t>saving</w:t>
      </w:r>
      <w:r w:rsidR="00C43D1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in materials replenishment</w:t>
      </w:r>
      <w:r w:rsidR="001B3621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25</w:t>
      </w:r>
      <w:r>
        <w:rPr>
          <w:rFonts w:asciiTheme="minorHAnsi" w:eastAsia="Batang" w:hAnsiTheme="minorHAnsi" w:cstheme="minorHAnsi"/>
          <w:spacing w:val="-6"/>
          <w:sz w:val="20"/>
          <w:szCs w:val="20"/>
        </w:rPr>
        <w:t>%</w:t>
      </w:r>
      <w:r w:rsidR="00C43D14">
        <w:rPr>
          <w:rFonts w:asciiTheme="minorHAnsi" w:eastAsia="Batang" w:hAnsiTheme="minorHAnsi" w:cstheme="minorHAnsi"/>
          <w:spacing w:val="-6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</w:tblGrid>
      <w:tr w:rsidR="00865A57" w:rsidRPr="007726B4" w:rsidTr="00BB7BB8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:rsidR="00865A57" w:rsidRPr="00865A57" w:rsidRDefault="00FC0248" w:rsidP="00BB7BB8">
            <w:pP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</w:pPr>
            <w:r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Sept</w:t>
            </w:r>
            <w:r w:rsidR="00A23568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10</w:t>
            </w:r>
            <w:r w:rsidR="00865A57" w:rsidRP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- </w:t>
            </w:r>
            <w:r w:rsidR="00865A57" w:rsidRP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J</w:t>
            </w:r>
            <w:r w:rsidR="00865A57" w:rsidRP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>an</w:t>
            </w:r>
            <w:r w:rsidR="00865A57" w:rsidRP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865A57" w:rsidRP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  <w:lang w:val="ig-NG"/>
              </w:rPr>
              <w:t>12</w:t>
            </w:r>
            <w:r w:rsidR="006B592C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| </w:t>
            </w:r>
            <w:proofErr w:type="spellStart"/>
            <w:r w:rsidR="006B592C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>Ecobank</w:t>
            </w:r>
            <w:proofErr w:type="spellEnd"/>
            <w:r w:rsidR="006B592C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Nigeria Limited</w:t>
            </w:r>
            <w:r w:rsidR="00865A57">
              <w:rPr>
                <w:rFonts w:asciiTheme="minorHAnsi" w:eastAsia="Batang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BB7BB8">
              <w:rPr>
                <w:rFonts w:asciiTheme="minorHAnsi" w:hAnsiTheme="minorHAnsi" w:cstheme="minorHAnsi"/>
                <w:noProof/>
                <w:sz w:val="20"/>
                <w:szCs w:val="20"/>
                <w:lang w:val="en-CA" w:eastAsia="en-CA"/>
              </w:rPr>
              <w:drawing>
                <wp:inline distT="0" distB="0" distL="0" distR="0">
                  <wp:extent cx="561395" cy="278295"/>
                  <wp:effectExtent l="19050" t="0" r="0" b="0"/>
                  <wp:docPr id="2" name="Picture 4" descr="C:\Users\1485961\Desktop\Logo\Ecobank_Logo_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1485961\Desktop\Logo\Ecobank_Logo_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395" cy="278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6301" w:rsidRPr="007726B4" w:rsidRDefault="00A23568" w:rsidP="00EC6301">
      <w:pPr>
        <w:pStyle w:val="Heading2"/>
        <w:rPr>
          <w:rFonts w:asciiTheme="minorHAnsi" w:hAnsiTheme="minorHAnsi" w:cstheme="minorHAnsi"/>
          <w:b w:val="0"/>
          <w:i/>
          <w:sz w:val="20"/>
          <w:szCs w:val="20"/>
        </w:rPr>
      </w:pPr>
      <w:r>
        <w:rPr>
          <w:rFonts w:asciiTheme="minorHAnsi" w:hAnsiTheme="minorHAnsi" w:cstheme="minorHAnsi"/>
          <w:b w:val="0"/>
          <w:i/>
          <w:sz w:val="20"/>
          <w:szCs w:val="20"/>
        </w:rPr>
        <w:t>Design and Inspection officer – Facilities and Project Officer</w:t>
      </w:r>
      <w:r w:rsidR="008B7CAC" w:rsidRPr="007726B4">
        <w:rPr>
          <w:rFonts w:asciiTheme="minorHAnsi" w:hAnsiTheme="minorHAnsi" w:cstheme="minorHAnsi"/>
          <w:b w:val="0"/>
          <w:i/>
          <w:sz w:val="20"/>
          <w:szCs w:val="20"/>
        </w:rPr>
        <w:t xml:space="preserve"> </w:t>
      </w:r>
      <w:r w:rsidR="002C10FE" w:rsidRPr="007726B4">
        <w:rPr>
          <w:rFonts w:asciiTheme="minorHAnsi" w:hAnsiTheme="minorHAnsi" w:cstheme="minorHAnsi"/>
          <w:b w:val="0"/>
          <w:i/>
          <w:sz w:val="20"/>
          <w:szCs w:val="20"/>
        </w:rPr>
        <w:t>(</w:t>
      </w:r>
      <w:proofErr w:type="spellStart"/>
      <w:r w:rsidR="00F8029C" w:rsidRPr="007726B4">
        <w:rPr>
          <w:rFonts w:asciiTheme="minorHAnsi" w:hAnsiTheme="minorHAnsi" w:cstheme="minorHAnsi"/>
          <w:b w:val="0"/>
          <w:i/>
          <w:sz w:val="20"/>
          <w:szCs w:val="20"/>
        </w:rPr>
        <w:t>Ecobank</w:t>
      </w:r>
      <w:proofErr w:type="spellEnd"/>
      <w:r w:rsidR="002C10FE" w:rsidRPr="007726B4">
        <w:rPr>
          <w:rFonts w:asciiTheme="minorHAnsi" w:hAnsiTheme="minorHAnsi" w:cstheme="minorHAnsi"/>
          <w:b w:val="0"/>
          <w:i/>
          <w:sz w:val="20"/>
          <w:szCs w:val="20"/>
        </w:rPr>
        <w:t xml:space="preserve"> Business Services</w:t>
      </w:r>
      <w:r w:rsidR="008B7CAC" w:rsidRPr="007726B4">
        <w:rPr>
          <w:rFonts w:asciiTheme="minorHAnsi" w:hAnsiTheme="minorHAnsi" w:cstheme="minorHAnsi"/>
          <w:b w:val="0"/>
          <w:i/>
          <w:sz w:val="20"/>
          <w:szCs w:val="20"/>
        </w:rPr>
        <w:t>)</w:t>
      </w:r>
    </w:p>
    <w:p w:rsidR="004E7653" w:rsidRPr="007726B4" w:rsidRDefault="00F8029C" w:rsidP="004E7653">
      <w:pPr>
        <w:numPr>
          <w:ilvl w:val="0"/>
          <w:numId w:val="21"/>
        </w:numPr>
        <w:tabs>
          <w:tab w:val="num" w:pos="1800"/>
        </w:tabs>
        <w:rPr>
          <w:rFonts w:asciiTheme="minorHAnsi" w:hAnsiTheme="minorHAnsi" w:cstheme="minorHAnsi"/>
          <w:sz w:val="20"/>
          <w:szCs w:val="20"/>
          <w:lang w:eastAsia="zh-TW"/>
        </w:rPr>
      </w:pPr>
      <w:r w:rsidRPr="007726B4">
        <w:rPr>
          <w:rFonts w:asciiTheme="minorHAnsi" w:hAnsiTheme="minorHAnsi" w:cstheme="minorHAnsi"/>
          <w:sz w:val="20"/>
          <w:szCs w:val="20"/>
          <w:lang w:eastAsia="zh-TW"/>
        </w:rPr>
        <w:t>Operations and M</w:t>
      </w:r>
      <w:r w:rsidR="004E7653" w:rsidRPr="007726B4">
        <w:rPr>
          <w:rFonts w:asciiTheme="minorHAnsi" w:hAnsiTheme="minorHAnsi" w:cstheme="minorHAnsi"/>
          <w:sz w:val="20"/>
          <w:szCs w:val="20"/>
          <w:lang w:eastAsia="zh-TW"/>
        </w:rPr>
        <w:t>aintenance:</w:t>
      </w:r>
    </w:p>
    <w:p w:rsidR="00EC6301" w:rsidRPr="007726B4" w:rsidRDefault="00EC6301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Responsible for the facilities management</w:t>
      </w:r>
      <w:r w:rsidR="00521556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(FM)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activities in and around </w:t>
      </w:r>
      <w:r w:rsidR="00571F1B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the Head office and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over 300 branches across </w:t>
      </w:r>
      <w:r w:rsidR="00571F1B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the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country for the </w:t>
      </w:r>
      <w:r w:rsidR="00571F1B" w:rsidRPr="007726B4">
        <w:rPr>
          <w:rFonts w:asciiTheme="minorHAnsi" w:hAnsiTheme="minorHAnsi" w:cstheme="minorHAnsi"/>
          <w:spacing w:val="-6"/>
          <w:sz w:val="20"/>
          <w:szCs w:val="20"/>
        </w:rPr>
        <w:t>Bank</w:t>
      </w:r>
    </w:p>
    <w:p w:rsidR="00521556" w:rsidRPr="007726B4" w:rsidRDefault="00521556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Ensure</w:t>
      </w:r>
      <w:r w:rsidR="00D754C9">
        <w:rPr>
          <w:rFonts w:asciiTheme="minorHAnsi" w:eastAsia="Batang" w:hAnsiTheme="minorHAnsi" w:cstheme="minorHAnsi"/>
          <w:spacing w:val="-6"/>
          <w:sz w:val="20"/>
          <w:szCs w:val="20"/>
        </w:rPr>
        <w:t>d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Security provision and other logistics related to facilities management</w:t>
      </w:r>
    </w:p>
    <w:p w:rsidR="00EC6301" w:rsidRPr="007726B4" w:rsidRDefault="00EC6301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8D4EB4">
        <w:rPr>
          <w:rFonts w:asciiTheme="minorHAnsi" w:hAnsiTheme="minorHAnsi" w:cstheme="minorHAnsi"/>
          <w:noProof/>
          <w:spacing w:val="-6"/>
          <w:sz w:val="20"/>
          <w:szCs w:val="20"/>
        </w:rPr>
        <w:t>Ensure</w:t>
      </w:r>
      <w:r w:rsidR="00D754C9" w:rsidRPr="008D4EB4">
        <w:rPr>
          <w:rFonts w:asciiTheme="minorHAnsi" w:hAnsiTheme="minorHAnsi" w:cstheme="minorHAnsi"/>
          <w:noProof/>
          <w:spacing w:val="-6"/>
          <w:sz w:val="20"/>
          <w:szCs w:val="20"/>
        </w:rPr>
        <w:t>d</w:t>
      </w:r>
      <w:r w:rsidR="008B7CAC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8B7CAC" w:rsidRPr="008D4EB4">
        <w:rPr>
          <w:rFonts w:asciiTheme="minorHAnsi" w:hAnsiTheme="minorHAnsi" w:cstheme="minorHAnsi"/>
          <w:noProof/>
          <w:spacing w:val="-6"/>
          <w:sz w:val="20"/>
          <w:szCs w:val="20"/>
        </w:rPr>
        <w:t>routine</w:t>
      </w:r>
      <w:r w:rsidR="008B7CAC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audit of the facilities,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>and up</w:t>
      </w:r>
      <w:r w:rsidR="00A23568">
        <w:rPr>
          <w:rFonts w:asciiTheme="minorHAnsi" w:hAnsiTheme="minorHAnsi" w:cstheme="minorHAnsi"/>
          <w:spacing w:val="-6"/>
          <w:sz w:val="20"/>
          <w:szCs w:val="20"/>
        </w:rPr>
        <w:t xml:space="preserve"> to date record of equipment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</w:p>
    <w:p w:rsidR="00521556" w:rsidRPr="00D754C9" w:rsidRDefault="00D754C9" w:rsidP="00D754C9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>Maintained</w:t>
      </w:r>
      <w:r w:rsidR="00A23568">
        <w:rPr>
          <w:rFonts w:asciiTheme="minorHAnsi" w:hAnsiTheme="minorHAnsi" w:cstheme="minorHAnsi"/>
          <w:spacing w:val="-6"/>
          <w:sz w:val="20"/>
          <w:szCs w:val="20"/>
        </w:rPr>
        <w:t xml:space="preserve"> Bank buildings /equipment</w:t>
      </w:r>
      <w:r w:rsidR="00521556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e.g. partitions, generator</w:t>
      </w:r>
      <w:r>
        <w:rPr>
          <w:rFonts w:asciiTheme="minorHAnsi" w:hAnsiTheme="minorHAnsi" w:cstheme="minorHAnsi"/>
          <w:spacing w:val="-6"/>
          <w:sz w:val="20"/>
          <w:szCs w:val="20"/>
        </w:rPr>
        <w:t>s</w:t>
      </w:r>
      <w:r w:rsidR="00521556" w:rsidRPr="007726B4">
        <w:rPr>
          <w:rFonts w:asciiTheme="minorHAnsi" w:hAnsiTheme="minorHAnsi" w:cstheme="minorHAnsi"/>
          <w:spacing w:val="-6"/>
          <w:sz w:val="20"/>
          <w:szCs w:val="20"/>
        </w:rPr>
        <w:t>, lift</w:t>
      </w:r>
      <w:r>
        <w:rPr>
          <w:rFonts w:asciiTheme="minorHAnsi" w:hAnsiTheme="minorHAnsi" w:cstheme="minorHAnsi"/>
          <w:spacing w:val="-6"/>
          <w:sz w:val="20"/>
          <w:szCs w:val="20"/>
        </w:rPr>
        <w:t>s</w:t>
      </w:r>
      <w:r w:rsidR="00521556" w:rsidRPr="007726B4">
        <w:rPr>
          <w:rFonts w:asciiTheme="minorHAnsi" w:hAnsiTheme="minorHAnsi" w:cstheme="minorHAnsi"/>
          <w:spacing w:val="-6"/>
          <w:sz w:val="20"/>
          <w:szCs w:val="20"/>
        </w:rPr>
        <w:t>, car park</w:t>
      </w:r>
      <w:r>
        <w:rPr>
          <w:rFonts w:asciiTheme="minorHAnsi" w:hAnsiTheme="minorHAnsi" w:cstheme="minorHAnsi"/>
          <w:spacing w:val="-6"/>
          <w:sz w:val="20"/>
          <w:szCs w:val="20"/>
        </w:rPr>
        <w:t>s.</w:t>
      </w:r>
    </w:p>
    <w:p w:rsidR="00D754C9" w:rsidRDefault="00F8029C" w:rsidP="00E5067D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 w:rsidRPr="00D754C9">
        <w:rPr>
          <w:rFonts w:asciiTheme="minorHAnsi" w:hAnsiTheme="minorHAnsi" w:cstheme="minorHAnsi"/>
          <w:bCs/>
        </w:rPr>
        <w:t>D</w:t>
      </w:r>
      <w:r w:rsidR="00D754C9" w:rsidRPr="00D754C9">
        <w:rPr>
          <w:rFonts w:asciiTheme="minorHAnsi" w:hAnsiTheme="minorHAnsi" w:cstheme="minorHAnsi"/>
          <w:bCs/>
        </w:rPr>
        <w:t>eveloped</w:t>
      </w:r>
      <w:r w:rsidRPr="00D754C9">
        <w:rPr>
          <w:rFonts w:asciiTheme="minorHAnsi" w:hAnsiTheme="minorHAnsi" w:cstheme="minorHAnsi"/>
          <w:bCs/>
        </w:rPr>
        <w:t xml:space="preserve"> maintenance structures for the Bank's facilities nationwide i.e. lift system, generators, sewage treatment mach</w:t>
      </w:r>
      <w:r w:rsidR="00D754C9" w:rsidRPr="00D754C9">
        <w:rPr>
          <w:rFonts w:asciiTheme="minorHAnsi" w:hAnsiTheme="minorHAnsi" w:cstheme="minorHAnsi"/>
          <w:bCs/>
        </w:rPr>
        <w:t xml:space="preserve">ine, lightings, landscaping. </w:t>
      </w:r>
    </w:p>
    <w:p w:rsidR="00F8029C" w:rsidRPr="00D754C9" w:rsidRDefault="00D754C9" w:rsidP="00E5067D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Ensured</w:t>
      </w:r>
      <w:r w:rsidR="00F8029C" w:rsidRPr="00D754C9">
        <w:rPr>
          <w:rFonts w:asciiTheme="minorHAnsi" w:hAnsiTheme="minorHAnsi" w:cstheme="minorHAnsi"/>
        </w:rPr>
        <w:t xml:space="preserve"> Head office facilities are always in good shape.</w:t>
      </w:r>
    </w:p>
    <w:p w:rsidR="00521556" w:rsidRPr="007726B4" w:rsidRDefault="00F8029C" w:rsidP="008B7CAC">
      <w:pPr>
        <w:numPr>
          <w:ilvl w:val="0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Project M</w:t>
      </w:r>
      <w:r w:rsidR="00521556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anagement:</w:t>
      </w:r>
    </w:p>
    <w:p w:rsidR="008B7CAC" w:rsidRPr="007726B4" w:rsidRDefault="00E83FB3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>Supervised</w:t>
      </w:r>
      <w:r w:rsidR="008B7CAC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construction </w:t>
      </w:r>
      <w:r w:rsidR="00521556" w:rsidRPr="007726B4">
        <w:rPr>
          <w:rFonts w:asciiTheme="minorHAnsi" w:hAnsiTheme="minorHAnsi" w:cstheme="minorHAnsi"/>
          <w:spacing w:val="-6"/>
          <w:sz w:val="20"/>
          <w:szCs w:val="20"/>
        </w:rPr>
        <w:t>works</w:t>
      </w:r>
      <w:r w:rsidR="008B7CAC" w:rsidRPr="007726B4">
        <w:rPr>
          <w:rFonts w:asciiTheme="minorHAnsi" w:hAnsiTheme="minorHAnsi" w:cstheme="minorHAnsi"/>
          <w:spacing w:val="-6"/>
          <w:sz w:val="20"/>
          <w:szCs w:val="20"/>
        </w:rPr>
        <w:t>/</w:t>
      </w:r>
      <w:r w:rsidR="00A23568">
        <w:rPr>
          <w:rFonts w:asciiTheme="minorHAnsi" w:hAnsiTheme="minorHAnsi" w:cstheme="minorHAnsi"/>
          <w:spacing w:val="-6"/>
          <w:sz w:val="20"/>
          <w:szCs w:val="20"/>
        </w:rPr>
        <w:t>branch renovation</w:t>
      </w:r>
      <w:r w:rsidR="00571F1B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projects</w:t>
      </w:r>
    </w:p>
    <w:p w:rsidR="00521556" w:rsidRPr="007726B4" w:rsidRDefault="00E83FB3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Prepared</w:t>
      </w:r>
      <w:r w:rsidR="00521556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of scope, specification, estimating and schedule program for projects</w:t>
      </w:r>
    </w:p>
    <w:p w:rsidR="00521556" w:rsidRPr="007726B4" w:rsidRDefault="00521556" w:rsidP="008B7CAC">
      <w:pPr>
        <w:numPr>
          <w:ilvl w:val="0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Vendor and Contracts Management:</w:t>
      </w:r>
    </w:p>
    <w:p w:rsidR="008B7CAC" w:rsidRPr="007726B4" w:rsidRDefault="00571F1B" w:rsidP="00521556">
      <w:pPr>
        <w:numPr>
          <w:ilvl w:val="1"/>
          <w:numId w:val="21"/>
        </w:numPr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Responsible for FM related p</w:t>
      </w:r>
      <w:r w:rsidR="00EC6301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rocurement and negotiation</w:t>
      </w:r>
      <w:r w:rsidR="008B7CAC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with vendors, vendor 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core </w:t>
      </w:r>
      <w:r w:rsidR="008B7CAC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analysis and service delivery measurements</w:t>
      </w:r>
    </w:p>
    <w:p w:rsidR="00521556" w:rsidRPr="007726B4" w:rsidRDefault="00521556" w:rsidP="00E1180F">
      <w:pPr>
        <w:pStyle w:val="Achievement"/>
        <w:numPr>
          <w:ilvl w:val="0"/>
          <w:numId w:val="21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>Asset Management:</w:t>
      </w:r>
    </w:p>
    <w:p w:rsidR="00E1180F" w:rsidRPr="007726B4" w:rsidRDefault="00E1180F" w:rsidP="00521556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 xml:space="preserve">Lease management for all </w:t>
      </w:r>
      <w:r w:rsidR="00571F1B" w:rsidRPr="007726B4">
        <w:rPr>
          <w:rFonts w:asciiTheme="minorHAnsi" w:hAnsiTheme="minorHAnsi" w:cstheme="minorHAnsi"/>
          <w:bCs/>
        </w:rPr>
        <w:t>Bank</w:t>
      </w:r>
      <w:r w:rsidR="00521556" w:rsidRPr="007726B4">
        <w:rPr>
          <w:rFonts w:asciiTheme="minorHAnsi" w:hAnsiTheme="minorHAnsi" w:cstheme="minorHAnsi"/>
          <w:bCs/>
        </w:rPr>
        <w:t>’s premises (branches,</w:t>
      </w:r>
      <w:r w:rsidRPr="007726B4">
        <w:rPr>
          <w:rFonts w:asciiTheme="minorHAnsi" w:hAnsiTheme="minorHAnsi" w:cstheme="minorHAnsi"/>
          <w:bCs/>
        </w:rPr>
        <w:t xml:space="preserve"> management </w:t>
      </w:r>
      <w:r w:rsidR="00521556" w:rsidRPr="007726B4">
        <w:rPr>
          <w:rFonts w:asciiTheme="minorHAnsi" w:hAnsiTheme="minorHAnsi" w:cstheme="minorHAnsi"/>
          <w:bCs/>
        </w:rPr>
        <w:t>and expatriates residences</w:t>
      </w:r>
      <w:r w:rsidRPr="007726B4">
        <w:rPr>
          <w:rFonts w:asciiTheme="minorHAnsi" w:hAnsiTheme="minorHAnsi" w:cstheme="minorHAnsi"/>
          <w:bCs/>
        </w:rPr>
        <w:t>)</w:t>
      </w:r>
    </w:p>
    <w:p w:rsidR="00E1180F" w:rsidRPr="007726B4" w:rsidRDefault="00E1180F" w:rsidP="00521556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 xml:space="preserve">Liaison between Legal Unit and Landlords on </w:t>
      </w:r>
      <w:r w:rsidRPr="008D4EB4">
        <w:rPr>
          <w:rFonts w:asciiTheme="minorHAnsi" w:hAnsiTheme="minorHAnsi" w:cstheme="minorHAnsi"/>
          <w:bCs/>
          <w:noProof/>
        </w:rPr>
        <w:t>Lease</w:t>
      </w:r>
      <w:r w:rsidRPr="007726B4">
        <w:rPr>
          <w:rFonts w:asciiTheme="minorHAnsi" w:hAnsiTheme="minorHAnsi" w:cstheme="minorHAnsi"/>
          <w:bCs/>
        </w:rPr>
        <w:t xml:space="preserve"> agreement</w:t>
      </w:r>
    </w:p>
    <w:p w:rsidR="00E1180F" w:rsidRPr="007726B4" w:rsidRDefault="00E1180F" w:rsidP="00521556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>Payment of services charges and other levies</w:t>
      </w:r>
    </w:p>
    <w:p w:rsidR="00521556" w:rsidRPr="007726B4" w:rsidRDefault="00F8029C" w:rsidP="00E1180F">
      <w:pPr>
        <w:pStyle w:val="Achievement"/>
        <w:numPr>
          <w:ilvl w:val="0"/>
          <w:numId w:val="21"/>
        </w:numPr>
        <w:rPr>
          <w:rFonts w:asciiTheme="minorHAnsi" w:hAnsiTheme="minorHAnsi" w:cstheme="minorHAnsi"/>
          <w:bCs/>
        </w:rPr>
      </w:pPr>
      <w:r w:rsidRPr="007726B4">
        <w:rPr>
          <w:rFonts w:asciiTheme="minorHAnsi" w:hAnsiTheme="minorHAnsi" w:cstheme="minorHAnsi"/>
          <w:bCs/>
        </w:rPr>
        <w:t>Financial M</w:t>
      </w:r>
      <w:r w:rsidR="00521556" w:rsidRPr="007726B4">
        <w:rPr>
          <w:rFonts w:asciiTheme="minorHAnsi" w:hAnsiTheme="minorHAnsi" w:cstheme="minorHAnsi"/>
          <w:bCs/>
        </w:rPr>
        <w:t>anagement:</w:t>
      </w:r>
    </w:p>
    <w:p w:rsidR="00E1180F" w:rsidRPr="007726B4" w:rsidRDefault="00E83FB3" w:rsidP="00521556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solved</w:t>
      </w:r>
      <w:r w:rsidR="00E1180F" w:rsidRPr="007726B4">
        <w:rPr>
          <w:rFonts w:asciiTheme="minorHAnsi" w:hAnsiTheme="minorHAnsi" w:cstheme="minorHAnsi"/>
          <w:bCs/>
        </w:rPr>
        <w:t xml:space="preserve"> all Local Government issues pertaining to rates, duties, levies and regulations </w:t>
      </w:r>
    </w:p>
    <w:p w:rsidR="00E83FB3" w:rsidRPr="00E83FB3" w:rsidRDefault="00E83FB3" w:rsidP="00E83FB3">
      <w:pPr>
        <w:pStyle w:val="Achievement"/>
        <w:numPr>
          <w:ilvl w:val="1"/>
          <w:numId w:val="2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epared</w:t>
      </w:r>
      <w:r w:rsidR="00521556" w:rsidRPr="007726B4">
        <w:rPr>
          <w:rFonts w:asciiTheme="minorHAnsi" w:hAnsiTheme="minorHAnsi" w:cstheme="minorHAnsi"/>
          <w:bCs/>
        </w:rPr>
        <w:t xml:space="preserve"> Capital Expenditure (</w:t>
      </w:r>
      <w:r>
        <w:rPr>
          <w:rFonts w:asciiTheme="minorHAnsi" w:hAnsiTheme="minorHAnsi" w:cstheme="minorHAnsi"/>
          <w:bCs/>
        </w:rPr>
        <w:t>CAPEX) and Operational (OPEX).</w:t>
      </w:r>
    </w:p>
    <w:p w:rsidR="002E35D5" w:rsidRPr="002E35D5" w:rsidRDefault="002E35D5" w:rsidP="002E35D5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2E35D5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elected Accomplishments </w:t>
      </w:r>
    </w:p>
    <w:p w:rsidR="002E35D5" w:rsidRPr="002E35D5" w:rsidRDefault="002E35D5" w:rsidP="002E35D5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2E35D5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uccessfully </w:t>
      </w:r>
      <w:r w:rsidR="000313C6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completed renovation of </w:t>
      </w:r>
      <w:r w:rsidR="003C1E8D">
        <w:rPr>
          <w:rFonts w:asciiTheme="minorHAnsi" w:eastAsia="Batang" w:hAnsiTheme="minorHAnsi" w:cstheme="minorHAnsi"/>
          <w:spacing w:val="-6"/>
          <w:sz w:val="20"/>
          <w:szCs w:val="20"/>
        </w:rPr>
        <w:t>Victoria Island Regional office worth $300,000</w:t>
      </w:r>
    </w:p>
    <w:p w:rsidR="002E35D5" w:rsidRPr="002E35D5" w:rsidRDefault="003C1E8D" w:rsidP="002E35D5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Es</w:t>
      </w:r>
      <w:r w:rsidR="00342B1E">
        <w:rPr>
          <w:rFonts w:asciiTheme="minorHAnsi" w:eastAsia="Batang" w:hAnsiTheme="minorHAnsi" w:cstheme="minorHAnsi"/>
          <w:spacing w:val="-6"/>
          <w:sz w:val="20"/>
          <w:szCs w:val="20"/>
        </w:rPr>
        <w:t>tablishment of planned preventive maintenance system for Head office.</w:t>
      </w:r>
    </w:p>
    <w:p w:rsidR="002E35D5" w:rsidRPr="002E35D5" w:rsidRDefault="00FC1AE1" w:rsidP="002E35D5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Upskilling of the Facilities Management department.</w:t>
      </w:r>
    </w:p>
    <w:p w:rsidR="002E35D5" w:rsidRPr="002E35D5" w:rsidRDefault="00FC1AE1" w:rsidP="002E35D5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Optimization of the Bank’s lease portfolio.</w:t>
      </w:r>
    </w:p>
    <w:p w:rsidR="00E83FB3" w:rsidRDefault="00E83FB3" w:rsidP="00BB7BB8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</w:p>
    <w:p w:rsidR="00BB7BB8" w:rsidRDefault="00BB7BB8" w:rsidP="00BB7BB8">
      <w:pPr>
        <w:tabs>
          <w:tab w:val="left" w:pos="1440"/>
          <w:tab w:val="right" w:pos="10080"/>
        </w:tabs>
        <w:rPr>
          <w:rFonts w:asciiTheme="minorHAnsi" w:hAnsiTheme="minorHAnsi" w:cstheme="minorHAnsi"/>
          <w:i/>
          <w:sz w:val="20"/>
          <w:szCs w:val="20"/>
        </w:rPr>
      </w:pPr>
      <w:r w:rsidRPr="00865A57">
        <w:rPr>
          <w:rFonts w:asciiTheme="minorHAnsi" w:eastAsia="Batang" w:hAnsiTheme="minorHAnsi" w:cstheme="minorHAnsi"/>
          <w:spacing w:val="-6"/>
          <w:sz w:val="20"/>
          <w:szCs w:val="20"/>
        </w:rPr>
        <w:t>July 0</w:t>
      </w: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8 – </w:t>
      </w:r>
      <w:r w:rsidR="00FC0248">
        <w:rPr>
          <w:rFonts w:asciiTheme="minorHAnsi" w:eastAsia="Batang" w:hAnsiTheme="minorHAnsi" w:cstheme="minorHAnsi"/>
          <w:spacing w:val="-6"/>
          <w:sz w:val="20"/>
          <w:szCs w:val="20"/>
        </w:rPr>
        <w:t>Sept. 10</w:t>
      </w:r>
      <w:r w:rsidR="006B592C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| </w:t>
      </w:r>
      <w:proofErr w:type="spellStart"/>
      <w:r w:rsidR="006B592C">
        <w:rPr>
          <w:rFonts w:asciiTheme="minorHAnsi" w:eastAsia="Batang" w:hAnsiTheme="minorHAnsi" w:cstheme="minorHAnsi"/>
          <w:spacing w:val="-6"/>
          <w:sz w:val="20"/>
          <w:szCs w:val="20"/>
        </w:rPr>
        <w:t>Ecobank</w:t>
      </w:r>
      <w:proofErr w:type="spellEnd"/>
      <w:r w:rsidR="006B592C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Nigeria Limited</w:t>
      </w: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</w:t>
      </w:r>
      <w:r w:rsidRPr="00BB7BB8">
        <w:rPr>
          <w:rFonts w:asciiTheme="minorHAnsi" w:eastAsia="Batang" w:hAnsiTheme="minorHAnsi" w:cstheme="minorHAnsi"/>
          <w:noProof/>
          <w:spacing w:val="-6"/>
          <w:sz w:val="20"/>
          <w:szCs w:val="20"/>
          <w:lang w:val="en-CA" w:eastAsia="en-CA"/>
        </w:rPr>
        <w:drawing>
          <wp:inline distT="0" distB="0" distL="0" distR="0">
            <wp:extent cx="561395" cy="278295"/>
            <wp:effectExtent l="19050" t="0" r="0" b="0"/>
            <wp:docPr id="10" name="Picture 4" descr="C:\Users\1485961\Desktop\Logo\Ecobank_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485961\Desktop\Logo\Ecobank_Logo_EN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95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FB3" w:rsidRDefault="00D75E9E" w:rsidP="00E83FB3">
      <w:pPr>
        <w:tabs>
          <w:tab w:val="left" w:pos="1440"/>
          <w:tab w:val="right" w:pos="10080"/>
        </w:tabs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Relationship Manager</w:t>
      </w:r>
    </w:p>
    <w:p w:rsidR="00E83FB3" w:rsidRPr="002E35D5" w:rsidRDefault="008D1EAE" w:rsidP="002E35D5">
      <w:pPr>
        <w:pStyle w:val="ListParagraph"/>
        <w:numPr>
          <w:ilvl w:val="0"/>
          <w:numId w:val="46"/>
        </w:numPr>
        <w:tabs>
          <w:tab w:val="left" w:pos="1440"/>
          <w:tab w:val="right" w:pos="10080"/>
        </w:tabs>
        <w:rPr>
          <w:rFonts w:asciiTheme="minorHAnsi" w:hAnsiTheme="minorHAnsi" w:cstheme="minorHAnsi"/>
          <w:sz w:val="20"/>
          <w:szCs w:val="20"/>
        </w:rPr>
      </w:pPr>
      <w:r w:rsidRPr="002E35D5">
        <w:rPr>
          <w:rFonts w:asciiTheme="minorHAnsi" w:hAnsiTheme="minorHAnsi" w:cstheme="minorHAnsi"/>
          <w:sz w:val="20"/>
          <w:szCs w:val="20"/>
        </w:rPr>
        <w:t>Converting sales through</w:t>
      </w:r>
      <w:r w:rsidR="00571F1B" w:rsidRPr="002E35D5">
        <w:rPr>
          <w:rFonts w:asciiTheme="minorHAnsi" w:hAnsiTheme="minorHAnsi" w:cstheme="minorHAnsi"/>
          <w:sz w:val="20"/>
          <w:szCs w:val="20"/>
        </w:rPr>
        <w:t xml:space="preserve"> face to face sales negotiation</w:t>
      </w:r>
      <w:r w:rsidR="00F8029C" w:rsidRPr="002E35D5">
        <w:rPr>
          <w:rFonts w:asciiTheme="minorHAnsi" w:hAnsiTheme="minorHAnsi" w:cstheme="minorHAnsi"/>
          <w:sz w:val="20"/>
          <w:szCs w:val="20"/>
        </w:rPr>
        <w:t>s: Initiate and close deals</w:t>
      </w:r>
      <w:r w:rsidR="00E83FB3" w:rsidRPr="002E35D5">
        <w:rPr>
          <w:rFonts w:asciiTheme="minorHAnsi" w:hAnsiTheme="minorHAnsi" w:cstheme="minorHAnsi"/>
          <w:sz w:val="20"/>
          <w:szCs w:val="20"/>
        </w:rPr>
        <w:t>.</w:t>
      </w:r>
    </w:p>
    <w:p w:rsidR="00E83FB3" w:rsidRPr="002E35D5" w:rsidRDefault="008D1EAE" w:rsidP="002E35D5">
      <w:pPr>
        <w:pStyle w:val="ListParagraph"/>
        <w:numPr>
          <w:ilvl w:val="0"/>
          <w:numId w:val="46"/>
        </w:numPr>
        <w:tabs>
          <w:tab w:val="left" w:pos="1440"/>
          <w:tab w:val="right" w:pos="10080"/>
        </w:tabs>
        <w:rPr>
          <w:rFonts w:asciiTheme="minorHAnsi" w:hAnsiTheme="minorHAnsi" w:cstheme="minorHAnsi"/>
          <w:sz w:val="20"/>
          <w:szCs w:val="20"/>
        </w:rPr>
      </w:pPr>
      <w:r w:rsidRPr="002E35D5">
        <w:rPr>
          <w:rFonts w:asciiTheme="minorHAnsi" w:hAnsiTheme="minorHAnsi" w:cstheme="minorHAnsi"/>
          <w:sz w:val="20"/>
          <w:szCs w:val="20"/>
        </w:rPr>
        <w:t>Managing the key a</w:t>
      </w:r>
      <w:r w:rsidR="00571F1B" w:rsidRPr="002E35D5">
        <w:rPr>
          <w:rFonts w:asciiTheme="minorHAnsi" w:hAnsiTheme="minorHAnsi" w:cstheme="minorHAnsi"/>
          <w:sz w:val="20"/>
          <w:szCs w:val="20"/>
        </w:rPr>
        <w:t>ccounts and analyzing sales</w:t>
      </w:r>
      <w:r w:rsidR="00F8029C" w:rsidRPr="002E35D5">
        <w:rPr>
          <w:rFonts w:asciiTheme="minorHAnsi" w:hAnsiTheme="minorHAnsi" w:cstheme="minorHAnsi"/>
          <w:sz w:val="20"/>
          <w:szCs w:val="20"/>
        </w:rPr>
        <w:t xml:space="preserve"> information</w:t>
      </w:r>
      <w:r w:rsidR="00E83FB3" w:rsidRPr="002E35D5">
        <w:rPr>
          <w:rFonts w:asciiTheme="minorHAnsi" w:hAnsiTheme="minorHAnsi" w:cstheme="minorHAnsi"/>
          <w:sz w:val="20"/>
          <w:szCs w:val="20"/>
        </w:rPr>
        <w:t>.</w:t>
      </w:r>
    </w:p>
    <w:p w:rsidR="00E169C4" w:rsidRPr="002E35D5" w:rsidRDefault="00E169C4" w:rsidP="002E35D5">
      <w:pPr>
        <w:pStyle w:val="ListParagraph"/>
        <w:numPr>
          <w:ilvl w:val="0"/>
          <w:numId w:val="46"/>
        </w:numPr>
        <w:tabs>
          <w:tab w:val="left" w:pos="1440"/>
          <w:tab w:val="right" w:pos="10080"/>
        </w:tabs>
        <w:rPr>
          <w:rFonts w:asciiTheme="minorHAnsi" w:hAnsiTheme="minorHAnsi" w:cstheme="minorHAnsi"/>
          <w:b/>
          <w:sz w:val="20"/>
          <w:szCs w:val="20"/>
        </w:rPr>
      </w:pPr>
      <w:r w:rsidRPr="002E35D5">
        <w:rPr>
          <w:rFonts w:asciiTheme="minorHAnsi" w:hAnsiTheme="minorHAnsi" w:cstheme="minorHAnsi"/>
          <w:sz w:val="20"/>
          <w:szCs w:val="20"/>
        </w:rPr>
        <w:t xml:space="preserve">Reporting to the </w:t>
      </w:r>
      <w:r w:rsidR="008D1EAE" w:rsidRPr="002E35D5">
        <w:rPr>
          <w:rFonts w:asciiTheme="minorHAnsi" w:hAnsiTheme="minorHAnsi" w:cstheme="minorHAnsi"/>
          <w:sz w:val="20"/>
          <w:szCs w:val="20"/>
        </w:rPr>
        <w:t>Branch ma</w:t>
      </w:r>
      <w:r w:rsidR="00571F1B" w:rsidRPr="002E35D5">
        <w:rPr>
          <w:rFonts w:asciiTheme="minorHAnsi" w:hAnsiTheme="minorHAnsi" w:cstheme="minorHAnsi"/>
          <w:sz w:val="20"/>
          <w:szCs w:val="20"/>
        </w:rPr>
        <w:t xml:space="preserve">nager responsible for </w:t>
      </w:r>
      <w:r w:rsidR="00F8029C" w:rsidRPr="002E35D5">
        <w:rPr>
          <w:rFonts w:asciiTheme="minorHAnsi" w:hAnsiTheme="minorHAnsi" w:cstheme="minorHAnsi"/>
          <w:sz w:val="20"/>
          <w:szCs w:val="20"/>
        </w:rPr>
        <w:t xml:space="preserve">the </w:t>
      </w:r>
      <w:r w:rsidR="00571F1B" w:rsidRPr="002E35D5">
        <w:rPr>
          <w:rFonts w:asciiTheme="minorHAnsi" w:hAnsiTheme="minorHAnsi" w:cstheme="minorHAnsi"/>
          <w:sz w:val="20"/>
          <w:szCs w:val="20"/>
        </w:rPr>
        <w:t>sales</w:t>
      </w:r>
      <w:r w:rsidR="00F8029C" w:rsidRPr="002E35D5">
        <w:rPr>
          <w:rFonts w:asciiTheme="minorHAnsi" w:hAnsiTheme="minorHAnsi" w:cstheme="minorHAnsi"/>
          <w:sz w:val="20"/>
          <w:szCs w:val="20"/>
        </w:rPr>
        <w:t xml:space="preserve"> team</w:t>
      </w:r>
    </w:p>
    <w:p w:rsidR="00E169C4" w:rsidRPr="007726B4" w:rsidRDefault="00E169C4" w:rsidP="006E7FB2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</w:rPr>
      </w:pPr>
      <w:r w:rsidRPr="007726B4">
        <w:rPr>
          <w:rFonts w:asciiTheme="minorHAnsi" w:hAnsiTheme="minorHAnsi" w:cstheme="minorHAnsi"/>
          <w:b w:val="0"/>
          <w:sz w:val="20"/>
          <w:szCs w:val="20"/>
        </w:rPr>
        <w:lastRenderedPageBreak/>
        <w:t>Maintaining relationships with existing c</w:t>
      </w:r>
      <w:r w:rsidR="00571F1B" w:rsidRPr="007726B4">
        <w:rPr>
          <w:rFonts w:asciiTheme="minorHAnsi" w:hAnsiTheme="minorHAnsi" w:cstheme="minorHAnsi"/>
          <w:b w:val="0"/>
          <w:sz w:val="20"/>
          <w:szCs w:val="20"/>
        </w:rPr>
        <w:t>ustomers through regular visits</w:t>
      </w:r>
      <w:r w:rsidR="00F8029C" w:rsidRPr="007726B4">
        <w:rPr>
          <w:rFonts w:asciiTheme="minorHAnsi" w:hAnsiTheme="minorHAnsi" w:cstheme="minorHAnsi"/>
          <w:b w:val="0"/>
          <w:sz w:val="20"/>
          <w:szCs w:val="20"/>
        </w:rPr>
        <w:t xml:space="preserve"> - Relationship management</w:t>
      </w:r>
    </w:p>
    <w:p w:rsidR="00C90D2F" w:rsidRPr="00903C8A" w:rsidRDefault="00E169C4" w:rsidP="00903C8A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  <w:lang w:val="en-GB"/>
        </w:rPr>
      </w:pPr>
      <w:r w:rsidRPr="007726B4">
        <w:rPr>
          <w:rFonts w:asciiTheme="minorHAnsi" w:hAnsiTheme="minorHAnsi" w:cstheme="minorHAnsi"/>
          <w:b w:val="0"/>
          <w:sz w:val="20"/>
          <w:szCs w:val="20"/>
          <w:lang w:val="en-GB"/>
        </w:rPr>
        <w:t>Establish and maintain business rela</w:t>
      </w:r>
      <w:r w:rsidR="00571F1B" w:rsidRPr="007726B4">
        <w:rPr>
          <w:rFonts w:asciiTheme="minorHAnsi" w:hAnsiTheme="minorHAnsi" w:cstheme="minorHAnsi"/>
          <w:b w:val="0"/>
          <w:sz w:val="20"/>
          <w:szCs w:val="20"/>
          <w:lang w:val="en-GB"/>
        </w:rPr>
        <w:t>tions and generate new business</w:t>
      </w:r>
      <w:r w:rsidR="00F8029C" w:rsidRPr="007726B4">
        <w:rPr>
          <w:rFonts w:asciiTheme="minorHAnsi" w:hAnsiTheme="minorHAnsi" w:cstheme="minorHAnsi"/>
          <w:b w:val="0"/>
          <w:sz w:val="20"/>
          <w:szCs w:val="20"/>
          <w:lang w:val="en-GB"/>
        </w:rPr>
        <w:t>es</w:t>
      </w:r>
    </w:p>
    <w:p w:rsidR="00C90D2F" w:rsidRPr="007726B4" w:rsidRDefault="00903C8A" w:rsidP="00903C8A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</w:rPr>
      </w:pPr>
      <w:r>
        <w:rPr>
          <w:rFonts w:asciiTheme="minorHAnsi" w:hAnsiTheme="minorHAnsi" w:cstheme="minorHAnsi"/>
          <w:b w:val="0"/>
          <w:sz w:val="20"/>
          <w:szCs w:val="20"/>
        </w:rPr>
        <w:t xml:space="preserve">Ensure </w:t>
      </w:r>
      <w:r w:rsidRPr="00903C8A">
        <w:rPr>
          <w:rFonts w:asciiTheme="minorHAnsi" w:hAnsiTheme="minorHAnsi" w:cstheme="minorHAnsi"/>
          <w:b w:val="0"/>
          <w:sz w:val="20"/>
          <w:szCs w:val="20"/>
        </w:rPr>
        <w:t xml:space="preserve">transactions </w:t>
      </w:r>
      <w:r>
        <w:rPr>
          <w:rFonts w:asciiTheme="minorHAnsi" w:hAnsiTheme="minorHAnsi" w:cstheme="minorHAnsi"/>
          <w:b w:val="0"/>
          <w:sz w:val="20"/>
          <w:szCs w:val="20"/>
        </w:rPr>
        <w:t>are verified</w:t>
      </w:r>
      <w:r w:rsidRPr="00903C8A">
        <w:rPr>
          <w:rFonts w:asciiTheme="minorHAnsi" w:hAnsiTheme="minorHAnsi" w:cstheme="minorHAnsi"/>
          <w:b w:val="0"/>
          <w:sz w:val="20"/>
          <w:szCs w:val="20"/>
        </w:rPr>
        <w:t xml:space="preserve"> </w:t>
      </w:r>
      <w:r>
        <w:rPr>
          <w:rFonts w:asciiTheme="minorHAnsi" w:hAnsiTheme="minorHAnsi" w:cstheme="minorHAnsi"/>
          <w:b w:val="0"/>
          <w:sz w:val="20"/>
          <w:szCs w:val="20"/>
        </w:rPr>
        <w:t xml:space="preserve">to meet customers banking </w:t>
      </w:r>
      <w:r w:rsidRPr="00903C8A">
        <w:rPr>
          <w:rFonts w:asciiTheme="minorHAnsi" w:hAnsiTheme="minorHAnsi" w:cstheme="minorHAnsi"/>
          <w:b w:val="0"/>
          <w:sz w:val="20"/>
          <w:szCs w:val="20"/>
        </w:rPr>
        <w:t>requirements</w:t>
      </w:r>
    </w:p>
    <w:p w:rsidR="00903C8A" w:rsidRPr="00903C8A" w:rsidRDefault="00903C8A" w:rsidP="00903C8A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</w:rPr>
      </w:pPr>
      <w:r>
        <w:rPr>
          <w:rFonts w:asciiTheme="minorHAnsi" w:hAnsiTheme="minorHAnsi" w:cstheme="minorHAnsi"/>
          <w:b w:val="0"/>
          <w:sz w:val="20"/>
          <w:szCs w:val="20"/>
        </w:rPr>
        <w:t>Process personal loans for banks customers</w:t>
      </w:r>
    </w:p>
    <w:p w:rsidR="00342B1E" w:rsidRPr="00342B1E" w:rsidRDefault="00903C8A" w:rsidP="00342B1E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</w:rPr>
      </w:pPr>
      <w:r>
        <w:rPr>
          <w:rFonts w:asciiTheme="minorHAnsi" w:hAnsiTheme="minorHAnsi" w:cstheme="minorHAnsi"/>
          <w:b w:val="0"/>
          <w:sz w:val="20"/>
          <w:szCs w:val="20"/>
        </w:rPr>
        <w:t xml:space="preserve">Restructuring of delinquent Naira credit card loans </w:t>
      </w:r>
    </w:p>
    <w:p w:rsidR="00342B1E" w:rsidRDefault="00903C8A" w:rsidP="00342B1E">
      <w:pPr>
        <w:pStyle w:val="Heading2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 w:val="0"/>
          <w:sz w:val="20"/>
          <w:szCs w:val="20"/>
        </w:rPr>
      </w:pPr>
      <w:r>
        <w:rPr>
          <w:rFonts w:asciiTheme="minorHAnsi" w:hAnsiTheme="minorHAnsi" w:cstheme="minorHAnsi"/>
          <w:b w:val="0"/>
          <w:sz w:val="20"/>
          <w:szCs w:val="20"/>
        </w:rPr>
        <w:t>Reactivation of dormant customer accounts</w:t>
      </w:r>
    </w:p>
    <w:p w:rsidR="00342B1E" w:rsidRPr="00342B1E" w:rsidRDefault="00342B1E" w:rsidP="00342B1E">
      <w:pPr>
        <w:pStyle w:val="ulli"/>
        <w:numPr>
          <w:ilvl w:val="0"/>
          <w:numId w:val="35"/>
        </w:numPr>
        <w:spacing w:line="360" w:lineRule="atLeast"/>
        <w:rPr>
          <w:rStyle w:val="span"/>
          <w:rFonts w:ascii="Calibri" w:eastAsia="Arial" w:hAnsi="Calibri" w:cs="Calibri"/>
          <w:sz w:val="20"/>
          <w:szCs w:val="20"/>
        </w:rPr>
      </w:pPr>
      <w:r w:rsidRPr="00342B1E">
        <w:rPr>
          <w:rStyle w:val="span"/>
          <w:rFonts w:ascii="Calibri" w:eastAsia="Arial" w:hAnsi="Calibri" w:cs="Calibri"/>
          <w:sz w:val="20"/>
          <w:szCs w:val="20"/>
        </w:rPr>
        <w:t>Managing the key accounts and analysing sales information.</w:t>
      </w:r>
    </w:p>
    <w:p w:rsidR="00163277" w:rsidRDefault="00163277" w:rsidP="00AE7C03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</w:p>
    <w:p w:rsidR="00AE7C03" w:rsidRPr="002E35D5" w:rsidRDefault="00AE7C03" w:rsidP="00AE7C03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2E35D5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elected Accomplishments </w:t>
      </w:r>
    </w:p>
    <w:p w:rsidR="00AE7C03" w:rsidRPr="002E35D5" w:rsidRDefault="00D16CB2" w:rsidP="00AE7C03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Achieved 80% of overall Sales Target.</w:t>
      </w:r>
    </w:p>
    <w:p w:rsidR="00AE7C03" w:rsidRPr="002E35D5" w:rsidRDefault="00D16CB2" w:rsidP="00AE7C03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Restructured $125,000 delinquent loans to preforming loans</w:t>
      </w:r>
      <w:r w:rsidR="00751317">
        <w:rPr>
          <w:rFonts w:asciiTheme="minorHAnsi" w:eastAsia="Batang" w:hAnsiTheme="minorHAnsi" w:cstheme="minorHAnsi"/>
          <w:spacing w:val="-6"/>
          <w:sz w:val="20"/>
          <w:szCs w:val="20"/>
        </w:rPr>
        <w:t>.</w:t>
      </w:r>
    </w:p>
    <w:p w:rsidR="00AE7C03" w:rsidRPr="002E35D5" w:rsidRDefault="00A50B74" w:rsidP="00AE7C03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>Cross selling increasing Sales by 15%</w:t>
      </w:r>
      <w:r w:rsidR="00751317">
        <w:rPr>
          <w:rFonts w:asciiTheme="minorHAnsi" w:eastAsia="Batang" w:hAnsiTheme="minorHAnsi" w:cstheme="minorHAnsi"/>
          <w:spacing w:val="-6"/>
          <w:sz w:val="20"/>
          <w:szCs w:val="20"/>
        </w:rPr>
        <w:t>.</w:t>
      </w:r>
    </w:p>
    <w:p w:rsidR="00A23568" w:rsidRDefault="00840E87" w:rsidP="00D117D2">
      <w:pPr>
        <w:numPr>
          <w:ilvl w:val="0"/>
          <w:numId w:val="45"/>
        </w:num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Achieved 150% of loans target. </w:t>
      </w:r>
    </w:p>
    <w:p w:rsidR="00D117D2" w:rsidRPr="00D117D2" w:rsidRDefault="00D117D2" w:rsidP="00D117D2">
      <w:pPr>
        <w:tabs>
          <w:tab w:val="left" w:pos="1440"/>
          <w:tab w:val="right" w:pos="10080"/>
        </w:tabs>
        <w:ind w:left="720"/>
        <w:rPr>
          <w:rFonts w:asciiTheme="minorHAnsi" w:eastAsia="Batang" w:hAnsiTheme="minorHAnsi" w:cstheme="minorHAnsi"/>
          <w:spacing w:val="-6"/>
          <w:sz w:val="20"/>
          <w:szCs w:val="20"/>
        </w:rPr>
      </w:pPr>
    </w:p>
    <w:p w:rsidR="00E02DFA" w:rsidRPr="007726B4" w:rsidRDefault="004E2702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>Sept</w:t>
      </w:r>
      <w:r w:rsidR="00F8029C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 xml:space="preserve"> </w:t>
      </w:r>
      <w:r w:rsidR="001F2D65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>05</w:t>
      </w:r>
      <w:r w:rsidR="00F8029C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 xml:space="preserve"> – </w:t>
      </w:r>
      <w:r w:rsidR="001F2D65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>June</w:t>
      </w:r>
      <w:r w:rsidR="00F8029C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 xml:space="preserve"> </w:t>
      </w:r>
      <w:r w:rsidR="00E02DFA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>0</w:t>
      </w:r>
      <w:r w:rsidR="001F2D65" w:rsidRPr="007726B4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>8</w:t>
      </w:r>
      <w:r w:rsidR="00532DE7">
        <w:rPr>
          <w:rFonts w:asciiTheme="minorHAnsi" w:eastAsia="Batang" w:hAnsiTheme="minorHAnsi" w:cstheme="minorHAnsi"/>
          <w:spacing w:val="-6"/>
          <w:sz w:val="20"/>
          <w:szCs w:val="20"/>
          <w:lang w:val="it-IT"/>
        </w:rPr>
        <w:t xml:space="preserve"> | </w:t>
      </w:r>
      <w:proofErr w:type="spellStart"/>
      <w:r w:rsidR="006E7FB2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Nigermeri</w:t>
      </w:r>
      <w:proofErr w:type="spellEnd"/>
      <w:r w:rsidR="006E7FB2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Nigeria Ltd</w:t>
      </w:r>
    </w:p>
    <w:p w:rsidR="00D10BB4" w:rsidRPr="007726B4" w:rsidRDefault="00F95217" w:rsidP="00E217B2">
      <w:pPr>
        <w:pStyle w:val="Heading3"/>
        <w:tabs>
          <w:tab w:val="right" w:pos="10080"/>
        </w:tabs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Asst. Engineer</w:t>
      </w:r>
      <w:r w:rsidR="00F8029C" w:rsidRPr="007726B4">
        <w:rPr>
          <w:rFonts w:asciiTheme="minorHAnsi" w:hAnsiTheme="minorHAnsi" w:cstheme="minorHAnsi"/>
          <w:sz w:val="20"/>
          <w:szCs w:val="20"/>
        </w:rPr>
        <w:t xml:space="preserve"> –</w:t>
      </w:r>
      <w:r w:rsidRPr="007726B4">
        <w:rPr>
          <w:rFonts w:asciiTheme="minorHAnsi" w:hAnsiTheme="minorHAnsi" w:cstheme="minorHAnsi"/>
          <w:sz w:val="20"/>
          <w:szCs w:val="20"/>
        </w:rPr>
        <w:t xml:space="preserve"> </w:t>
      </w:r>
      <w:r w:rsidR="00F8029C" w:rsidRPr="007726B4">
        <w:rPr>
          <w:rFonts w:asciiTheme="minorHAnsi" w:hAnsiTheme="minorHAnsi" w:cstheme="minorHAnsi"/>
          <w:sz w:val="20"/>
          <w:szCs w:val="20"/>
        </w:rPr>
        <w:t>Design and Construction</w:t>
      </w:r>
      <w:r w:rsidR="00E02DFA" w:rsidRPr="007726B4">
        <w:rPr>
          <w:rFonts w:asciiTheme="minorHAnsi" w:hAnsiTheme="minorHAnsi" w:cstheme="minorHAnsi"/>
          <w:sz w:val="20"/>
          <w:szCs w:val="20"/>
        </w:rPr>
        <w:tab/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Ensuring timely procurement of building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Preparing status reports for monitoring of building(s)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Monitoring compliance with Health and Safety policie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Assisted other engineers and technician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Assisted in performing technical bid analysi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Assisted draftspersons and technicians to transform designs to working drawing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Edited project reports, specifications, plans, construction schedules, environmental impact studies, permits and design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Entered details such as payments, account information and call logs into the computer system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Facilitated construction by mapping out installations and establishing reference points, grades and elevation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Tested soils and materials to determine foundation strength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Identified and resolved potential structural issue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Followed up with external contractors, project owners and other stakeholders to gather information and resolve issue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Interacted with state and local agencies to ensure compliance with codes and regulation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Researched and investigated project requirements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Visited site locations to collect data and documented all information.</w:t>
      </w:r>
    </w:p>
    <w:p w:rsidR="007A4EED" w:rsidRPr="007A4EED" w:rsidRDefault="007A4EED" w:rsidP="007A4EED">
      <w:pPr>
        <w:numPr>
          <w:ilvl w:val="0"/>
          <w:numId w:val="18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>Conducted material tests and analysis using equipment and tools.</w:t>
      </w:r>
    </w:p>
    <w:p w:rsidR="007A4EED" w:rsidRPr="007A4EED" w:rsidRDefault="007A4EED" w:rsidP="007A4EED">
      <w:p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A4EED">
        <w:rPr>
          <w:rFonts w:asciiTheme="minorHAnsi" w:hAnsiTheme="minorHAnsi" w:cstheme="minorHAnsi"/>
          <w:spacing w:val="-6"/>
          <w:sz w:val="20"/>
          <w:szCs w:val="20"/>
        </w:rPr>
        <w:t xml:space="preserve">Selected Accomplishments </w:t>
      </w:r>
    </w:p>
    <w:p w:rsidR="007A4EED" w:rsidRPr="007A4EED" w:rsidRDefault="00995C50" w:rsidP="007A4EED">
      <w:pPr>
        <w:numPr>
          <w:ilvl w:val="0"/>
          <w:numId w:val="45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>Managed project valuing above $100,000.</w:t>
      </w:r>
    </w:p>
    <w:p w:rsidR="007A4EED" w:rsidRPr="007A4EED" w:rsidRDefault="00995C50" w:rsidP="007A4EED">
      <w:pPr>
        <w:numPr>
          <w:ilvl w:val="0"/>
          <w:numId w:val="45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 xml:space="preserve">Achieved 3% of savings using construction waste as fillers. </w:t>
      </w:r>
    </w:p>
    <w:p w:rsidR="007A4EED" w:rsidRDefault="000E439A" w:rsidP="007A4EED">
      <w:pPr>
        <w:numPr>
          <w:ilvl w:val="0"/>
          <w:numId w:val="45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 xml:space="preserve">Supported the bid team in the successful win of $250,000 project. </w:t>
      </w:r>
    </w:p>
    <w:p w:rsidR="00A44830" w:rsidRPr="007A4EED" w:rsidRDefault="000E439A" w:rsidP="007A4EED">
      <w:pPr>
        <w:numPr>
          <w:ilvl w:val="0"/>
          <w:numId w:val="45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>
        <w:rPr>
          <w:rFonts w:asciiTheme="minorHAnsi" w:hAnsiTheme="minorHAnsi" w:cstheme="minorHAnsi"/>
          <w:spacing w:val="-6"/>
          <w:sz w:val="20"/>
          <w:szCs w:val="20"/>
        </w:rPr>
        <w:t xml:space="preserve">Achieved Client’s completion target by 2 months.  </w:t>
      </w:r>
    </w:p>
    <w:p w:rsidR="007726B4" w:rsidRPr="007726B4" w:rsidRDefault="007726B4" w:rsidP="007726B4">
      <w:pPr>
        <w:pStyle w:val="Heading1"/>
        <w:pBdr>
          <w:bottom w:val="single" w:sz="4" w:space="2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zCs w:val="20"/>
        </w:rPr>
        <w:t>BIO DATA</w:t>
      </w:r>
    </w:p>
    <w:p w:rsidR="00F8029C" w:rsidRPr="007726B4" w:rsidRDefault="007726B4" w:rsidP="007726B4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Sex: Male</w:t>
      </w:r>
    </w:p>
    <w:p w:rsidR="007726B4" w:rsidRPr="00755668" w:rsidRDefault="007726B4" w:rsidP="000C686C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0"/>
          <w:szCs w:val="20"/>
        </w:rPr>
      </w:pPr>
      <w:r w:rsidRPr="00755668">
        <w:rPr>
          <w:rFonts w:asciiTheme="minorHAnsi" w:hAnsiTheme="minorHAnsi" w:cstheme="minorHAnsi"/>
          <w:sz w:val="20"/>
          <w:szCs w:val="20"/>
        </w:rPr>
        <w:t>Marital Status: Married</w:t>
      </w:r>
      <w:r w:rsidR="001D58EA">
        <w:rPr>
          <w:rFonts w:asciiTheme="minorHAnsi" w:hAnsiTheme="minorHAnsi" w:cstheme="minorHAnsi"/>
          <w:noProof/>
          <w:spacing w:val="-6"/>
          <w:sz w:val="20"/>
          <w:szCs w:val="20"/>
          <w:lang w:val="en-CA" w:eastAsia="en-CA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6132195</wp:posOffset>
            </wp:positionH>
            <wp:positionV relativeFrom="margin">
              <wp:posOffset>1843405</wp:posOffset>
            </wp:positionV>
            <wp:extent cx="577215" cy="683260"/>
            <wp:effectExtent l="19050" t="0" r="0" b="0"/>
            <wp:wrapSquare wrapText="bothSides"/>
            <wp:docPr id="1" name="Picture 1" descr="C:\Users\1485961\Desktop\Logo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485961\Desktop\Logo\logo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" cy="683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02571" w:rsidRPr="007726B4" w:rsidRDefault="00B02571" w:rsidP="00B02571">
      <w:pPr>
        <w:pStyle w:val="Heading1"/>
        <w:pBdr>
          <w:bottom w:val="single" w:sz="4" w:space="2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zCs w:val="20"/>
        </w:rPr>
        <w:t>EDUCATION</w:t>
      </w:r>
    </w:p>
    <w:p w:rsidR="00B02571" w:rsidRPr="007726B4" w:rsidRDefault="00B02571" w:rsidP="00B02571">
      <w:pPr>
        <w:tabs>
          <w:tab w:val="left" w:pos="1440"/>
          <w:tab w:val="right" w:pos="10080"/>
        </w:tabs>
        <w:rPr>
          <w:rFonts w:asciiTheme="minorHAnsi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May 2008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Pr="007726B4">
        <w:rPr>
          <w:rFonts w:asciiTheme="minorHAnsi" w:eastAsia="Batang" w:hAnsiTheme="minorHAnsi" w:cstheme="minorHAnsi"/>
          <w:b/>
          <w:spacing w:val="-6"/>
          <w:sz w:val="20"/>
          <w:szCs w:val="20"/>
        </w:rPr>
        <w:t>UNIVERSITY OF IBADAN</w:t>
      </w:r>
      <w:r w:rsidRPr="007726B4">
        <w:rPr>
          <w:rFonts w:asciiTheme="minorHAnsi" w:hAnsiTheme="minorHAnsi" w:cstheme="minorHAnsi"/>
          <w:b/>
          <w:spacing w:val="-6"/>
          <w:sz w:val="20"/>
          <w:szCs w:val="20"/>
        </w:rPr>
        <w:tab/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</w:p>
    <w:p w:rsidR="00B02571" w:rsidRDefault="00B02571" w:rsidP="00B02571">
      <w:pPr>
        <w:tabs>
          <w:tab w:val="left" w:pos="1440"/>
          <w:tab w:val="left" w:pos="2669"/>
        </w:tabs>
        <w:rPr>
          <w:rFonts w:asciiTheme="minorHAnsi" w:eastAsia="Batang" w:hAnsiTheme="minorHAnsi" w:cstheme="minorHAnsi"/>
          <w:i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ab/>
      </w:r>
      <w:proofErr w:type="spellStart"/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>M.Sc</w:t>
      </w:r>
      <w:proofErr w:type="spellEnd"/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 xml:space="preserve"> Civil Engineering</w:t>
      </w:r>
    </w:p>
    <w:p w:rsidR="006237F1" w:rsidRPr="007726B4" w:rsidRDefault="006237F1" w:rsidP="00B02571">
      <w:pPr>
        <w:tabs>
          <w:tab w:val="left" w:pos="1440"/>
          <w:tab w:val="left" w:pos="2669"/>
        </w:tabs>
        <w:rPr>
          <w:rFonts w:asciiTheme="minorHAnsi" w:eastAsia="Batang" w:hAnsiTheme="minorHAnsi" w:cstheme="minorHAnsi"/>
          <w:i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i/>
          <w:spacing w:val="-6"/>
          <w:sz w:val="20"/>
          <w:szCs w:val="20"/>
        </w:rPr>
        <w:tab/>
      </w:r>
      <w:r w:rsidRPr="006237F1">
        <w:rPr>
          <w:rFonts w:asciiTheme="minorHAnsi" w:eastAsia="Batang" w:hAnsiTheme="minorHAnsi" w:cstheme="minorHAnsi"/>
          <w:i/>
          <w:spacing w:val="-6"/>
          <w:sz w:val="20"/>
          <w:szCs w:val="20"/>
        </w:rPr>
        <w:t>(Wes evaluated as Canadian equivale</w:t>
      </w:r>
      <w:r w:rsidR="00A41EA2">
        <w:rPr>
          <w:rFonts w:asciiTheme="minorHAnsi" w:eastAsia="Batang" w:hAnsiTheme="minorHAnsi" w:cstheme="minorHAnsi"/>
          <w:i/>
          <w:spacing w:val="-6"/>
          <w:sz w:val="20"/>
          <w:szCs w:val="20"/>
        </w:rPr>
        <w:t xml:space="preserve">nt </w:t>
      </w:r>
      <w:r w:rsidR="00A41EA2" w:rsidRPr="00A41EA2">
        <w:rPr>
          <w:rFonts w:asciiTheme="minorHAnsi" w:eastAsia="Batang" w:hAnsiTheme="minorHAnsi" w:cstheme="minorHAnsi"/>
          <w:i/>
          <w:spacing w:val="-6"/>
          <w:sz w:val="20"/>
          <w:szCs w:val="20"/>
        </w:rPr>
        <w:t>Master's degree</w:t>
      </w:r>
      <w:r w:rsidRPr="006237F1">
        <w:rPr>
          <w:rFonts w:asciiTheme="minorHAnsi" w:eastAsia="Batang" w:hAnsiTheme="minorHAnsi" w:cstheme="minorHAnsi"/>
          <w:i/>
          <w:spacing w:val="-6"/>
          <w:sz w:val="20"/>
          <w:szCs w:val="20"/>
        </w:rPr>
        <w:t>)</w:t>
      </w:r>
    </w:p>
    <w:p w:rsidR="00B02571" w:rsidRPr="007726B4" w:rsidRDefault="00B02571" w:rsidP="00B02571">
      <w:pPr>
        <w:tabs>
          <w:tab w:val="left" w:pos="360"/>
          <w:tab w:val="left" w:pos="720"/>
        </w:tabs>
        <w:ind w:left="1440"/>
        <w:rPr>
          <w:rFonts w:asciiTheme="minorHAnsi" w:eastAsia="Batang" w:hAnsiTheme="minorHAnsi" w:cstheme="minorHAnsi"/>
          <w:spacing w:val="-6"/>
          <w:sz w:val="20"/>
          <w:szCs w:val="20"/>
        </w:rPr>
      </w:pPr>
    </w:p>
    <w:p w:rsidR="006237F1" w:rsidRDefault="00B02571" w:rsidP="006237F1">
      <w:pPr>
        <w:tabs>
          <w:tab w:val="left" w:pos="1440"/>
          <w:tab w:val="left" w:pos="162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May 2002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ab/>
      </w:r>
      <w:r w:rsidRPr="007726B4">
        <w:rPr>
          <w:rFonts w:asciiTheme="minorHAnsi" w:eastAsia="Batang" w:hAnsiTheme="minorHAnsi" w:cstheme="minorHAnsi"/>
          <w:b/>
          <w:spacing w:val="-6"/>
          <w:sz w:val="20"/>
          <w:szCs w:val="20"/>
        </w:rPr>
        <w:t xml:space="preserve">UNIVERSITY OF IBADAN </w:t>
      </w:r>
    </w:p>
    <w:p w:rsidR="00631B71" w:rsidRDefault="006237F1" w:rsidP="006237F1">
      <w:pPr>
        <w:tabs>
          <w:tab w:val="left" w:pos="1440"/>
          <w:tab w:val="left" w:pos="1620"/>
          <w:tab w:val="right" w:pos="10080"/>
        </w:tabs>
        <w:rPr>
          <w:rFonts w:asciiTheme="minorHAnsi" w:eastAsia="Batang" w:hAnsiTheme="minorHAnsi" w:cstheme="minorHAnsi"/>
          <w:i/>
          <w:spacing w:val="-4"/>
          <w:sz w:val="20"/>
          <w:szCs w:val="20"/>
        </w:rPr>
      </w:pPr>
      <w:r>
        <w:rPr>
          <w:rFonts w:asciiTheme="minorHAnsi" w:eastAsia="Batang" w:hAnsiTheme="minorHAnsi" w:cstheme="minorHAnsi"/>
          <w:b/>
          <w:spacing w:val="-6"/>
          <w:sz w:val="20"/>
          <w:szCs w:val="20"/>
        </w:rPr>
        <w:tab/>
      </w:r>
      <w:proofErr w:type="spellStart"/>
      <w:r w:rsidR="001D58EA">
        <w:rPr>
          <w:rFonts w:asciiTheme="minorHAnsi" w:eastAsia="Batang" w:hAnsiTheme="minorHAnsi" w:cstheme="minorHAnsi"/>
          <w:i/>
          <w:spacing w:val="-4"/>
          <w:sz w:val="20"/>
          <w:szCs w:val="20"/>
        </w:rPr>
        <w:t>B.Sc</w:t>
      </w:r>
      <w:proofErr w:type="spellEnd"/>
      <w:r w:rsidR="001D58EA">
        <w:rPr>
          <w:rFonts w:asciiTheme="minorHAnsi" w:eastAsia="Batang" w:hAnsiTheme="minorHAnsi" w:cstheme="minorHAnsi"/>
          <w:i/>
          <w:spacing w:val="-4"/>
          <w:sz w:val="20"/>
          <w:szCs w:val="20"/>
        </w:rPr>
        <w:t xml:space="preserve"> (Hons) Civil Engineering</w:t>
      </w:r>
    </w:p>
    <w:p w:rsidR="006237F1" w:rsidRPr="006237F1" w:rsidRDefault="006237F1" w:rsidP="006237F1">
      <w:pPr>
        <w:tabs>
          <w:tab w:val="left" w:pos="1440"/>
          <w:tab w:val="left" w:pos="162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>
        <w:rPr>
          <w:rFonts w:asciiTheme="minorHAnsi" w:eastAsia="Batang" w:hAnsiTheme="minorHAnsi" w:cstheme="minorHAnsi"/>
          <w:i/>
          <w:spacing w:val="-4"/>
          <w:sz w:val="20"/>
          <w:szCs w:val="20"/>
        </w:rPr>
        <w:tab/>
      </w:r>
      <w:r w:rsidRPr="006237F1">
        <w:rPr>
          <w:rFonts w:asciiTheme="minorHAnsi" w:eastAsia="Batang" w:hAnsiTheme="minorHAnsi" w:cstheme="minorHAnsi"/>
          <w:i/>
          <w:spacing w:val="-4"/>
          <w:sz w:val="20"/>
          <w:szCs w:val="20"/>
        </w:rPr>
        <w:t>(Wes evaluated as Canadian equivale</w:t>
      </w:r>
      <w:r w:rsidR="00A41EA2">
        <w:rPr>
          <w:rFonts w:asciiTheme="minorHAnsi" w:eastAsia="Batang" w:hAnsiTheme="minorHAnsi" w:cstheme="minorHAnsi"/>
          <w:i/>
          <w:spacing w:val="-4"/>
          <w:sz w:val="20"/>
          <w:szCs w:val="20"/>
        </w:rPr>
        <w:t xml:space="preserve">nt </w:t>
      </w:r>
      <w:r w:rsidR="00A41EA2" w:rsidRPr="00A41EA2">
        <w:rPr>
          <w:rFonts w:asciiTheme="minorHAnsi" w:eastAsia="Batang" w:hAnsiTheme="minorHAnsi" w:cstheme="minorHAnsi"/>
          <w:i/>
          <w:spacing w:val="-4"/>
          <w:sz w:val="20"/>
          <w:szCs w:val="20"/>
        </w:rPr>
        <w:t>Bachelor's degree (four years)</w:t>
      </w:r>
      <w:r w:rsidRPr="006237F1">
        <w:rPr>
          <w:rFonts w:asciiTheme="minorHAnsi" w:eastAsia="Batang" w:hAnsiTheme="minorHAnsi" w:cstheme="minorHAnsi"/>
          <w:i/>
          <w:spacing w:val="-4"/>
          <w:sz w:val="20"/>
          <w:szCs w:val="20"/>
        </w:rPr>
        <w:t>)</w:t>
      </w:r>
    </w:p>
    <w:p w:rsidR="00B02571" w:rsidRPr="007726B4" w:rsidRDefault="00B02571" w:rsidP="00986DF9">
      <w:pPr>
        <w:pBdr>
          <w:bottom w:val="single" w:sz="4" w:space="1" w:color="auto"/>
        </w:pBdr>
        <w:tabs>
          <w:tab w:val="left" w:pos="1440"/>
        </w:tabs>
        <w:rPr>
          <w:rFonts w:asciiTheme="minorHAnsi" w:hAnsiTheme="minorHAnsi" w:cstheme="minorHAnsi"/>
          <w:b/>
          <w:spacing w:val="-6"/>
          <w:sz w:val="20"/>
          <w:szCs w:val="20"/>
        </w:rPr>
      </w:pPr>
    </w:p>
    <w:p w:rsidR="00986DF9" w:rsidRPr="007726B4" w:rsidRDefault="00986DF9" w:rsidP="00B02571">
      <w:pPr>
        <w:pBdr>
          <w:bottom w:val="single" w:sz="4" w:space="1" w:color="auto"/>
        </w:pBdr>
        <w:tabs>
          <w:tab w:val="left" w:pos="1440"/>
        </w:tabs>
        <w:jc w:val="right"/>
        <w:rPr>
          <w:rFonts w:asciiTheme="minorHAnsi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b/>
          <w:spacing w:val="-6"/>
          <w:sz w:val="20"/>
          <w:szCs w:val="20"/>
        </w:rPr>
        <w:t>INDUSTRIAL TRAINING</w:t>
      </w:r>
    </w:p>
    <w:p w:rsidR="00DD4715" w:rsidRPr="007726B4" w:rsidRDefault="00F503D2" w:rsidP="00DD4715">
      <w:p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lastRenderedPageBreak/>
        <w:t>Aug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>.</w:t>
      </w:r>
      <w:r w:rsidR="00F8029C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>04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–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>Aug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>.</w:t>
      </w:r>
      <w:r w:rsidR="00F8029C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>05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| </w:t>
      </w:r>
      <w:r w:rsidR="00DD4715" w:rsidRPr="007726B4">
        <w:rPr>
          <w:rFonts w:asciiTheme="minorHAnsi" w:hAnsiTheme="minorHAnsi" w:cstheme="minorHAnsi"/>
          <w:b/>
          <w:spacing w:val="-6"/>
          <w:sz w:val="20"/>
          <w:szCs w:val="20"/>
        </w:rPr>
        <w:t>NATIONAL YOUTH SERVICE CORP</w:t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DD4715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</w:p>
    <w:p w:rsidR="00B02571" w:rsidRPr="007726B4" w:rsidRDefault="00B02571" w:rsidP="00B02571">
      <w:pPr>
        <w:pStyle w:val="BodyTextIndent"/>
        <w:rPr>
          <w:rFonts w:asciiTheme="minorHAnsi" w:hAnsiTheme="minorHAnsi" w:cstheme="minorHAnsi"/>
          <w:i/>
          <w:spacing w:val="-6"/>
          <w:szCs w:val="20"/>
        </w:rPr>
      </w:pPr>
      <w:r w:rsidRPr="007726B4">
        <w:rPr>
          <w:rFonts w:asciiTheme="minorHAnsi" w:hAnsiTheme="minorHAnsi" w:cstheme="minorHAnsi"/>
          <w:i/>
          <w:spacing w:val="-6"/>
          <w:szCs w:val="20"/>
        </w:rPr>
        <w:t>Graduate Teacher</w:t>
      </w:r>
    </w:p>
    <w:p w:rsidR="00E02DFA" w:rsidRPr="007726B4" w:rsidRDefault="00171320" w:rsidP="00B02571">
      <w:pPr>
        <w:pStyle w:val="BodyTextIndent"/>
        <w:numPr>
          <w:ilvl w:val="0"/>
          <w:numId w:val="41"/>
        </w:numPr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t>Physics)</w:t>
      </w:r>
    </w:p>
    <w:p w:rsidR="001C358D" w:rsidRPr="007726B4" w:rsidRDefault="001C358D" w:rsidP="003D2254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z w:val="20"/>
          <w:szCs w:val="20"/>
          <w:lang w:val="ig-NG"/>
        </w:rPr>
      </w:pPr>
    </w:p>
    <w:p w:rsidR="00E02DFA" w:rsidRPr="007726B4" w:rsidRDefault="003D2254" w:rsidP="003D2254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proofErr w:type="gramStart"/>
      <w:r w:rsidRPr="007726B4">
        <w:rPr>
          <w:rFonts w:asciiTheme="minorHAnsi" w:eastAsia="Batang" w:hAnsiTheme="minorHAnsi" w:cstheme="minorHAnsi"/>
          <w:sz w:val="20"/>
          <w:szCs w:val="20"/>
        </w:rPr>
        <w:t>Sept</w:t>
      </w:r>
      <w:r w:rsidR="00F8029C" w:rsidRPr="007726B4">
        <w:rPr>
          <w:rFonts w:asciiTheme="minorHAnsi" w:eastAsia="Batang" w:hAnsiTheme="minorHAnsi" w:cstheme="minorHAnsi"/>
          <w:sz w:val="20"/>
          <w:szCs w:val="20"/>
        </w:rPr>
        <w:t xml:space="preserve">. </w:t>
      </w:r>
      <w:r w:rsidRPr="007726B4">
        <w:rPr>
          <w:rFonts w:asciiTheme="minorHAnsi" w:eastAsia="Batang" w:hAnsiTheme="minorHAnsi" w:cstheme="minorHAnsi"/>
          <w:sz w:val="20"/>
          <w:szCs w:val="20"/>
        </w:rPr>
        <w:t>0</w:t>
      </w:r>
      <w:r w:rsidR="00DD4715" w:rsidRPr="007726B4">
        <w:rPr>
          <w:rFonts w:asciiTheme="minorHAnsi" w:eastAsia="Batang" w:hAnsiTheme="minorHAnsi" w:cstheme="minorHAnsi"/>
          <w:sz w:val="20"/>
          <w:szCs w:val="20"/>
        </w:rPr>
        <w:t>2</w:t>
      </w:r>
      <w:r w:rsidR="00F8029C" w:rsidRPr="007726B4">
        <w:rPr>
          <w:rFonts w:asciiTheme="minorHAnsi" w:eastAsia="Batang" w:hAnsiTheme="minorHAnsi" w:cstheme="minorHAnsi"/>
          <w:sz w:val="20"/>
          <w:szCs w:val="20"/>
        </w:rPr>
        <w:t xml:space="preserve"> – </w:t>
      </w:r>
      <w:r w:rsidR="00DD4715" w:rsidRPr="007726B4">
        <w:rPr>
          <w:rFonts w:asciiTheme="minorHAnsi" w:eastAsia="Batang" w:hAnsiTheme="minorHAnsi" w:cstheme="minorHAnsi"/>
          <w:sz w:val="20"/>
          <w:szCs w:val="20"/>
        </w:rPr>
        <w:t>Aug</w:t>
      </w:r>
      <w:r w:rsidR="00F8029C" w:rsidRPr="007726B4">
        <w:rPr>
          <w:rFonts w:asciiTheme="minorHAnsi" w:eastAsia="Batang" w:hAnsiTheme="minorHAnsi" w:cstheme="minorHAnsi"/>
          <w:sz w:val="20"/>
          <w:szCs w:val="20"/>
        </w:rPr>
        <w:t xml:space="preserve">. </w:t>
      </w:r>
      <w:r w:rsidRPr="007726B4">
        <w:rPr>
          <w:rFonts w:asciiTheme="minorHAnsi" w:eastAsia="Batang" w:hAnsiTheme="minorHAnsi" w:cstheme="minorHAnsi"/>
          <w:sz w:val="20"/>
          <w:szCs w:val="20"/>
        </w:rPr>
        <w:t>0</w:t>
      </w:r>
      <w:r w:rsidR="00DD4715" w:rsidRPr="007726B4">
        <w:rPr>
          <w:rFonts w:asciiTheme="minorHAnsi" w:eastAsia="Batang" w:hAnsiTheme="minorHAnsi" w:cstheme="minorHAnsi"/>
          <w:sz w:val="20"/>
          <w:szCs w:val="20"/>
        </w:rPr>
        <w:t>4</w:t>
      </w:r>
      <w:r w:rsidR="00F8029C" w:rsidRPr="007726B4">
        <w:rPr>
          <w:rFonts w:asciiTheme="minorHAnsi" w:eastAsia="Batang" w:hAnsiTheme="minorHAnsi" w:cstheme="minorHAnsi"/>
          <w:sz w:val="20"/>
          <w:szCs w:val="20"/>
        </w:rPr>
        <w:t xml:space="preserve"> </w:t>
      </w:r>
      <w:r w:rsidRPr="007726B4">
        <w:rPr>
          <w:rFonts w:asciiTheme="minorHAnsi" w:eastAsia="Batang" w:hAnsiTheme="minorHAnsi" w:cstheme="minorHAnsi"/>
          <w:b/>
          <w:smallCaps/>
          <w:sz w:val="20"/>
          <w:szCs w:val="20"/>
        </w:rPr>
        <w:t>NIGERMERI NIGERIA LTD</w:t>
      </w:r>
      <w:r w:rsidRPr="007726B4">
        <w:rPr>
          <w:rFonts w:asciiTheme="minorHAnsi" w:eastAsia="Batang" w:hAnsiTheme="minorHAnsi" w:cstheme="minorHAnsi"/>
          <w:smallCaps/>
          <w:sz w:val="20"/>
          <w:szCs w:val="20"/>
        </w:rPr>
        <w:t>.</w:t>
      </w:r>
      <w:proofErr w:type="gramEnd"/>
      <w:r w:rsidRPr="007726B4">
        <w:rPr>
          <w:rFonts w:asciiTheme="minorHAnsi" w:eastAsia="Batang" w:hAnsiTheme="minorHAnsi" w:cstheme="minorHAnsi"/>
          <w:sz w:val="20"/>
          <w:szCs w:val="20"/>
        </w:rPr>
        <w:t xml:space="preserve">                                                                    </w:t>
      </w:r>
      <w:r w:rsidR="00B95CBB" w:rsidRPr="007726B4">
        <w:rPr>
          <w:rFonts w:asciiTheme="minorHAnsi" w:eastAsia="Batang" w:hAnsiTheme="minorHAnsi" w:cstheme="minorHAnsi"/>
          <w:sz w:val="20"/>
          <w:szCs w:val="20"/>
        </w:rPr>
        <w:t xml:space="preserve">     </w:t>
      </w:r>
      <w:r w:rsidR="00BB5F23" w:rsidRPr="007726B4">
        <w:rPr>
          <w:rFonts w:asciiTheme="minorHAnsi" w:eastAsia="Batang" w:hAnsiTheme="minorHAnsi" w:cstheme="minorHAnsi"/>
          <w:sz w:val="20"/>
          <w:szCs w:val="20"/>
        </w:rPr>
        <w:t xml:space="preserve">            </w:t>
      </w:r>
      <w:r w:rsidR="00B95CBB" w:rsidRPr="007726B4">
        <w:rPr>
          <w:rFonts w:asciiTheme="minorHAnsi" w:eastAsia="Batang" w:hAnsiTheme="minorHAnsi" w:cstheme="minorHAnsi"/>
          <w:sz w:val="20"/>
          <w:szCs w:val="20"/>
        </w:rPr>
        <w:t xml:space="preserve"> </w:t>
      </w:r>
      <w:r w:rsidRPr="007726B4">
        <w:rPr>
          <w:rFonts w:asciiTheme="minorHAnsi" w:eastAsia="Batang" w:hAnsiTheme="minorHAnsi" w:cstheme="minorHAnsi"/>
          <w:sz w:val="20"/>
          <w:szCs w:val="20"/>
        </w:rPr>
        <w:t xml:space="preserve">                                                                </w:t>
      </w:r>
      <w:r w:rsidRPr="007726B4">
        <w:rPr>
          <w:rFonts w:asciiTheme="minorHAnsi" w:eastAsia="Batang" w:hAnsiTheme="minorHAnsi" w:cstheme="minorHAnsi"/>
          <w:sz w:val="20"/>
          <w:szCs w:val="20"/>
        </w:rPr>
        <w:tab/>
      </w:r>
      <w:r w:rsidRPr="007726B4">
        <w:rPr>
          <w:rFonts w:asciiTheme="minorHAnsi" w:eastAsia="Batang" w:hAnsiTheme="minorHAnsi" w:cstheme="minorHAnsi"/>
          <w:i/>
          <w:sz w:val="20"/>
          <w:szCs w:val="20"/>
        </w:rPr>
        <w:t>Gra</w:t>
      </w:r>
      <w:r w:rsidR="00B929A7" w:rsidRPr="007726B4">
        <w:rPr>
          <w:rFonts w:asciiTheme="minorHAnsi" w:eastAsia="Batang" w:hAnsiTheme="minorHAnsi" w:cstheme="minorHAnsi"/>
          <w:i/>
          <w:sz w:val="20"/>
          <w:szCs w:val="20"/>
        </w:rPr>
        <w:t>duate Engineer</w:t>
      </w:r>
    </w:p>
    <w:p w:rsidR="00E02DFA" w:rsidRPr="007726B4" w:rsidRDefault="00326071" w:rsidP="00CD165F">
      <w:pPr>
        <w:numPr>
          <w:ilvl w:val="0"/>
          <w:numId w:val="19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Structural Design</w:t>
      </w:r>
      <w:r w:rsidR="00B929A7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&amp; Supervision of Structures</w:t>
      </w:r>
    </w:p>
    <w:p w:rsidR="00E02DFA" w:rsidRDefault="00E02DFA">
      <w:pPr>
        <w:pStyle w:val="BodyTextIndent"/>
        <w:ind w:left="0"/>
        <w:rPr>
          <w:rFonts w:asciiTheme="minorHAnsi" w:hAnsiTheme="minorHAnsi" w:cstheme="minorHAnsi"/>
          <w:spacing w:val="-6"/>
          <w:szCs w:val="20"/>
        </w:rPr>
      </w:pPr>
    </w:p>
    <w:p w:rsidR="001939C3" w:rsidRPr="007726B4" w:rsidRDefault="00CD165F" w:rsidP="00CD165F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Feb</w:t>
      </w:r>
      <w:r w:rsidR="00631B71">
        <w:rPr>
          <w:rFonts w:asciiTheme="minorHAnsi" w:eastAsia="Batang" w:hAnsiTheme="minorHAnsi" w:cstheme="minorHAnsi"/>
          <w:spacing w:val="-6"/>
          <w:sz w:val="20"/>
          <w:szCs w:val="20"/>
        </w:rPr>
        <w:t>.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01</w:t>
      </w:r>
      <w:r w:rsidR="00631B71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</w:t>
      </w:r>
      <w:r w:rsidR="00E02DFA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-</w:t>
      </w:r>
      <w:r w:rsidR="00631B71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Aug</w:t>
      </w:r>
      <w:r w:rsidR="00631B71">
        <w:rPr>
          <w:rFonts w:asciiTheme="minorHAnsi" w:eastAsia="Batang" w:hAnsiTheme="minorHAnsi" w:cstheme="minorHAnsi"/>
          <w:spacing w:val="-6"/>
          <w:sz w:val="20"/>
          <w:szCs w:val="20"/>
        </w:rPr>
        <w:t>.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01</w:t>
      </w:r>
      <w:r w:rsidR="00E02DFA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ab/>
      </w:r>
      <w:r w:rsidR="001939C3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Shell Petroleum Development Corporation                                                                                            </w:t>
      </w:r>
    </w:p>
    <w:p w:rsidR="00E02DFA" w:rsidRPr="007726B4" w:rsidRDefault="00E02DFA" w:rsidP="00CD165F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ab/>
        <w:t xml:space="preserve">  </w:t>
      </w:r>
      <w:proofErr w:type="gramStart"/>
      <w:r w:rsidR="00CD165F"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>Intern – Estate Services.</w:t>
      </w:r>
      <w:proofErr w:type="gramEnd"/>
    </w:p>
    <w:p w:rsidR="00276721" w:rsidRPr="007726B4" w:rsidRDefault="00276721">
      <w:pPr>
        <w:numPr>
          <w:ilvl w:val="0"/>
          <w:numId w:val="20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Facilities Management </w:t>
      </w:r>
    </w:p>
    <w:p w:rsidR="00E02DFA" w:rsidRPr="007726B4" w:rsidRDefault="00E02DFA" w:rsidP="00276721">
      <w:pPr>
        <w:tabs>
          <w:tab w:val="left" w:pos="1440"/>
        </w:tabs>
        <w:ind w:left="1440"/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</w:p>
    <w:p w:rsidR="001939C3" w:rsidRPr="007726B4" w:rsidRDefault="00276721" w:rsidP="00276721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Apr 00- July 00</w:t>
      </w: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ab/>
      </w:r>
      <w:r w:rsidR="001939C3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Nigerian National Petroleum Corporation (</w:t>
      </w:r>
      <w:r w:rsidR="00B02571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>NNPC</w:t>
      </w:r>
      <w:r w:rsidR="001939C3" w:rsidRPr="007726B4">
        <w:rPr>
          <w:rFonts w:asciiTheme="minorHAnsi" w:eastAsia="Batang" w:hAnsiTheme="minorHAnsi" w:cstheme="minorHAnsi"/>
          <w:spacing w:val="-6"/>
          <w:sz w:val="20"/>
          <w:szCs w:val="20"/>
        </w:rPr>
        <w:t xml:space="preserve"> - NAPIMS) </w:t>
      </w:r>
    </w:p>
    <w:p w:rsidR="00276721" w:rsidRPr="007726B4" w:rsidRDefault="00276721" w:rsidP="00276721">
      <w:pPr>
        <w:tabs>
          <w:tab w:val="left" w:pos="1440"/>
          <w:tab w:val="right" w:pos="10080"/>
        </w:tabs>
        <w:rPr>
          <w:rFonts w:asciiTheme="minorHAnsi" w:eastAsia="Batang" w:hAnsiTheme="minorHAnsi" w:cstheme="minorHAnsi"/>
          <w:b/>
          <w:spacing w:val="-6"/>
          <w:sz w:val="20"/>
          <w:szCs w:val="20"/>
        </w:rPr>
      </w:pPr>
      <w:r w:rsidRPr="007726B4">
        <w:rPr>
          <w:rFonts w:asciiTheme="minorHAnsi" w:eastAsia="Batang" w:hAnsiTheme="minorHAnsi" w:cstheme="minorHAnsi"/>
          <w:spacing w:val="-6"/>
          <w:sz w:val="20"/>
          <w:szCs w:val="20"/>
        </w:rPr>
        <w:tab/>
        <w:t xml:space="preserve">  </w:t>
      </w:r>
      <w:proofErr w:type="gramStart"/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>Intern –</w:t>
      </w:r>
      <w:r w:rsidR="003B38F3"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 xml:space="preserve"> Civil Engineering</w:t>
      </w:r>
      <w:r w:rsidRPr="007726B4">
        <w:rPr>
          <w:rFonts w:asciiTheme="minorHAnsi" w:eastAsia="Batang" w:hAnsiTheme="minorHAnsi" w:cstheme="minorHAnsi"/>
          <w:i/>
          <w:spacing w:val="-6"/>
          <w:sz w:val="20"/>
          <w:szCs w:val="20"/>
        </w:rPr>
        <w:t>.</w:t>
      </w:r>
      <w:proofErr w:type="gramEnd"/>
    </w:p>
    <w:p w:rsidR="006B592C" w:rsidRPr="00163277" w:rsidRDefault="003B38F3" w:rsidP="00163277">
      <w:pPr>
        <w:numPr>
          <w:ilvl w:val="0"/>
          <w:numId w:val="20"/>
        </w:num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Project Management</w:t>
      </w:r>
      <w:r w:rsidR="00276721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  <w:r w:rsidR="00276721" w:rsidRPr="007726B4">
        <w:rPr>
          <w:rFonts w:asciiTheme="minorHAnsi" w:hAnsiTheme="minorHAnsi" w:cstheme="minorHAnsi"/>
          <w:spacing w:val="-6"/>
          <w:sz w:val="20"/>
          <w:szCs w:val="20"/>
        </w:rPr>
        <w:tab/>
      </w:r>
    </w:p>
    <w:p w:rsidR="006B592C" w:rsidRDefault="006B592C" w:rsidP="001D58EA">
      <w:pPr>
        <w:tabs>
          <w:tab w:val="left" w:pos="1440"/>
        </w:tabs>
        <w:ind w:left="1800"/>
        <w:rPr>
          <w:rFonts w:asciiTheme="minorHAnsi" w:hAnsiTheme="minorHAnsi" w:cstheme="minorHAnsi"/>
          <w:spacing w:val="-6"/>
          <w:sz w:val="20"/>
          <w:szCs w:val="20"/>
        </w:rPr>
      </w:pPr>
    </w:p>
    <w:p w:rsidR="00E50684" w:rsidRPr="001D58EA" w:rsidRDefault="00E50684" w:rsidP="001D58EA">
      <w:pPr>
        <w:tabs>
          <w:tab w:val="left" w:pos="1440"/>
        </w:tabs>
        <w:ind w:left="1800"/>
        <w:rPr>
          <w:rFonts w:asciiTheme="minorHAnsi" w:hAnsiTheme="minorHAnsi" w:cstheme="minorHAnsi"/>
          <w:spacing w:val="-6"/>
          <w:sz w:val="20"/>
          <w:szCs w:val="20"/>
        </w:rPr>
      </w:pPr>
    </w:p>
    <w:p w:rsidR="00303804" w:rsidRPr="007726B4" w:rsidRDefault="00986DF9" w:rsidP="00571F1B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hAnsiTheme="minorHAnsi" w:cstheme="minorHAnsi"/>
          <w:b w:val="0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t xml:space="preserve">PROFESSIONAL </w:t>
      </w:r>
      <w:r w:rsidR="00303804" w:rsidRPr="007726B4">
        <w:rPr>
          <w:rFonts w:asciiTheme="minorHAnsi" w:hAnsiTheme="minorHAnsi" w:cstheme="minorHAnsi"/>
          <w:spacing w:val="-6"/>
          <w:szCs w:val="20"/>
        </w:rPr>
        <w:t>COURSES</w:t>
      </w:r>
    </w:p>
    <w:tbl>
      <w:tblPr>
        <w:tblStyle w:val="TableGrid"/>
        <w:tblW w:w="99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90"/>
        <w:gridCol w:w="2520"/>
        <w:gridCol w:w="1890"/>
        <w:gridCol w:w="270"/>
        <w:gridCol w:w="1530"/>
      </w:tblGrid>
      <w:tr w:rsidR="00D864F9" w:rsidRPr="007726B4" w:rsidTr="007726B4">
        <w:tc>
          <w:tcPr>
            <w:tcW w:w="180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Customer Services and selling skills.</w:t>
            </w:r>
          </w:p>
          <w:p w:rsidR="00D864F9" w:rsidRPr="007726B4" w:rsidRDefault="00D864F9" w:rsidP="00BD035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89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Business Ethics </w:t>
            </w:r>
          </w:p>
          <w:p w:rsidR="00D864F9" w:rsidRPr="007726B4" w:rsidRDefault="00D864F9" w:rsidP="00BD035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2520" w:type="dxa"/>
          </w:tcPr>
          <w:p w:rsidR="00D864F9" w:rsidRPr="007726B4" w:rsidRDefault="00B02571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Business </w:t>
            </w:r>
            <w:r w:rsidR="00D864F9"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Negotiation</w:t>
            </w: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s</w:t>
            </w:r>
          </w:p>
          <w:p w:rsidR="00D864F9" w:rsidRPr="007726B4" w:rsidRDefault="00D864F9" w:rsidP="00BD035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  <w:gridSpan w:val="2"/>
          </w:tcPr>
          <w:p w:rsidR="00D864F9" w:rsidRPr="007726B4" w:rsidRDefault="00D864F9" w:rsidP="00BD0354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Language of Finance</w:t>
            </w:r>
          </w:p>
        </w:tc>
        <w:tc>
          <w:tcPr>
            <w:tcW w:w="153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Simply Successful</w:t>
            </w:r>
          </w:p>
          <w:p w:rsidR="00D864F9" w:rsidRPr="007726B4" w:rsidRDefault="00D864F9" w:rsidP="00BD035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D864F9" w:rsidRPr="007726B4" w:rsidTr="007726B4">
        <w:tc>
          <w:tcPr>
            <w:tcW w:w="180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Leadership Teams Workshop</w:t>
            </w:r>
          </w:p>
          <w:p w:rsidR="00D864F9" w:rsidRPr="007726B4" w:rsidRDefault="00D864F9" w:rsidP="00D864F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89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Customer service management</w:t>
            </w:r>
          </w:p>
          <w:p w:rsidR="00D864F9" w:rsidRPr="007726B4" w:rsidRDefault="00D864F9" w:rsidP="00D864F9">
            <w:pPr>
              <w:pStyle w:val="ListParagraph"/>
              <w:ind w:left="36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252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EHS Induction</w:t>
            </w:r>
          </w:p>
          <w:p w:rsidR="00D864F9" w:rsidRPr="007726B4" w:rsidRDefault="00D864F9" w:rsidP="00BD0354">
            <w:pPr>
              <w:pStyle w:val="Default"/>
              <w:ind w:left="360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89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Hazardous Work Management</w:t>
            </w:r>
          </w:p>
          <w:p w:rsidR="00D864F9" w:rsidRPr="007726B4" w:rsidRDefault="00D864F9" w:rsidP="00BD0354">
            <w:pPr>
              <w:pStyle w:val="Default"/>
              <w:ind w:left="36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First Aid Administration (Nigerian Red Cross)</w:t>
            </w:r>
          </w:p>
          <w:p w:rsidR="00D864F9" w:rsidRPr="007726B4" w:rsidRDefault="00D864F9" w:rsidP="001939C3">
            <w:pPr>
              <w:pStyle w:val="Default"/>
              <w:ind w:left="36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D864F9" w:rsidRPr="007726B4" w:rsidTr="007726B4">
        <w:tc>
          <w:tcPr>
            <w:tcW w:w="180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Fire Marshal Training (Federal Fire Service) </w:t>
            </w:r>
          </w:p>
          <w:p w:rsidR="00D864F9" w:rsidRPr="007726B4" w:rsidRDefault="00D864F9" w:rsidP="00D864F9">
            <w:pPr>
              <w:pStyle w:val="ListParagraph"/>
              <w:ind w:left="36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>engagement</w:t>
            </w:r>
          </w:p>
        </w:tc>
        <w:tc>
          <w:tcPr>
            <w:tcW w:w="189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Environmental Management System ISO 14001</w:t>
            </w:r>
          </w:p>
          <w:p w:rsidR="00D864F9" w:rsidRPr="007726B4" w:rsidRDefault="00D864F9" w:rsidP="00D864F9">
            <w:pPr>
              <w:pStyle w:val="ListParagraph"/>
              <w:ind w:left="36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252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Risk Management Assessment </w:t>
            </w:r>
          </w:p>
          <w:p w:rsidR="00D864F9" w:rsidRPr="007726B4" w:rsidRDefault="00D864F9" w:rsidP="00571F1B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="00D864F9" w:rsidRPr="007726B4" w:rsidRDefault="00D864F9" w:rsidP="00BD0354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Occupational Hazard and Safety Management.</w:t>
            </w:r>
          </w:p>
        </w:tc>
        <w:tc>
          <w:tcPr>
            <w:tcW w:w="1800" w:type="dxa"/>
            <w:gridSpan w:val="2"/>
          </w:tcPr>
          <w:p w:rsidR="00D864F9" w:rsidRPr="007726B4" w:rsidRDefault="00D864F9" w:rsidP="00BD0354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Excel working knowledge course</w:t>
            </w:r>
          </w:p>
        </w:tc>
      </w:tr>
      <w:tr w:rsidR="00D864F9" w:rsidRPr="007726B4" w:rsidTr="007726B4">
        <w:tc>
          <w:tcPr>
            <w:tcW w:w="180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Security Awareness Training</w:t>
            </w:r>
          </w:p>
        </w:tc>
        <w:tc>
          <w:tcPr>
            <w:tcW w:w="1890" w:type="dxa"/>
          </w:tcPr>
          <w:p w:rsidR="00D864F9" w:rsidRPr="007726B4" w:rsidRDefault="00B02571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Excel for professionals</w:t>
            </w:r>
          </w:p>
        </w:tc>
        <w:tc>
          <w:tcPr>
            <w:tcW w:w="2520" w:type="dxa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Operations and Maintenance</w:t>
            </w:r>
          </w:p>
          <w:p w:rsidR="00D864F9" w:rsidRPr="007726B4" w:rsidRDefault="00D864F9" w:rsidP="00B02571">
            <w:pPr>
              <w:pStyle w:val="ListParagraph"/>
              <w:tabs>
                <w:tab w:val="left" w:pos="1440"/>
              </w:tabs>
              <w:ind w:left="360"/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</w:p>
        </w:tc>
        <w:tc>
          <w:tcPr>
            <w:tcW w:w="1890" w:type="dxa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Finance and Business Essentials</w:t>
            </w:r>
          </w:p>
          <w:p w:rsidR="00D864F9" w:rsidRPr="007726B4" w:rsidRDefault="00D864F9" w:rsidP="00B02571">
            <w:pPr>
              <w:pStyle w:val="ListParagraph"/>
              <w:ind w:left="360"/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Project Management</w:t>
            </w:r>
          </w:p>
          <w:p w:rsidR="00D864F9" w:rsidRPr="007726B4" w:rsidRDefault="00D864F9" w:rsidP="00B02571">
            <w:pPr>
              <w:pStyle w:val="Default"/>
              <w:ind w:left="360"/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</w:p>
          <w:p w:rsidR="00B02571" w:rsidRPr="007726B4" w:rsidRDefault="00B02571" w:rsidP="00B02571">
            <w:pPr>
              <w:pStyle w:val="Default"/>
              <w:ind w:left="360"/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</w:p>
        </w:tc>
      </w:tr>
      <w:tr w:rsidR="00B02571" w:rsidRPr="007726B4" w:rsidTr="007726B4">
        <w:tc>
          <w:tcPr>
            <w:tcW w:w="1800" w:type="dxa"/>
          </w:tcPr>
          <w:p w:rsidR="00B02571" w:rsidRPr="007726B4" w:rsidRDefault="00B02571" w:rsidP="00D864F9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Information Security Management</w:t>
            </w:r>
          </w:p>
        </w:tc>
        <w:tc>
          <w:tcPr>
            <w:tcW w:w="1890" w:type="dxa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Leadership and Strategy Essentials </w:t>
            </w:r>
          </w:p>
        </w:tc>
        <w:tc>
          <w:tcPr>
            <w:tcW w:w="2520" w:type="dxa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Business Etiquette</w:t>
            </w:r>
          </w:p>
        </w:tc>
        <w:tc>
          <w:tcPr>
            <w:tcW w:w="1890" w:type="dxa"/>
          </w:tcPr>
          <w:p w:rsidR="00B02571" w:rsidRPr="007726B4" w:rsidRDefault="00B02571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Performance Management</w:t>
            </w:r>
          </w:p>
        </w:tc>
        <w:tc>
          <w:tcPr>
            <w:tcW w:w="1800" w:type="dxa"/>
            <w:gridSpan w:val="2"/>
          </w:tcPr>
          <w:p w:rsidR="00B02571" w:rsidRPr="007726B4" w:rsidRDefault="001939C3" w:rsidP="00B02571">
            <w:pPr>
              <w:pStyle w:val="ListParagraph"/>
              <w:numPr>
                <w:ilvl w:val="0"/>
                <w:numId w:val="36"/>
              </w:numPr>
              <w:tabs>
                <w:tab w:val="num" w:pos="720"/>
                <w:tab w:val="left" w:pos="1440"/>
              </w:tabs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Building Management System (BMS)</w:t>
            </w:r>
          </w:p>
        </w:tc>
      </w:tr>
    </w:tbl>
    <w:p w:rsidR="00631B71" w:rsidRPr="004A4259" w:rsidRDefault="00631B71" w:rsidP="004A4259">
      <w:pPr>
        <w:tabs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</w:p>
    <w:p w:rsidR="00571F1B" w:rsidRPr="007726B4" w:rsidRDefault="00571F1B" w:rsidP="00571F1B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</w:p>
    <w:p w:rsidR="00C135A1" w:rsidRPr="007726B4" w:rsidRDefault="00986DF9" w:rsidP="00571F1B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t xml:space="preserve">PROFESSIONAL </w:t>
      </w:r>
      <w:r w:rsidR="00C135A1" w:rsidRPr="007726B4">
        <w:rPr>
          <w:rFonts w:asciiTheme="minorHAnsi" w:hAnsiTheme="minorHAnsi" w:cstheme="minorHAnsi"/>
          <w:spacing w:val="-6"/>
          <w:szCs w:val="20"/>
        </w:rPr>
        <w:t>CERTIFICATION</w:t>
      </w:r>
    </w:p>
    <w:p w:rsidR="00C135A1" w:rsidRPr="00764D53" w:rsidRDefault="009E5129" w:rsidP="006E7FB2">
      <w:pPr>
        <w:pStyle w:val="ListParagraph"/>
        <w:numPr>
          <w:ilvl w:val="0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  <w:lang w:val="fr-CA"/>
        </w:rPr>
      </w:pPr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 xml:space="preserve">International </w:t>
      </w:r>
      <w:proofErr w:type="spellStart"/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>Facilities</w:t>
      </w:r>
      <w:proofErr w:type="spellEnd"/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 xml:space="preserve"> Management Association </w:t>
      </w:r>
      <w:r w:rsidR="00B02571"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 xml:space="preserve"> </w:t>
      </w:r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>(</w:t>
      </w:r>
      <w:proofErr w:type="spellStart"/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>Facilities</w:t>
      </w:r>
      <w:proofErr w:type="spellEnd"/>
      <w:r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 xml:space="preserve"> Man</w:t>
      </w:r>
      <w:r w:rsidR="00D864F9" w:rsidRPr="00764D53">
        <w:rPr>
          <w:rFonts w:asciiTheme="minorHAnsi" w:hAnsiTheme="minorHAnsi" w:cstheme="minorHAnsi"/>
          <w:spacing w:val="-6"/>
          <w:sz w:val="20"/>
          <w:szCs w:val="20"/>
          <w:lang w:val="fr-CA"/>
        </w:rPr>
        <w:t>agement Professional – FMP)</w:t>
      </w:r>
    </w:p>
    <w:p w:rsidR="009E5129" w:rsidRPr="00764D53" w:rsidRDefault="009E5129" w:rsidP="009E5129">
      <w:pPr>
        <w:tabs>
          <w:tab w:val="left" w:pos="1440"/>
        </w:tabs>
        <w:ind w:left="1620"/>
        <w:rPr>
          <w:rFonts w:asciiTheme="minorHAnsi" w:hAnsiTheme="minorHAnsi" w:cstheme="minorHAnsi"/>
          <w:spacing w:val="-6"/>
          <w:sz w:val="20"/>
          <w:szCs w:val="20"/>
          <w:lang w:val="fr-CA"/>
        </w:rPr>
      </w:pPr>
    </w:p>
    <w:p w:rsidR="00986DF9" w:rsidRPr="00764D53" w:rsidRDefault="00986DF9" w:rsidP="00571F1B">
      <w:pPr>
        <w:pStyle w:val="Heading1"/>
        <w:spacing w:after="120"/>
        <w:jc w:val="right"/>
        <w:rPr>
          <w:rFonts w:asciiTheme="minorHAnsi" w:hAnsiTheme="minorHAnsi" w:cstheme="minorHAnsi"/>
          <w:spacing w:val="-6"/>
          <w:szCs w:val="20"/>
          <w:lang w:val="fr-CA"/>
        </w:rPr>
      </w:pPr>
    </w:p>
    <w:p w:rsidR="00571F1B" w:rsidRPr="00764D53" w:rsidRDefault="00571F1B" w:rsidP="00571F1B">
      <w:pPr>
        <w:rPr>
          <w:rFonts w:asciiTheme="minorHAnsi" w:hAnsiTheme="minorHAnsi" w:cstheme="minorHAnsi"/>
          <w:sz w:val="20"/>
          <w:szCs w:val="20"/>
          <w:lang w:val="fr-CA"/>
        </w:rPr>
      </w:pPr>
    </w:p>
    <w:p w:rsidR="00986DF9" w:rsidRPr="007726B4" w:rsidRDefault="00986DF9" w:rsidP="00571F1B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t>PROFESSIONAL TRAVELS</w:t>
      </w:r>
    </w:p>
    <w:p w:rsidR="00986DF9" w:rsidRPr="007726B4" w:rsidRDefault="00B02571" w:rsidP="00B02571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 xml:space="preserve">Jones Lang LaSalle (Intel Account) </w:t>
      </w:r>
      <w:r w:rsidR="00EC6301" w:rsidRPr="007726B4">
        <w:rPr>
          <w:rFonts w:asciiTheme="minorHAnsi" w:hAnsiTheme="minorHAnsi" w:cstheme="minorHAnsi"/>
          <w:sz w:val="20"/>
          <w:szCs w:val="20"/>
        </w:rPr>
        <w:t xml:space="preserve">- Bangalore, </w:t>
      </w:r>
      <w:r w:rsidRPr="007726B4">
        <w:rPr>
          <w:rFonts w:asciiTheme="minorHAnsi" w:hAnsiTheme="minorHAnsi" w:cstheme="minorHAnsi"/>
          <w:sz w:val="20"/>
          <w:szCs w:val="20"/>
        </w:rPr>
        <w:t>India</w:t>
      </w:r>
    </w:p>
    <w:p w:rsidR="00B02571" w:rsidRPr="007726B4" w:rsidRDefault="00EC6301" w:rsidP="00B02571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Jones Lang LaSalle (Regional Office) -  Bangalore, India</w:t>
      </w:r>
    </w:p>
    <w:p w:rsidR="00EC6301" w:rsidRPr="007726B4" w:rsidRDefault="00EC6301" w:rsidP="00EC6301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Jones Lang LaSalle (General Electric Account) -  Lagos, Nigeria</w:t>
      </w:r>
    </w:p>
    <w:p w:rsidR="00571F1B" w:rsidRPr="007726B4" w:rsidRDefault="00571F1B" w:rsidP="00EC6301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0"/>
          <w:szCs w:val="20"/>
        </w:rPr>
      </w:pPr>
      <w:r w:rsidRPr="007726B4">
        <w:rPr>
          <w:rFonts w:asciiTheme="minorHAnsi" w:hAnsiTheme="minorHAnsi" w:cstheme="minorHAnsi"/>
          <w:sz w:val="20"/>
          <w:szCs w:val="20"/>
        </w:rPr>
        <w:t>Jones Lang LaSalle (HSBC Account) – Lagos, Nigeria</w:t>
      </w:r>
    </w:p>
    <w:p w:rsidR="00BB7BB8" w:rsidRPr="007726B4" w:rsidRDefault="00BB7BB8" w:rsidP="00986DF9">
      <w:pPr>
        <w:rPr>
          <w:rFonts w:asciiTheme="minorHAnsi" w:hAnsiTheme="minorHAnsi" w:cstheme="minorHAnsi"/>
          <w:sz w:val="20"/>
          <w:szCs w:val="20"/>
        </w:rPr>
      </w:pPr>
    </w:p>
    <w:p w:rsidR="00303804" w:rsidRPr="007726B4" w:rsidRDefault="00303804" w:rsidP="00571F1B">
      <w:pPr>
        <w:pStyle w:val="Heading1"/>
        <w:pBdr>
          <w:bottom w:val="single" w:sz="4" w:space="1" w:color="auto"/>
        </w:pBdr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lastRenderedPageBreak/>
        <w:t>SKILLS AND ACTIVITIES</w:t>
      </w:r>
    </w:p>
    <w:p w:rsidR="00571F1B" w:rsidRPr="007726B4" w:rsidRDefault="00571F1B" w:rsidP="00571F1B">
      <w:pPr>
        <w:rPr>
          <w:rFonts w:asciiTheme="minorHAnsi" w:hAnsiTheme="minorHAnsi" w:cstheme="minorHAnsi"/>
          <w:sz w:val="20"/>
          <w:szCs w:val="20"/>
        </w:rPr>
      </w:pPr>
    </w:p>
    <w:p w:rsidR="00303804" w:rsidRPr="007726B4" w:rsidRDefault="001840FD" w:rsidP="006E7FB2">
      <w:pPr>
        <w:pStyle w:val="ListParagraph"/>
        <w:numPr>
          <w:ilvl w:val="0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Computer: 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30380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Auto 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Cad and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Advance </w:t>
      </w:r>
      <w:r w:rsidR="00AE7EE8" w:rsidRPr="007726B4">
        <w:rPr>
          <w:rFonts w:asciiTheme="minorHAnsi" w:hAnsiTheme="minorHAnsi" w:cstheme="minorHAnsi"/>
          <w:spacing w:val="-6"/>
          <w:sz w:val="20"/>
          <w:szCs w:val="20"/>
        </w:rPr>
        <w:t>Microsoft Office</w:t>
      </w:r>
    </w:p>
    <w:p w:rsidR="00AE7EE8" w:rsidRPr="007726B4" w:rsidRDefault="00AE7EE8" w:rsidP="006E7FB2">
      <w:pPr>
        <w:pStyle w:val="ListParagraph"/>
        <w:numPr>
          <w:ilvl w:val="0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Interpersonal</w:t>
      </w:r>
      <w:r w:rsidR="001840FD" w:rsidRPr="007726B4">
        <w:rPr>
          <w:rFonts w:asciiTheme="minorHAnsi" w:hAnsiTheme="minorHAnsi" w:cstheme="minorHAnsi"/>
          <w:spacing w:val="-6"/>
          <w:sz w:val="20"/>
          <w:szCs w:val="20"/>
        </w:rPr>
        <w:t>:</w:t>
      </w:r>
      <w:r w:rsidR="007726B4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>Communication</w:t>
      </w:r>
      <w:r w:rsidR="001840FD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(English &amp; Yoruba) and strong l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>ead</w:t>
      </w:r>
      <w:r w:rsidR="001840FD" w:rsidRPr="007726B4">
        <w:rPr>
          <w:rFonts w:asciiTheme="minorHAnsi" w:hAnsiTheme="minorHAnsi" w:cstheme="minorHAnsi"/>
          <w:spacing w:val="-6"/>
          <w:sz w:val="20"/>
          <w:szCs w:val="20"/>
        </w:rPr>
        <w:t>ership</w:t>
      </w:r>
      <w:r w:rsidR="00D864F9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capabilities</w:t>
      </w:r>
    </w:p>
    <w:p w:rsidR="001840FD" w:rsidRPr="007726B4" w:rsidRDefault="001840FD" w:rsidP="006E7FB2">
      <w:pPr>
        <w:pStyle w:val="ListParagraph"/>
        <w:numPr>
          <w:ilvl w:val="0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Other: </w:t>
      </w:r>
    </w:p>
    <w:p w:rsidR="009643BB" w:rsidRPr="007726B4" w:rsidRDefault="001840FD" w:rsidP="001840FD">
      <w:pPr>
        <w:pStyle w:val="ListParagraph"/>
        <w:numPr>
          <w:ilvl w:val="1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Ability</w:t>
      </w:r>
      <w:r w:rsidR="00D864F9"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to</w:t>
      </w:r>
      <w:r w:rsidRPr="007726B4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D864F9" w:rsidRPr="007726B4">
        <w:rPr>
          <w:rFonts w:asciiTheme="minorHAnsi" w:hAnsiTheme="minorHAnsi" w:cstheme="minorHAnsi"/>
          <w:spacing w:val="-6"/>
          <w:sz w:val="20"/>
          <w:szCs w:val="20"/>
        </w:rPr>
        <w:t>multi task, plan, prioritize &amp; deliver results</w:t>
      </w:r>
      <w:r w:rsidR="00B845E8" w:rsidRPr="007726B4">
        <w:rPr>
          <w:rFonts w:asciiTheme="minorHAnsi" w:hAnsiTheme="minorHAnsi" w:cstheme="minorHAnsi"/>
          <w:spacing w:val="-6"/>
          <w:sz w:val="20"/>
          <w:szCs w:val="20"/>
        </w:rPr>
        <w:t>.</w:t>
      </w:r>
    </w:p>
    <w:p w:rsidR="00454904" w:rsidRPr="007726B4" w:rsidRDefault="00B845E8" w:rsidP="001840FD">
      <w:pPr>
        <w:pStyle w:val="ListParagraph"/>
        <w:numPr>
          <w:ilvl w:val="1"/>
          <w:numId w:val="37"/>
        </w:numPr>
        <w:tabs>
          <w:tab w:val="num" w:pos="720"/>
          <w:tab w:val="left" w:pos="1440"/>
        </w:tabs>
        <w:rPr>
          <w:rFonts w:asciiTheme="minorHAnsi" w:hAnsiTheme="minorHAnsi" w:cstheme="minorHAnsi"/>
          <w:spacing w:val="-6"/>
          <w:sz w:val="20"/>
          <w:szCs w:val="20"/>
        </w:rPr>
      </w:pPr>
      <w:r w:rsidRPr="007726B4">
        <w:rPr>
          <w:rFonts w:asciiTheme="minorHAnsi" w:hAnsiTheme="minorHAnsi" w:cstheme="minorHAnsi"/>
          <w:spacing w:val="-6"/>
          <w:sz w:val="20"/>
          <w:szCs w:val="20"/>
        </w:rPr>
        <w:t>Ability to work on own initiative with a proactive and flexible attitude.</w:t>
      </w:r>
    </w:p>
    <w:p w:rsidR="001840FD" w:rsidRPr="007726B4" w:rsidRDefault="001840FD" w:rsidP="001840FD">
      <w:pPr>
        <w:tabs>
          <w:tab w:val="num" w:pos="720"/>
          <w:tab w:val="left" w:pos="1440"/>
        </w:tabs>
        <w:rPr>
          <w:rFonts w:asciiTheme="minorHAnsi" w:hAnsiTheme="minorHAnsi" w:cstheme="minorHAnsi"/>
          <w:b/>
          <w:spacing w:val="-6"/>
          <w:sz w:val="20"/>
          <w:szCs w:val="20"/>
        </w:rPr>
      </w:pPr>
    </w:p>
    <w:p w:rsidR="00571F1B" w:rsidRPr="007726B4" w:rsidRDefault="00571F1B" w:rsidP="001D58EA">
      <w:pPr>
        <w:pStyle w:val="Heading1"/>
        <w:pBdr>
          <w:bottom w:val="single" w:sz="4" w:space="1" w:color="auto"/>
        </w:pBdr>
        <w:tabs>
          <w:tab w:val="clear" w:pos="1440"/>
          <w:tab w:val="left" w:pos="4500"/>
        </w:tabs>
        <w:spacing w:after="120"/>
        <w:rPr>
          <w:rFonts w:asciiTheme="minorHAnsi" w:hAnsiTheme="minorHAnsi" w:cstheme="minorHAnsi"/>
          <w:spacing w:val="-6"/>
          <w:szCs w:val="20"/>
        </w:rPr>
      </w:pPr>
    </w:p>
    <w:p w:rsidR="001840FD" w:rsidRPr="007726B4" w:rsidRDefault="00571F1B" w:rsidP="00571F1B">
      <w:pPr>
        <w:pStyle w:val="Heading1"/>
        <w:pBdr>
          <w:bottom w:val="single" w:sz="4" w:space="1" w:color="auto"/>
        </w:pBdr>
        <w:tabs>
          <w:tab w:val="clear" w:pos="1440"/>
          <w:tab w:val="left" w:pos="4500"/>
        </w:tabs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  <w:r w:rsidRPr="007726B4">
        <w:rPr>
          <w:rFonts w:asciiTheme="minorHAnsi" w:hAnsiTheme="minorHAnsi" w:cstheme="minorHAnsi"/>
          <w:spacing w:val="-6"/>
          <w:szCs w:val="20"/>
        </w:rPr>
        <w:t>AREAS OF EXPERIENCE</w:t>
      </w:r>
    </w:p>
    <w:p w:rsidR="006E7FB2" w:rsidRPr="007726B4" w:rsidRDefault="006E7FB2" w:rsidP="00571F1B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710"/>
        <w:gridCol w:w="2790"/>
        <w:gridCol w:w="1890"/>
        <w:gridCol w:w="270"/>
        <w:gridCol w:w="1710"/>
      </w:tblGrid>
      <w:tr w:rsidR="001840FD" w:rsidRPr="007726B4" w:rsidTr="001840FD">
        <w:tc>
          <w:tcPr>
            <w:tcW w:w="1710" w:type="dxa"/>
          </w:tcPr>
          <w:p w:rsidR="001840FD" w:rsidRPr="007726B4" w:rsidRDefault="001840FD" w:rsidP="006E7FB2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>Property management</w:t>
            </w:r>
          </w:p>
          <w:p w:rsidR="001840FD" w:rsidRPr="007726B4" w:rsidRDefault="001840FD" w:rsidP="006E7FB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:rsidR="001840FD" w:rsidRPr="007726B4" w:rsidRDefault="001840FD" w:rsidP="006E7FB2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 xml:space="preserve">Space management </w:t>
            </w:r>
          </w:p>
          <w:p w:rsidR="001840FD" w:rsidRPr="007726B4" w:rsidRDefault="001840FD" w:rsidP="006E7FB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2790" w:type="dxa"/>
          </w:tcPr>
          <w:p w:rsidR="001840FD" w:rsidRPr="007726B4" w:rsidRDefault="001840FD" w:rsidP="006E7FB2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>Buildings and grounds works</w:t>
            </w:r>
          </w:p>
          <w:p w:rsidR="001840FD" w:rsidRPr="007726B4" w:rsidRDefault="001840FD" w:rsidP="006E7FB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  <w:gridSpan w:val="2"/>
          </w:tcPr>
          <w:p w:rsidR="001840FD" w:rsidRPr="007726B4" w:rsidRDefault="001840FD" w:rsidP="006E7FB2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ccount/Business Development</w:t>
            </w:r>
          </w:p>
          <w:p w:rsidR="001840FD" w:rsidRPr="007726B4" w:rsidRDefault="001840FD" w:rsidP="006E7FB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:rsidR="001840FD" w:rsidRPr="007726B4" w:rsidRDefault="001840FD" w:rsidP="001840FD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usiness Negotiations</w:t>
            </w:r>
          </w:p>
          <w:p w:rsidR="001840FD" w:rsidRPr="007726B4" w:rsidRDefault="001840FD" w:rsidP="006E7FB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1840FD" w:rsidRPr="007726B4" w:rsidTr="001840FD">
        <w:tc>
          <w:tcPr>
            <w:tcW w:w="1710" w:type="dxa"/>
          </w:tcPr>
          <w:p w:rsidR="001840FD" w:rsidRPr="007726B4" w:rsidRDefault="001840FD" w:rsidP="001840FD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Health &amp; safety </w:t>
            </w:r>
          </w:p>
        </w:tc>
        <w:tc>
          <w:tcPr>
            <w:tcW w:w="1710" w:type="dxa"/>
          </w:tcPr>
          <w:p w:rsidR="001840FD" w:rsidRPr="007726B4" w:rsidRDefault="001840FD" w:rsidP="001840FD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oft / hard facilities management </w:t>
            </w:r>
          </w:p>
        </w:tc>
        <w:tc>
          <w:tcPr>
            <w:tcW w:w="2790" w:type="dxa"/>
          </w:tcPr>
          <w:p w:rsidR="001840FD" w:rsidRPr="007726B4" w:rsidRDefault="001840FD" w:rsidP="001840FD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z w:val="20"/>
                <w:szCs w:val="20"/>
              </w:rPr>
              <w:t>Computer aided facilities management</w:t>
            </w:r>
          </w:p>
          <w:p w:rsidR="001840FD" w:rsidRPr="007726B4" w:rsidRDefault="001840FD" w:rsidP="001840FD">
            <w:pPr>
              <w:pStyle w:val="Default"/>
              <w:ind w:left="360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890" w:type="dxa"/>
          </w:tcPr>
          <w:p w:rsidR="001840FD" w:rsidRPr="007726B4" w:rsidRDefault="001840FD" w:rsidP="001840FD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>Maintenance</w:t>
            </w:r>
            <w:r w:rsidR="005F251D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               </w:t>
            </w:r>
          </w:p>
          <w:p w:rsidR="001840FD" w:rsidRPr="007726B4" w:rsidRDefault="001840FD" w:rsidP="001840FD">
            <w:pPr>
              <w:pStyle w:val="Default"/>
              <w:ind w:left="36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:rsidR="001840FD" w:rsidRPr="007726B4" w:rsidRDefault="001840FD" w:rsidP="001840FD">
            <w:pPr>
              <w:pStyle w:val="Default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Lease </w:t>
            </w:r>
            <w:r w:rsidR="00B40341"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and </w:t>
            </w:r>
            <w:r w:rsidR="00B40341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Acquisition</w:t>
            </w:r>
            <w:r w:rsidRPr="007726B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>.</w:t>
            </w:r>
          </w:p>
        </w:tc>
      </w:tr>
      <w:tr w:rsidR="00D864F9" w:rsidRPr="007726B4" w:rsidTr="001840FD">
        <w:tc>
          <w:tcPr>
            <w:tcW w:w="1710" w:type="dxa"/>
          </w:tcPr>
          <w:p w:rsidR="00D864F9" w:rsidRPr="007726B4" w:rsidRDefault="00D864F9" w:rsidP="001840FD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>Client engagement</w:t>
            </w:r>
          </w:p>
        </w:tc>
        <w:tc>
          <w:tcPr>
            <w:tcW w:w="1710" w:type="dxa"/>
          </w:tcPr>
          <w:p w:rsidR="00D864F9" w:rsidRPr="007726B4" w:rsidRDefault="00D864F9" w:rsidP="00D864F9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7726B4">
              <w:rPr>
                <w:rFonts w:asciiTheme="minorHAnsi" w:hAnsiTheme="minorHAnsi" w:cstheme="minorHAnsi"/>
                <w:iCs/>
                <w:sz w:val="20"/>
                <w:szCs w:val="20"/>
              </w:rPr>
              <w:t>Change Management</w:t>
            </w:r>
          </w:p>
        </w:tc>
        <w:tc>
          <w:tcPr>
            <w:tcW w:w="2790" w:type="dxa"/>
          </w:tcPr>
          <w:p w:rsidR="00D864F9" w:rsidRPr="007726B4" w:rsidRDefault="00D864F9" w:rsidP="00BA05AA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="00D864F9" w:rsidRPr="007726B4" w:rsidRDefault="00D864F9" w:rsidP="00BA05AA">
            <w:pPr>
              <w:pStyle w:val="ListParagraph"/>
              <w:ind w:left="36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:rsidR="00D864F9" w:rsidRPr="007726B4" w:rsidRDefault="00D864F9" w:rsidP="00BA05AA">
            <w:pPr>
              <w:pStyle w:val="Default"/>
              <w:rPr>
                <w:rFonts w:asciiTheme="minorHAnsi" w:hAnsiTheme="minorHAnsi" w:cstheme="minorHAnsi"/>
                <w:spacing w:val="-6"/>
                <w:sz w:val="20"/>
                <w:szCs w:val="20"/>
              </w:rPr>
            </w:pPr>
          </w:p>
        </w:tc>
      </w:tr>
    </w:tbl>
    <w:p w:rsidR="006E7FB2" w:rsidRPr="007726B4" w:rsidRDefault="006E7FB2" w:rsidP="006E7FB2">
      <w:pPr>
        <w:pStyle w:val="Default"/>
        <w:ind w:left="360"/>
        <w:rPr>
          <w:rFonts w:asciiTheme="minorHAnsi" w:hAnsiTheme="minorHAnsi" w:cstheme="minorHAnsi"/>
          <w:color w:val="auto"/>
          <w:sz w:val="20"/>
          <w:szCs w:val="20"/>
        </w:rPr>
      </w:pPr>
    </w:p>
    <w:p w:rsidR="00571F1B" w:rsidRDefault="00571F1B" w:rsidP="007726B4">
      <w:pPr>
        <w:pStyle w:val="Heading1"/>
        <w:tabs>
          <w:tab w:val="clear" w:pos="1440"/>
          <w:tab w:val="left" w:pos="4500"/>
        </w:tabs>
        <w:spacing w:after="120"/>
        <w:jc w:val="right"/>
        <w:rPr>
          <w:rFonts w:asciiTheme="minorHAnsi" w:hAnsiTheme="minorHAnsi" w:cstheme="minorHAnsi"/>
          <w:spacing w:val="-6"/>
          <w:szCs w:val="20"/>
        </w:rPr>
      </w:pPr>
    </w:p>
    <w:sectPr w:rsidR="00571F1B" w:rsidSect="00A46CEC">
      <w:pgSz w:w="12240" w:h="15840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E28" w:rsidRDefault="00D22E28" w:rsidP="00682C93">
      <w:r>
        <w:separator/>
      </w:r>
    </w:p>
  </w:endnote>
  <w:endnote w:type="continuationSeparator" w:id="0">
    <w:p w:rsidR="00D22E28" w:rsidRDefault="00D22E28" w:rsidP="00682C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E28" w:rsidRDefault="00D22E28" w:rsidP="00682C93">
      <w:r>
        <w:separator/>
      </w:r>
    </w:p>
  </w:footnote>
  <w:footnote w:type="continuationSeparator" w:id="0">
    <w:p w:rsidR="00D22E28" w:rsidRDefault="00D22E28" w:rsidP="00682C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7"/>
    <w:multiLevelType w:val="hybridMultilevel"/>
    <w:tmpl w:val="00000007"/>
    <w:lvl w:ilvl="0" w:tplc="638A10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CF7D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38CFD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E0EC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9200B2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68EBC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12E27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F62A13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A50ED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1716C7C"/>
    <w:multiLevelType w:val="hybridMultilevel"/>
    <w:tmpl w:val="2E8C0D3A"/>
    <w:lvl w:ilvl="0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">
    <w:nsid w:val="03E357D4"/>
    <w:multiLevelType w:val="hybridMultilevel"/>
    <w:tmpl w:val="D83401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6FF1E9F"/>
    <w:multiLevelType w:val="hybridMultilevel"/>
    <w:tmpl w:val="0606540E"/>
    <w:lvl w:ilvl="0" w:tplc="978ECE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184B7A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5450005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F7E123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DBB69580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C08E8DD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9E053A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104F0E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AF6E802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>
    <w:nsid w:val="0DAA72BD"/>
    <w:multiLevelType w:val="hybridMultilevel"/>
    <w:tmpl w:val="3730B8C2"/>
    <w:lvl w:ilvl="0" w:tplc="68D640F8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D64CD17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7D2692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C01432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412C860E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4A32B2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076AD246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430C9722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A1D4B368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8">
    <w:nsid w:val="15190814"/>
    <w:multiLevelType w:val="hybridMultilevel"/>
    <w:tmpl w:val="1B0AD4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1">
    <w:nsid w:val="1C9B0FFC"/>
    <w:multiLevelType w:val="hybridMultilevel"/>
    <w:tmpl w:val="A634BB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nsid w:val="1E042FD6"/>
    <w:multiLevelType w:val="hybridMultilevel"/>
    <w:tmpl w:val="C582BF54"/>
    <w:lvl w:ilvl="0" w:tplc="9662B5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7C844CB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C5748AF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61288ED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60257A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7C94C73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B545F6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B08A2046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D3CAD7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>
    <w:nsid w:val="1EA266B2"/>
    <w:multiLevelType w:val="multilevel"/>
    <w:tmpl w:val="07A2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0E7711A"/>
    <w:multiLevelType w:val="hybridMultilevel"/>
    <w:tmpl w:val="9600E5B4"/>
    <w:lvl w:ilvl="0" w:tplc="5210B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CC12814"/>
    <w:multiLevelType w:val="multilevel"/>
    <w:tmpl w:val="75246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DCF2458"/>
    <w:multiLevelType w:val="hybridMultilevel"/>
    <w:tmpl w:val="D6F89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AD13E9"/>
    <w:multiLevelType w:val="hybridMultilevel"/>
    <w:tmpl w:val="E74C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9D2098"/>
    <w:multiLevelType w:val="hybridMultilevel"/>
    <w:tmpl w:val="21FE8B26"/>
    <w:lvl w:ilvl="0" w:tplc="B870542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A14441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48B0EF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23C0D9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EF62F7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B3545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B08A31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59DE070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ECC2651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>
    <w:nsid w:val="31AD6E39"/>
    <w:multiLevelType w:val="hybridMultilevel"/>
    <w:tmpl w:val="75F81298"/>
    <w:lvl w:ilvl="0" w:tplc="B34015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6BCBC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17988B5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51607B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260A0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A0C925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508958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A8F3E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DCE3F2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324114EB"/>
    <w:multiLevelType w:val="hybridMultilevel"/>
    <w:tmpl w:val="7A80E998"/>
    <w:lvl w:ilvl="0" w:tplc="503A37F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24BEE44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3B386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968E48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E144DC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434ACE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7693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6CE000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B1D48BE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>
    <w:nsid w:val="369661D1"/>
    <w:multiLevelType w:val="hybridMultilevel"/>
    <w:tmpl w:val="D906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nsid w:val="37C9503F"/>
    <w:multiLevelType w:val="hybridMultilevel"/>
    <w:tmpl w:val="A0C4F8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C042B4E"/>
    <w:multiLevelType w:val="hybridMultilevel"/>
    <w:tmpl w:val="18DAB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D0BBB"/>
    <w:multiLevelType w:val="hybridMultilevel"/>
    <w:tmpl w:val="75F81298"/>
    <w:lvl w:ilvl="0" w:tplc="06DC61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44E6E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A2822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68D6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4443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C341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3E03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1681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C0F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3ED9499B"/>
    <w:multiLevelType w:val="hybridMultilevel"/>
    <w:tmpl w:val="0400C51E"/>
    <w:lvl w:ilvl="0" w:tplc="0BD8CED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784370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5B3C6D6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64A68FB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C9813C8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D06784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DA76997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42CCD5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2EF25D4C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>
    <w:nsid w:val="4830277A"/>
    <w:multiLevelType w:val="multilevel"/>
    <w:tmpl w:val="44B8A6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>
    <w:nsid w:val="4CC61EB6"/>
    <w:multiLevelType w:val="hybridMultilevel"/>
    <w:tmpl w:val="DA348FF2"/>
    <w:lvl w:ilvl="0" w:tplc="8C448328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8B24ECA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F932B89A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A966EC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55A074B0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0F34BB00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6D40B664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9CCCE348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4BC0AF8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28">
    <w:nsid w:val="4CE65A29"/>
    <w:multiLevelType w:val="hybridMultilevel"/>
    <w:tmpl w:val="65C0DA66"/>
    <w:lvl w:ilvl="0" w:tplc="00809FF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F3E894D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47A01C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9B6B6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4EE050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B9B845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DA72D3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923EF3B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A0478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9">
    <w:nsid w:val="4DC96081"/>
    <w:multiLevelType w:val="hybridMultilevel"/>
    <w:tmpl w:val="FD8209D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>
    <w:nsid w:val="507A30D8"/>
    <w:multiLevelType w:val="hybridMultilevel"/>
    <w:tmpl w:val="15BC1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D24773"/>
    <w:multiLevelType w:val="multilevel"/>
    <w:tmpl w:val="996AE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3">
    <w:nsid w:val="5ACB5652"/>
    <w:multiLevelType w:val="hybridMultilevel"/>
    <w:tmpl w:val="EFB0D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5DA24B24"/>
    <w:multiLevelType w:val="hybridMultilevel"/>
    <w:tmpl w:val="E330309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Achievemen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1984177"/>
    <w:multiLevelType w:val="hybridMultilevel"/>
    <w:tmpl w:val="852437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22F029A"/>
    <w:multiLevelType w:val="hybridMultilevel"/>
    <w:tmpl w:val="DBE21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39">
    <w:nsid w:val="6BD175B2"/>
    <w:multiLevelType w:val="hybridMultilevel"/>
    <w:tmpl w:val="21947350"/>
    <w:lvl w:ilvl="0" w:tplc="A48C3BB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C680B4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30E62F9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58C94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86E24A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726450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B06B71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180DAD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4237F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>
    <w:nsid w:val="6C56657F"/>
    <w:multiLevelType w:val="hybridMultilevel"/>
    <w:tmpl w:val="04FA3B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nsid w:val="704849D0"/>
    <w:multiLevelType w:val="hybridMultilevel"/>
    <w:tmpl w:val="0C3EF982"/>
    <w:lvl w:ilvl="0" w:tplc="5210B436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2AD827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A184CBC6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A00D0F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E0768A1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3A8693A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2AE2771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5490A35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91D4EFF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2">
    <w:nsid w:val="70AD7625"/>
    <w:multiLevelType w:val="hybridMultilevel"/>
    <w:tmpl w:val="620013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1C55B3B"/>
    <w:multiLevelType w:val="hybridMultilevel"/>
    <w:tmpl w:val="492A3E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5BB5FB0"/>
    <w:multiLevelType w:val="hybridMultilevel"/>
    <w:tmpl w:val="6E38EE1E"/>
    <w:lvl w:ilvl="0" w:tplc="5210B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9C128E0"/>
    <w:multiLevelType w:val="hybridMultilevel"/>
    <w:tmpl w:val="85800A10"/>
    <w:lvl w:ilvl="0" w:tplc="58BE0A8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AF48F4FE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39C45D86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2FE48990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D228BE5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4F6E8C9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7269CC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49908C5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2E2252F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6">
    <w:nsid w:val="7F786B45"/>
    <w:multiLevelType w:val="hybridMultilevel"/>
    <w:tmpl w:val="EEB646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7"/>
  </w:num>
  <w:num w:numId="3">
    <w:abstractNumId w:val="41"/>
  </w:num>
  <w:num w:numId="4">
    <w:abstractNumId w:val="28"/>
  </w:num>
  <w:num w:numId="5">
    <w:abstractNumId w:val="7"/>
  </w:num>
  <w:num w:numId="6">
    <w:abstractNumId w:val="20"/>
  </w:num>
  <w:num w:numId="7">
    <w:abstractNumId w:val="5"/>
  </w:num>
  <w:num w:numId="8">
    <w:abstractNumId w:val="18"/>
  </w:num>
  <w:num w:numId="9">
    <w:abstractNumId w:val="32"/>
  </w:num>
  <w:num w:numId="10">
    <w:abstractNumId w:val="34"/>
  </w:num>
  <w:num w:numId="11">
    <w:abstractNumId w:val="9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>
    <w:abstractNumId w:val="10"/>
  </w:num>
  <w:num w:numId="14">
    <w:abstractNumId w:val="38"/>
  </w:num>
  <w:num w:numId="15">
    <w:abstractNumId w:val="24"/>
  </w:num>
  <w:num w:numId="16">
    <w:abstractNumId w:val="4"/>
  </w:num>
  <w:num w:numId="17">
    <w:abstractNumId w:val="45"/>
  </w:num>
  <w:num w:numId="18">
    <w:abstractNumId w:val="39"/>
  </w:num>
  <w:num w:numId="19">
    <w:abstractNumId w:val="12"/>
  </w:num>
  <w:num w:numId="20">
    <w:abstractNumId w:val="25"/>
  </w:num>
  <w:num w:numId="21">
    <w:abstractNumId w:val="19"/>
  </w:num>
  <w:num w:numId="22">
    <w:abstractNumId w:val="15"/>
  </w:num>
  <w:num w:numId="23">
    <w:abstractNumId w:val="31"/>
  </w:num>
  <w:num w:numId="24">
    <w:abstractNumId w:val="43"/>
  </w:num>
  <w:num w:numId="25">
    <w:abstractNumId w:val="35"/>
  </w:num>
  <w:num w:numId="26">
    <w:abstractNumId w:val="22"/>
  </w:num>
  <w:num w:numId="27">
    <w:abstractNumId w:val="2"/>
  </w:num>
  <w:num w:numId="28">
    <w:abstractNumId w:val="17"/>
  </w:num>
  <w:num w:numId="29">
    <w:abstractNumId w:val="33"/>
  </w:num>
  <w:num w:numId="30">
    <w:abstractNumId w:val="21"/>
  </w:num>
  <w:num w:numId="31">
    <w:abstractNumId w:val="11"/>
  </w:num>
  <w:num w:numId="32">
    <w:abstractNumId w:val="40"/>
  </w:num>
  <w:num w:numId="33">
    <w:abstractNumId w:val="23"/>
  </w:num>
  <w:num w:numId="34">
    <w:abstractNumId w:val="16"/>
  </w:num>
  <w:num w:numId="35">
    <w:abstractNumId w:val="14"/>
  </w:num>
  <w:num w:numId="36">
    <w:abstractNumId w:val="46"/>
  </w:num>
  <w:num w:numId="37">
    <w:abstractNumId w:val="3"/>
  </w:num>
  <w:num w:numId="38">
    <w:abstractNumId w:val="36"/>
  </w:num>
  <w:num w:numId="39">
    <w:abstractNumId w:val="8"/>
  </w:num>
  <w:num w:numId="40">
    <w:abstractNumId w:val="37"/>
  </w:num>
  <w:num w:numId="41">
    <w:abstractNumId w:val="29"/>
  </w:num>
  <w:num w:numId="42">
    <w:abstractNumId w:val="42"/>
  </w:num>
  <w:num w:numId="43">
    <w:abstractNumId w:val="13"/>
  </w:num>
  <w:num w:numId="44">
    <w:abstractNumId w:val="26"/>
  </w:num>
  <w:num w:numId="45">
    <w:abstractNumId w:val="30"/>
  </w:num>
  <w:num w:numId="46">
    <w:abstractNumId w:val="44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Q0NbcwA7ItTJR0lIJTi4sz8/NACgxNagEcnc/6LQAAAA=="/>
  </w:docVars>
  <w:rsids>
    <w:rsidRoot w:val="001A7F38"/>
    <w:rsid w:val="000313C6"/>
    <w:rsid w:val="0004082A"/>
    <w:rsid w:val="0005332E"/>
    <w:rsid w:val="00053BA6"/>
    <w:rsid w:val="00060828"/>
    <w:rsid w:val="000670B1"/>
    <w:rsid w:val="000A05DB"/>
    <w:rsid w:val="000A1B4A"/>
    <w:rsid w:val="000E233C"/>
    <w:rsid w:val="000E362F"/>
    <w:rsid w:val="000E439A"/>
    <w:rsid w:val="000F626A"/>
    <w:rsid w:val="000F6B5B"/>
    <w:rsid w:val="0011537F"/>
    <w:rsid w:val="001340A2"/>
    <w:rsid w:val="00151FAE"/>
    <w:rsid w:val="00163277"/>
    <w:rsid w:val="00171320"/>
    <w:rsid w:val="00180BF1"/>
    <w:rsid w:val="00182499"/>
    <w:rsid w:val="001840FD"/>
    <w:rsid w:val="001939C3"/>
    <w:rsid w:val="001A1951"/>
    <w:rsid w:val="001A7F38"/>
    <w:rsid w:val="001B14BD"/>
    <w:rsid w:val="001B3621"/>
    <w:rsid w:val="001B4664"/>
    <w:rsid w:val="001C358D"/>
    <w:rsid w:val="001D58EA"/>
    <w:rsid w:val="001D6C0B"/>
    <w:rsid w:val="001E00A9"/>
    <w:rsid w:val="001F2D65"/>
    <w:rsid w:val="001F79E0"/>
    <w:rsid w:val="00201C4A"/>
    <w:rsid w:val="00205656"/>
    <w:rsid w:val="00210B0E"/>
    <w:rsid w:val="00217937"/>
    <w:rsid w:val="00235B86"/>
    <w:rsid w:val="002478E8"/>
    <w:rsid w:val="00255B65"/>
    <w:rsid w:val="00263087"/>
    <w:rsid w:val="00276721"/>
    <w:rsid w:val="00287C1C"/>
    <w:rsid w:val="002957EF"/>
    <w:rsid w:val="002A520E"/>
    <w:rsid w:val="002B1D79"/>
    <w:rsid w:val="002C10FE"/>
    <w:rsid w:val="002C1136"/>
    <w:rsid w:val="002D2580"/>
    <w:rsid w:val="002E2DCA"/>
    <w:rsid w:val="002E332E"/>
    <w:rsid w:val="002E35D5"/>
    <w:rsid w:val="002E7437"/>
    <w:rsid w:val="002F0365"/>
    <w:rsid w:val="002F559D"/>
    <w:rsid w:val="002F76BC"/>
    <w:rsid w:val="00303804"/>
    <w:rsid w:val="003207A9"/>
    <w:rsid w:val="00321811"/>
    <w:rsid w:val="00326071"/>
    <w:rsid w:val="00334856"/>
    <w:rsid w:val="00340CF5"/>
    <w:rsid w:val="00342B1E"/>
    <w:rsid w:val="0035183F"/>
    <w:rsid w:val="00364F57"/>
    <w:rsid w:val="00366BEA"/>
    <w:rsid w:val="00382969"/>
    <w:rsid w:val="0038606E"/>
    <w:rsid w:val="00386081"/>
    <w:rsid w:val="00386FD3"/>
    <w:rsid w:val="0039459A"/>
    <w:rsid w:val="003A1666"/>
    <w:rsid w:val="003A71B9"/>
    <w:rsid w:val="003B38F3"/>
    <w:rsid w:val="003B6570"/>
    <w:rsid w:val="003C1E8D"/>
    <w:rsid w:val="003C7B03"/>
    <w:rsid w:val="003D2254"/>
    <w:rsid w:val="003D3EA8"/>
    <w:rsid w:val="003F1560"/>
    <w:rsid w:val="003F2BCD"/>
    <w:rsid w:val="00402878"/>
    <w:rsid w:val="00435660"/>
    <w:rsid w:val="00445DEB"/>
    <w:rsid w:val="00454904"/>
    <w:rsid w:val="00454F0C"/>
    <w:rsid w:val="004669DB"/>
    <w:rsid w:val="0047558D"/>
    <w:rsid w:val="004956D1"/>
    <w:rsid w:val="00496609"/>
    <w:rsid w:val="004A0C04"/>
    <w:rsid w:val="004A4259"/>
    <w:rsid w:val="004A56BC"/>
    <w:rsid w:val="004B46CA"/>
    <w:rsid w:val="004E2702"/>
    <w:rsid w:val="004E7653"/>
    <w:rsid w:val="00510535"/>
    <w:rsid w:val="00511824"/>
    <w:rsid w:val="00517666"/>
    <w:rsid w:val="00521556"/>
    <w:rsid w:val="005229D7"/>
    <w:rsid w:val="00532DE7"/>
    <w:rsid w:val="00543B21"/>
    <w:rsid w:val="00552575"/>
    <w:rsid w:val="0056480B"/>
    <w:rsid w:val="0056711D"/>
    <w:rsid w:val="00570093"/>
    <w:rsid w:val="00571F1B"/>
    <w:rsid w:val="005729A5"/>
    <w:rsid w:val="005A6525"/>
    <w:rsid w:val="005B4BFA"/>
    <w:rsid w:val="005B7BBF"/>
    <w:rsid w:val="005D4D5D"/>
    <w:rsid w:val="005E04A4"/>
    <w:rsid w:val="005F0AD1"/>
    <w:rsid w:val="005F251D"/>
    <w:rsid w:val="00611AE8"/>
    <w:rsid w:val="006237F1"/>
    <w:rsid w:val="00624A11"/>
    <w:rsid w:val="00631B71"/>
    <w:rsid w:val="00643DAE"/>
    <w:rsid w:val="00661713"/>
    <w:rsid w:val="00677C16"/>
    <w:rsid w:val="00682C93"/>
    <w:rsid w:val="006A423D"/>
    <w:rsid w:val="006B20AF"/>
    <w:rsid w:val="006B592C"/>
    <w:rsid w:val="006E7FB2"/>
    <w:rsid w:val="006F2840"/>
    <w:rsid w:val="006F2F02"/>
    <w:rsid w:val="006F7CBE"/>
    <w:rsid w:val="0073723B"/>
    <w:rsid w:val="00751317"/>
    <w:rsid w:val="00755668"/>
    <w:rsid w:val="00764D53"/>
    <w:rsid w:val="007726B4"/>
    <w:rsid w:val="00775366"/>
    <w:rsid w:val="007963FA"/>
    <w:rsid w:val="007A4EED"/>
    <w:rsid w:val="007A6C76"/>
    <w:rsid w:val="007B778C"/>
    <w:rsid w:val="007D30DA"/>
    <w:rsid w:val="008005E0"/>
    <w:rsid w:val="00814FAD"/>
    <w:rsid w:val="0083561A"/>
    <w:rsid w:val="00840E87"/>
    <w:rsid w:val="00844DC0"/>
    <w:rsid w:val="00844EF0"/>
    <w:rsid w:val="008546DB"/>
    <w:rsid w:val="00855E2A"/>
    <w:rsid w:val="008608EB"/>
    <w:rsid w:val="00865A57"/>
    <w:rsid w:val="00874DC5"/>
    <w:rsid w:val="00875576"/>
    <w:rsid w:val="00875B8F"/>
    <w:rsid w:val="0089496A"/>
    <w:rsid w:val="00895555"/>
    <w:rsid w:val="008A2466"/>
    <w:rsid w:val="008B7CAC"/>
    <w:rsid w:val="008C39E1"/>
    <w:rsid w:val="008D1EAE"/>
    <w:rsid w:val="008D4EB4"/>
    <w:rsid w:val="008F5CD0"/>
    <w:rsid w:val="00903C8A"/>
    <w:rsid w:val="00903D6C"/>
    <w:rsid w:val="00920407"/>
    <w:rsid w:val="0093407F"/>
    <w:rsid w:val="009525B8"/>
    <w:rsid w:val="009643BB"/>
    <w:rsid w:val="00965626"/>
    <w:rsid w:val="00975059"/>
    <w:rsid w:val="0098057B"/>
    <w:rsid w:val="009849AD"/>
    <w:rsid w:val="00986DF9"/>
    <w:rsid w:val="00993AB0"/>
    <w:rsid w:val="00995C50"/>
    <w:rsid w:val="00996AC1"/>
    <w:rsid w:val="009975CE"/>
    <w:rsid w:val="009A121D"/>
    <w:rsid w:val="009A5B62"/>
    <w:rsid w:val="009D1576"/>
    <w:rsid w:val="009D6B07"/>
    <w:rsid w:val="009E5129"/>
    <w:rsid w:val="009F3DCE"/>
    <w:rsid w:val="009F697D"/>
    <w:rsid w:val="00A16DD3"/>
    <w:rsid w:val="00A212D8"/>
    <w:rsid w:val="00A23568"/>
    <w:rsid w:val="00A32138"/>
    <w:rsid w:val="00A41EA2"/>
    <w:rsid w:val="00A44830"/>
    <w:rsid w:val="00A46CEC"/>
    <w:rsid w:val="00A50B74"/>
    <w:rsid w:val="00A83F56"/>
    <w:rsid w:val="00A97A67"/>
    <w:rsid w:val="00AA1627"/>
    <w:rsid w:val="00AA4990"/>
    <w:rsid w:val="00AA7700"/>
    <w:rsid w:val="00AB7856"/>
    <w:rsid w:val="00AE7C03"/>
    <w:rsid w:val="00AE7EE8"/>
    <w:rsid w:val="00B02571"/>
    <w:rsid w:val="00B34B78"/>
    <w:rsid w:val="00B40341"/>
    <w:rsid w:val="00B429D5"/>
    <w:rsid w:val="00B54909"/>
    <w:rsid w:val="00B83EC0"/>
    <w:rsid w:val="00B845E8"/>
    <w:rsid w:val="00B85ADB"/>
    <w:rsid w:val="00B87BE6"/>
    <w:rsid w:val="00B92039"/>
    <w:rsid w:val="00B929A7"/>
    <w:rsid w:val="00B95CBB"/>
    <w:rsid w:val="00BA05AA"/>
    <w:rsid w:val="00BA683A"/>
    <w:rsid w:val="00BB5F23"/>
    <w:rsid w:val="00BB7BB8"/>
    <w:rsid w:val="00BC061E"/>
    <w:rsid w:val="00BC1ABB"/>
    <w:rsid w:val="00BC6C96"/>
    <w:rsid w:val="00BE047F"/>
    <w:rsid w:val="00BE1955"/>
    <w:rsid w:val="00BE1AF7"/>
    <w:rsid w:val="00BF3F8D"/>
    <w:rsid w:val="00C02AAD"/>
    <w:rsid w:val="00C135A1"/>
    <w:rsid w:val="00C24520"/>
    <w:rsid w:val="00C370F8"/>
    <w:rsid w:val="00C43D14"/>
    <w:rsid w:val="00C45A75"/>
    <w:rsid w:val="00C505EE"/>
    <w:rsid w:val="00C617D0"/>
    <w:rsid w:val="00C90D2F"/>
    <w:rsid w:val="00CA20BD"/>
    <w:rsid w:val="00CA4877"/>
    <w:rsid w:val="00CC0D5A"/>
    <w:rsid w:val="00CC478E"/>
    <w:rsid w:val="00CC4BA1"/>
    <w:rsid w:val="00CD165F"/>
    <w:rsid w:val="00CD5DAB"/>
    <w:rsid w:val="00CD7314"/>
    <w:rsid w:val="00CF2D43"/>
    <w:rsid w:val="00CF4746"/>
    <w:rsid w:val="00CF760B"/>
    <w:rsid w:val="00D00DDA"/>
    <w:rsid w:val="00D10BB4"/>
    <w:rsid w:val="00D117D2"/>
    <w:rsid w:val="00D143EC"/>
    <w:rsid w:val="00D16CB2"/>
    <w:rsid w:val="00D222F7"/>
    <w:rsid w:val="00D22E28"/>
    <w:rsid w:val="00D245BA"/>
    <w:rsid w:val="00D36427"/>
    <w:rsid w:val="00D42D04"/>
    <w:rsid w:val="00D60F49"/>
    <w:rsid w:val="00D754C9"/>
    <w:rsid w:val="00D75E9E"/>
    <w:rsid w:val="00D821F3"/>
    <w:rsid w:val="00D864F9"/>
    <w:rsid w:val="00D91DF3"/>
    <w:rsid w:val="00DC11BE"/>
    <w:rsid w:val="00DD4715"/>
    <w:rsid w:val="00DF5962"/>
    <w:rsid w:val="00E02DFA"/>
    <w:rsid w:val="00E03FCD"/>
    <w:rsid w:val="00E06BC7"/>
    <w:rsid w:val="00E1180F"/>
    <w:rsid w:val="00E155E0"/>
    <w:rsid w:val="00E169C4"/>
    <w:rsid w:val="00E217B2"/>
    <w:rsid w:val="00E230A3"/>
    <w:rsid w:val="00E50684"/>
    <w:rsid w:val="00E52457"/>
    <w:rsid w:val="00E605FD"/>
    <w:rsid w:val="00E7032B"/>
    <w:rsid w:val="00E70423"/>
    <w:rsid w:val="00E75B6D"/>
    <w:rsid w:val="00E82C11"/>
    <w:rsid w:val="00E83FB3"/>
    <w:rsid w:val="00EB1F4F"/>
    <w:rsid w:val="00EC4FC2"/>
    <w:rsid w:val="00EC6301"/>
    <w:rsid w:val="00EE38EE"/>
    <w:rsid w:val="00EE39FC"/>
    <w:rsid w:val="00EE42CE"/>
    <w:rsid w:val="00EF6449"/>
    <w:rsid w:val="00F027F7"/>
    <w:rsid w:val="00F06796"/>
    <w:rsid w:val="00F07C66"/>
    <w:rsid w:val="00F14149"/>
    <w:rsid w:val="00F149E1"/>
    <w:rsid w:val="00F260F1"/>
    <w:rsid w:val="00F31595"/>
    <w:rsid w:val="00F37296"/>
    <w:rsid w:val="00F37B54"/>
    <w:rsid w:val="00F37BC3"/>
    <w:rsid w:val="00F47E59"/>
    <w:rsid w:val="00F503D2"/>
    <w:rsid w:val="00F571F3"/>
    <w:rsid w:val="00F63104"/>
    <w:rsid w:val="00F770A4"/>
    <w:rsid w:val="00F77ED3"/>
    <w:rsid w:val="00F8029C"/>
    <w:rsid w:val="00F95217"/>
    <w:rsid w:val="00F95E22"/>
    <w:rsid w:val="00FC0248"/>
    <w:rsid w:val="00FC1AE1"/>
    <w:rsid w:val="00FC2671"/>
    <w:rsid w:val="00FD0308"/>
    <w:rsid w:val="00FF4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4EED"/>
    <w:rPr>
      <w:sz w:val="24"/>
      <w:szCs w:val="24"/>
    </w:rPr>
  </w:style>
  <w:style w:type="paragraph" w:styleId="Heading1">
    <w:name w:val="heading 1"/>
    <w:basedOn w:val="Normal"/>
    <w:next w:val="Normal"/>
    <w:qFormat/>
    <w:rsid w:val="00A46CEC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A46CEC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rsid w:val="00A46CEC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rsid w:val="00A46CEC"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46CEC"/>
    <w:pPr>
      <w:jc w:val="center"/>
    </w:pPr>
    <w:rPr>
      <w:b/>
      <w:bCs/>
      <w:sz w:val="22"/>
    </w:rPr>
  </w:style>
  <w:style w:type="character" w:styleId="Hyperlink">
    <w:name w:val="Hyperlink"/>
    <w:rsid w:val="00A46CEC"/>
    <w:rPr>
      <w:color w:val="0000FF"/>
      <w:u w:val="single"/>
    </w:rPr>
  </w:style>
  <w:style w:type="paragraph" w:styleId="BodyTextIndent">
    <w:name w:val="Body Text Indent"/>
    <w:basedOn w:val="Normal"/>
    <w:rsid w:val="00A46CEC"/>
    <w:pPr>
      <w:tabs>
        <w:tab w:val="left" w:pos="1440"/>
      </w:tabs>
      <w:ind w:left="1440"/>
    </w:pPr>
    <w:rPr>
      <w:rFonts w:eastAsia="Batang"/>
      <w:sz w:val="20"/>
    </w:rPr>
  </w:style>
  <w:style w:type="paragraph" w:styleId="BodyText">
    <w:name w:val="Body Text"/>
    <w:basedOn w:val="Normal"/>
    <w:rsid w:val="00A46CEC"/>
    <w:rPr>
      <w:b/>
      <w:sz w:val="20"/>
      <w:szCs w:val="20"/>
    </w:rPr>
  </w:style>
  <w:style w:type="character" w:styleId="FollowedHyperlink">
    <w:name w:val="FollowedHyperlink"/>
    <w:rsid w:val="00A46CEC"/>
    <w:rPr>
      <w:color w:val="800080"/>
      <w:u w:val="single"/>
    </w:rPr>
  </w:style>
  <w:style w:type="character" w:customStyle="1" w:styleId="Ecobank">
    <w:name w:val="Ecobank"/>
    <w:semiHidden/>
    <w:rsid w:val="00B87BE6"/>
    <w:rPr>
      <w:rFonts w:ascii="Arial" w:hAnsi="Arial" w:cs="Arial"/>
      <w:color w:val="auto"/>
      <w:sz w:val="20"/>
      <w:szCs w:val="20"/>
    </w:rPr>
  </w:style>
  <w:style w:type="paragraph" w:customStyle="1" w:styleId="Achievement">
    <w:name w:val="Achievement"/>
    <w:basedOn w:val="BodyText"/>
    <w:rsid w:val="00E1180F"/>
    <w:pPr>
      <w:numPr>
        <w:ilvl w:val="1"/>
        <w:numId w:val="25"/>
      </w:numPr>
      <w:tabs>
        <w:tab w:val="clear" w:pos="1440"/>
      </w:tabs>
      <w:spacing w:after="60" w:line="220" w:lineRule="atLeast"/>
      <w:ind w:left="245" w:hanging="245"/>
      <w:jc w:val="both"/>
    </w:pPr>
    <w:rPr>
      <w:rFonts w:ascii="Arial" w:hAnsi="Arial"/>
      <w:b w:val="0"/>
      <w:spacing w:val="-5"/>
      <w:lang w:val="en-AU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93407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TopofFormChar">
    <w:name w:val="z-Top of Form Char"/>
    <w:link w:val="z-TopofForm"/>
    <w:uiPriority w:val="99"/>
    <w:rsid w:val="0093407F"/>
    <w:rPr>
      <w:rFonts w:ascii="Arial" w:hAnsi="Arial" w:cs="Arial"/>
      <w:vanish/>
      <w:sz w:val="16"/>
      <w:szCs w:val="16"/>
    </w:rPr>
  </w:style>
  <w:style w:type="character" w:customStyle="1" w:styleId="btn">
    <w:name w:val="btn"/>
    <w:rsid w:val="0093407F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3407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BottomofFormChar">
    <w:name w:val="z-Bottom of Form Char"/>
    <w:link w:val="z-BottomofForm"/>
    <w:uiPriority w:val="99"/>
    <w:rsid w:val="0093407F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rsid w:val="00682C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82C93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682C9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82C93"/>
    <w:rPr>
      <w:sz w:val="24"/>
      <w:szCs w:val="24"/>
      <w:lang w:eastAsia="en-US"/>
    </w:rPr>
  </w:style>
  <w:style w:type="paragraph" w:customStyle="1" w:styleId="Default">
    <w:name w:val="Default"/>
    <w:rsid w:val="00643DA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E332E"/>
    <w:pPr>
      <w:ind w:left="720"/>
      <w:contextualSpacing/>
    </w:pPr>
  </w:style>
  <w:style w:type="table" w:styleId="TableGrid">
    <w:name w:val="Table Grid"/>
    <w:basedOn w:val="TableNormal"/>
    <w:rsid w:val="006E7F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726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26B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90D2F"/>
    <w:rPr>
      <w:rFonts w:eastAsia="Batang"/>
      <w:b/>
      <w:bCs/>
      <w:iCs/>
      <w:spacing w:val="-6"/>
      <w:sz w:val="22"/>
      <w:szCs w:val="24"/>
    </w:rPr>
  </w:style>
  <w:style w:type="character" w:customStyle="1" w:styleId="span">
    <w:name w:val="span"/>
    <w:basedOn w:val="DefaultParagraphFont"/>
    <w:rsid w:val="00342B1E"/>
    <w:rPr>
      <w:sz w:val="24"/>
      <w:szCs w:val="24"/>
      <w:bdr w:val="none" w:sz="0" w:space="0" w:color="auto"/>
      <w:vertAlign w:val="baseline"/>
    </w:rPr>
  </w:style>
  <w:style w:type="paragraph" w:customStyle="1" w:styleId="ulli">
    <w:name w:val="ul_li"/>
    <w:basedOn w:val="Normal"/>
    <w:rsid w:val="00342B1E"/>
    <w:pPr>
      <w:spacing w:line="240" w:lineRule="atLeast"/>
    </w:pPr>
    <w:rPr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4EED"/>
    <w:rPr>
      <w:sz w:val="24"/>
      <w:szCs w:val="24"/>
    </w:rPr>
  </w:style>
  <w:style w:type="paragraph" w:styleId="Heading1">
    <w:name w:val="heading 1"/>
    <w:basedOn w:val="Normal"/>
    <w:next w:val="Normal"/>
    <w:qFormat/>
    <w:rsid w:val="00A46CEC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A46CEC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rsid w:val="00A46CEC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rsid w:val="00A46CEC"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46CEC"/>
    <w:pPr>
      <w:jc w:val="center"/>
    </w:pPr>
    <w:rPr>
      <w:b/>
      <w:bCs/>
      <w:sz w:val="22"/>
    </w:rPr>
  </w:style>
  <w:style w:type="character" w:styleId="Hyperlink">
    <w:name w:val="Hyperlink"/>
    <w:rsid w:val="00A46CEC"/>
    <w:rPr>
      <w:color w:val="0000FF"/>
      <w:u w:val="single"/>
    </w:rPr>
  </w:style>
  <w:style w:type="paragraph" w:styleId="BodyTextIndent">
    <w:name w:val="Body Text Indent"/>
    <w:basedOn w:val="Normal"/>
    <w:rsid w:val="00A46CEC"/>
    <w:pPr>
      <w:tabs>
        <w:tab w:val="left" w:pos="1440"/>
      </w:tabs>
      <w:ind w:left="1440"/>
    </w:pPr>
    <w:rPr>
      <w:rFonts w:eastAsia="Batang"/>
      <w:sz w:val="20"/>
    </w:rPr>
  </w:style>
  <w:style w:type="paragraph" w:styleId="BodyText">
    <w:name w:val="Body Text"/>
    <w:basedOn w:val="Normal"/>
    <w:rsid w:val="00A46CEC"/>
    <w:rPr>
      <w:b/>
      <w:sz w:val="20"/>
      <w:szCs w:val="20"/>
    </w:rPr>
  </w:style>
  <w:style w:type="character" w:styleId="FollowedHyperlink">
    <w:name w:val="FollowedHyperlink"/>
    <w:rsid w:val="00A46CEC"/>
    <w:rPr>
      <w:color w:val="800080"/>
      <w:u w:val="single"/>
    </w:rPr>
  </w:style>
  <w:style w:type="character" w:customStyle="1" w:styleId="Ecobank">
    <w:name w:val="Ecobank"/>
    <w:semiHidden/>
    <w:rsid w:val="00B87BE6"/>
    <w:rPr>
      <w:rFonts w:ascii="Arial" w:hAnsi="Arial" w:cs="Arial"/>
      <w:color w:val="auto"/>
      <w:sz w:val="20"/>
      <w:szCs w:val="20"/>
    </w:rPr>
  </w:style>
  <w:style w:type="paragraph" w:customStyle="1" w:styleId="Achievement">
    <w:name w:val="Achievement"/>
    <w:basedOn w:val="BodyText"/>
    <w:rsid w:val="00E1180F"/>
    <w:pPr>
      <w:numPr>
        <w:ilvl w:val="1"/>
        <w:numId w:val="25"/>
      </w:numPr>
      <w:tabs>
        <w:tab w:val="clear" w:pos="1440"/>
      </w:tabs>
      <w:spacing w:after="60" w:line="220" w:lineRule="atLeast"/>
      <w:ind w:left="245" w:hanging="245"/>
      <w:jc w:val="both"/>
    </w:pPr>
    <w:rPr>
      <w:rFonts w:ascii="Arial" w:hAnsi="Arial"/>
      <w:b w:val="0"/>
      <w:spacing w:val="-5"/>
      <w:lang w:val="en-AU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93407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TopofFormChar">
    <w:name w:val="z-Top of Form Char"/>
    <w:link w:val="z-TopofForm"/>
    <w:uiPriority w:val="99"/>
    <w:rsid w:val="0093407F"/>
    <w:rPr>
      <w:rFonts w:ascii="Arial" w:hAnsi="Arial" w:cs="Arial"/>
      <w:vanish/>
      <w:sz w:val="16"/>
      <w:szCs w:val="16"/>
    </w:rPr>
  </w:style>
  <w:style w:type="character" w:customStyle="1" w:styleId="btn">
    <w:name w:val="btn"/>
    <w:rsid w:val="0093407F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3407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BottomofFormChar">
    <w:name w:val="z-Bottom of Form Char"/>
    <w:link w:val="z-BottomofForm"/>
    <w:uiPriority w:val="99"/>
    <w:rsid w:val="0093407F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rsid w:val="00682C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82C93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682C9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82C93"/>
    <w:rPr>
      <w:sz w:val="24"/>
      <w:szCs w:val="24"/>
      <w:lang w:eastAsia="en-US"/>
    </w:rPr>
  </w:style>
  <w:style w:type="paragraph" w:customStyle="1" w:styleId="Default">
    <w:name w:val="Default"/>
    <w:rsid w:val="00643DA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E332E"/>
    <w:pPr>
      <w:ind w:left="720"/>
      <w:contextualSpacing/>
    </w:pPr>
  </w:style>
  <w:style w:type="table" w:styleId="TableGrid">
    <w:name w:val="Table Grid"/>
    <w:basedOn w:val="TableNormal"/>
    <w:rsid w:val="006E7F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726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26B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90D2F"/>
    <w:rPr>
      <w:rFonts w:eastAsia="Batang"/>
      <w:b/>
      <w:bCs/>
      <w:iCs/>
      <w:spacing w:val="-6"/>
      <w:sz w:val="22"/>
      <w:szCs w:val="24"/>
    </w:rPr>
  </w:style>
  <w:style w:type="character" w:customStyle="1" w:styleId="span">
    <w:name w:val="span"/>
    <w:basedOn w:val="DefaultParagraphFont"/>
    <w:rsid w:val="00342B1E"/>
    <w:rPr>
      <w:sz w:val="24"/>
      <w:szCs w:val="24"/>
      <w:bdr w:val="none" w:sz="0" w:space="0" w:color="auto"/>
      <w:vertAlign w:val="baseline"/>
    </w:rPr>
  </w:style>
  <w:style w:type="paragraph" w:customStyle="1" w:styleId="ulli">
    <w:name w:val="ul_li"/>
    <w:basedOn w:val="Normal"/>
    <w:rsid w:val="00342B1E"/>
    <w:pPr>
      <w:spacing w:line="240" w:lineRule="atLeast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2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90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031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269836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556152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8347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segunbucknor@gmail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AE3C04-7CF0-46F4-9D09-4CAEDF5B5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41</Words>
  <Characters>1164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 Guide</vt:lpstr>
    </vt:vector>
  </TitlesOfParts>
  <Company>British American Tobacco</Company>
  <LinksUpToDate>false</LinksUpToDate>
  <CharactersWithSpaces>13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 Guide</dc:title>
  <dc:creator>BCC</dc:creator>
  <cp:lastModifiedBy>The Kids</cp:lastModifiedBy>
  <cp:revision>3</cp:revision>
  <cp:lastPrinted>2018-03-26T09:24:00Z</cp:lastPrinted>
  <dcterms:created xsi:type="dcterms:W3CDTF">2019-02-08T19:13:00Z</dcterms:created>
  <dcterms:modified xsi:type="dcterms:W3CDTF">2019-02-22T09:15:00Z</dcterms:modified>
</cp:coreProperties>
</file>